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EA5B73"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9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0E281F" w:rsidP="00EF0D35">
      <w:pPr>
        <w:jc w:val="center"/>
        <w:rPr>
          <w:sz w:val="26"/>
          <w:szCs w:val="26"/>
        </w:rPr>
      </w:pPr>
      <w:r>
        <w:rPr>
          <w:b/>
          <w:noProof/>
          <w:sz w:val="48"/>
          <w:lang w:eastAsia="vi-VN"/>
        </w:rPr>
        <w:pict>
          <v:shape id="_x0000_i1026" type="#_x0000_t75" style="width:1in;height:70.9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EA5B73"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2E1497" w:rsidRDefault="002E1497" w:rsidP="002C777D">
                  <w:pPr>
                    <w:jc w:val="center"/>
                  </w:pPr>
                </w:p>
                <w:p w:rsidR="002E1497" w:rsidRPr="00FF1C10" w:rsidRDefault="002E1497" w:rsidP="002C777D">
                  <w:pPr>
                    <w:jc w:val="center"/>
                    <w:rPr>
                      <w:b/>
                      <w:sz w:val="26"/>
                      <w:szCs w:val="26"/>
                    </w:rPr>
                  </w:pPr>
                  <w:r w:rsidRPr="00FF1C10">
                    <w:rPr>
                      <w:b/>
                      <w:sz w:val="26"/>
                      <w:szCs w:val="26"/>
                    </w:rPr>
                    <w:t>NHẬN XÉT CỦA GIẢNG VIÊN HƯỚNG DẪN</w:t>
                  </w:r>
                </w:p>
                <w:p w:rsidR="002E1497" w:rsidRDefault="002E1497" w:rsidP="002C777D">
                  <w:pPr>
                    <w:jc w:val="center"/>
                    <w:rPr>
                      <w:b/>
                    </w:rPr>
                  </w:pPr>
                </w:p>
                <w:p w:rsidR="002E1497" w:rsidRPr="008711E1" w:rsidRDefault="002E1497" w:rsidP="002C777D">
                  <w:pPr>
                    <w:jc w:val="center"/>
                    <w:rPr>
                      <w:b/>
                    </w:rPr>
                  </w:pPr>
                </w:p>
                <w:p w:rsidR="002E1497" w:rsidRDefault="002E1497" w:rsidP="00D94BE9">
                  <w:pPr>
                    <w:tabs>
                      <w:tab w:val="left" w:pos="126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r>
                    <w:tab/>
                  </w:r>
                </w:p>
                <w:p w:rsidR="002E1497" w:rsidRDefault="002E1497" w:rsidP="00D87F92">
                  <w:pPr>
                    <w:tabs>
                      <w:tab w:val="left" w:pos="540"/>
                      <w:tab w:val="right" w:leader="dot" w:pos="7740"/>
                    </w:tabs>
                    <w:jc w:val="both"/>
                  </w:pPr>
                  <w:r>
                    <w:tab/>
                  </w:r>
                </w:p>
                <w:p w:rsidR="002E1497" w:rsidRPr="00D50A37" w:rsidRDefault="002E1497" w:rsidP="00D94BE9">
                  <w:pPr>
                    <w:jc w:val="right"/>
                    <w:rPr>
                      <w:i/>
                    </w:rPr>
                  </w:pPr>
                  <w:r w:rsidRPr="00D50A37">
                    <w:rPr>
                      <w:i/>
                    </w:rPr>
                    <w:t>Trà Vinh, ngày ….. tháng …… năm ……</w:t>
                  </w:r>
                </w:p>
                <w:p w:rsidR="002E1497" w:rsidRPr="00D50A37" w:rsidRDefault="002E1497" w:rsidP="00D94BE9">
                  <w:pPr>
                    <w:tabs>
                      <w:tab w:val="center" w:pos="5310"/>
                    </w:tabs>
                    <w:jc w:val="center"/>
                    <w:rPr>
                      <w:b/>
                    </w:rPr>
                  </w:pPr>
                  <w:r>
                    <w:rPr>
                      <w:b/>
                    </w:rPr>
                    <w:tab/>
                    <w:t>Giảng</w:t>
                  </w:r>
                  <w:r w:rsidRPr="00D50A37">
                    <w:rPr>
                      <w:b/>
                    </w:rPr>
                    <w:t xml:space="preserve"> viên hướng dẫn</w:t>
                  </w:r>
                </w:p>
                <w:p w:rsidR="002E1497" w:rsidRDefault="002E1497" w:rsidP="00D94BE9">
                  <w:pPr>
                    <w:tabs>
                      <w:tab w:val="center" w:pos="5310"/>
                    </w:tabs>
                    <w:jc w:val="center"/>
                    <w:rPr>
                      <w:i/>
                    </w:rPr>
                  </w:pPr>
                  <w:r>
                    <w:rPr>
                      <w:i/>
                    </w:rPr>
                    <w:tab/>
                    <w:t>(Ký tên và ghi rõ họ tên)</w:t>
                  </w:r>
                </w:p>
                <w:p w:rsidR="002E1497" w:rsidRDefault="002E1497" w:rsidP="00D94BE9">
                  <w:pPr>
                    <w:tabs>
                      <w:tab w:val="center" w:pos="5310"/>
                    </w:tabs>
                    <w:jc w:val="center"/>
                    <w:rPr>
                      <w:i/>
                    </w:rPr>
                  </w:pPr>
                </w:p>
                <w:p w:rsidR="002E1497" w:rsidRDefault="002E1497" w:rsidP="002C777D">
                  <w:pPr>
                    <w:jc w:val="center"/>
                  </w:pPr>
                </w:p>
                <w:p w:rsidR="002E1497" w:rsidRDefault="002E1497" w:rsidP="002C777D">
                  <w:pPr>
                    <w:jc w:val="center"/>
                  </w:pPr>
                </w:p>
                <w:p w:rsidR="002E1497" w:rsidRDefault="002E1497" w:rsidP="002C777D">
                  <w:pPr>
                    <w:jc w:val="center"/>
                  </w:pPr>
                </w:p>
                <w:p w:rsidR="002E1497" w:rsidRDefault="002E1497" w:rsidP="002C777D">
                  <w:pPr>
                    <w:jc w:val="center"/>
                  </w:pPr>
                </w:p>
              </w:txbxContent>
            </v:textbox>
          </v:rect>
        </w:pict>
      </w:r>
    </w:p>
    <w:p w:rsidR="00D62FA4" w:rsidRDefault="00EA5B73"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2E1497" w:rsidRPr="00D50A37" w:rsidRDefault="002E1497" w:rsidP="00D94BE9">
                    <w:pPr>
                      <w:jc w:val="right"/>
                      <w:rPr>
                        <w:i/>
                      </w:rPr>
                    </w:pPr>
                    <w:r w:rsidRPr="00D50A37">
                      <w:rPr>
                        <w:i/>
                      </w:rPr>
                      <w:t>Trà Vinh, ngày ….. tháng …… năm ……</w:t>
                    </w:r>
                  </w:p>
                  <w:p w:rsidR="002E1497" w:rsidRPr="00D50A37" w:rsidRDefault="002E1497" w:rsidP="00D94BE9">
                    <w:pPr>
                      <w:tabs>
                        <w:tab w:val="center" w:pos="5310"/>
                      </w:tabs>
                      <w:jc w:val="right"/>
                      <w:rPr>
                        <w:b/>
                      </w:rPr>
                    </w:pPr>
                    <w:r w:rsidRPr="00D50A37">
                      <w:rPr>
                        <w:b/>
                      </w:rPr>
                      <w:t>Giáo viên hướng dẫn</w:t>
                    </w:r>
                  </w:p>
                  <w:p w:rsidR="002E1497" w:rsidRDefault="002E1497" w:rsidP="00D94BE9">
                    <w:pPr>
                      <w:tabs>
                        <w:tab w:val="center" w:pos="5310"/>
                      </w:tabs>
                      <w:jc w:val="right"/>
                      <w:rPr>
                        <w:i/>
                      </w:rPr>
                    </w:pPr>
                    <w:r>
                      <w:rPr>
                        <w:i/>
                      </w:rPr>
                      <w:t>(Ký tên và ghi rõ họ tên)</w:t>
                    </w:r>
                  </w:p>
                  <w:p w:rsidR="002E1497" w:rsidRDefault="002E1497" w:rsidP="00D94BE9">
                    <w:pPr>
                      <w:tabs>
                        <w:tab w:val="center" w:pos="5310"/>
                      </w:tabs>
                      <w:jc w:val="center"/>
                      <w:rPr>
                        <w:i/>
                      </w:rPr>
                    </w:pPr>
                  </w:p>
                  <w:p w:rsidR="002E1497" w:rsidRDefault="002E1497"/>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EA5B73">
        <w:rPr>
          <w:noProof/>
          <w:sz w:val="26"/>
          <w:szCs w:val="26"/>
          <w:lang w:eastAsia="zh-CN"/>
        </w:rPr>
        <w:lastRenderedPageBreak/>
        <w:pict>
          <v:rect id="_x0000_s1035" style="position:absolute;margin-left:8.25pt;margin-top:3.35pt;width:423pt;height:10in;z-index:3;mso-wrap-edited:f">
            <v:textbox style="mso-next-textbox:#_x0000_s1035">
              <w:txbxContent>
                <w:p w:rsidR="002E1497" w:rsidRDefault="002E1497" w:rsidP="006D2252">
                  <w:pPr>
                    <w:jc w:val="center"/>
                  </w:pPr>
                </w:p>
                <w:p w:rsidR="002E1497" w:rsidRPr="00FF1C10" w:rsidRDefault="002E1497" w:rsidP="006D2252">
                  <w:pPr>
                    <w:jc w:val="center"/>
                    <w:rPr>
                      <w:b/>
                      <w:sz w:val="26"/>
                      <w:szCs w:val="26"/>
                    </w:rPr>
                  </w:pPr>
                  <w:r w:rsidRPr="00FF1C10">
                    <w:rPr>
                      <w:b/>
                      <w:sz w:val="26"/>
                      <w:szCs w:val="26"/>
                    </w:rPr>
                    <w:t>NHẬN XÉT CỦA THÀNH VIÊN HỘI ĐỒNG</w:t>
                  </w:r>
                </w:p>
                <w:p w:rsidR="002E1497" w:rsidRDefault="002E1497" w:rsidP="006D2252">
                  <w:pPr>
                    <w:jc w:val="center"/>
                    <w:rPr>
                      <w:b/>
                    </w:rPr>
                  </w:pPr>
                </w:p>
                <w:p w:rsidR="002E1497" w:rsidRPr="008711E1" w:rsidRDefault="002E1497" w:rsidP="006D2252">
                  <w:pPr>
                    <w:jc w:val="center"/>
                    <w:rPr>
                      <w:b/>
                    </w:rPr>
                  </w:pPr>
                </w:p>
                <w:p w:rsidR="002E1497" w:rsidRDefault="002E1497" w:rsidP="006D2252">
                  <w:pPr>
                    <w:tabs>
                      <w:tab w:val="left" w:pos="126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r>
                    <w:tab/>
                  </w:r>
                </w:p>
                <w:p w:rsidR="002E1497" w:rsidRDefault="002E1497" w:rsidP="006D2252">
                  <w:pPr>
                    <w:tabs>
                      <w:tab w:val="left" w:pos="540"/>
                      <w:tab w:val="right" w:leader="dot" w:pos="7740"/>
                    </w:tabs>
                    <w:jc w:val="both"/>
                  </w:pPr>
                  <w:r>
                    <w:tab/>
                  </w:r>
                </w:p>
                <w:p w:rsidR="002E1497" w:rsidRPr="00D50A37" w:rsidRDefault="002E1497" w:rsidP="006D2252">
                  <w:pPr>
                    <w:jc w:val="right"/>
                    <w:rPr>
                      <w:i/>
                    </w:rPr>
                  </w:pPr>
                  <w:r w:rsidRPr="00D50A37">
                    <w:rPr>
                      <w:i/>
                    </w:rPr>
                    <w:t>Trà Vinh, ngày ….. tháng …… năm ……</w:t>
                  </w:r>
                </w:p>
                <w:p w:rsidR="002E1497" w:rsidRPr="00D50A37" w:rsidRDefault="002E1497" w:rsidP="006D2252">
                  <w:pPr>
                    <w:tabs>
                      <w:tab w:val="center" w:pos="5310"/>
                    </w:tabs>
                    <w:jc w:val="center"/>
                    <w:rPr>
                      <w:b/>
                    </w:rPr>
                  </w:pPr>
                  <w:r>
                    <w:rPr>
                      <w:b/>
                    </w:rPr>
                    <w:tab/>
                    <w:t>Thành viên hội đồng</w:t>
                  </w:r>
                </w:p>
                <w:p w:rsidR="002E1497" w:rsidRDefault="002E1497" w:rsidP="006D2252">
                  <w:pPr>
                    <w:tabs>
                      <w:tab w:val="center" w:pos="5310"/>
                    </w:tabs>
                    <w:jc w:val="center"/>
                    <w:rPr>
                      <w:i/>
                    </w:rPr>
                  </w:pPr>
                  <w:r>
                    <w:rPr>
                      <w:i/>
                    </w:rPr>
                    <w:tab/>
                    <w:t>(Ký tên và ghi rõ họ tên)</w:t>
                  </w:r>
                </w:p>
                <w:p w:rsidR="002E1497" w:rsidRDefault="002E1497" w:rsidP="006D2252">
                  <w:pPr>
                    <w:tabs>
                      <w:tab w:val="center" w:pos="5310"/>
                    </w:tabs>
                    <w:jc w:val="center"/>
                    <w:rPr>
                      <w:i/>
                    </w:rPr>
                  </w:pPr>
                </w:p>
                <w:p w:rsidR="002E1497" w:rsidRDefault="002E1497" w:rsidP="006D2252">
                  <w:pPr>
                    <w:jc w:val="center"/>
                  </w:pPr>
                </w:p>
                <w:p w:rsidR="002E1497" w:rsidRDefault="002E1497" w:rsidP="006D2252">
                  <w:pPr>
                    <w:jc w:val="center"/>
                  </w:pPr>
                </w:p>
                <w:p w:rsidR="002E1497" w:rsidRDefault="002E1497" w:rsidP="006D2252">
                  <w:pPr>
                    <w:jc w:val="center"/>
                  </w:pPr>
                </w:p>
                <w:p w:rsidR="002E1497" w:rsidRDefault="002E1497"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6391466"/>
      <w:r>
        <w:rPr>
          <w:bCs/>
          <w:szCs w:val="26"/>
        </w:rPr>
        <w:lastRenderedPageBreak/>
        <w:t>MỤC LỤC</w:t>
      </w:r>
      <w:bookmarkEnd w:id="0"/>
    </w:p>
    <w:p w:rsidR="002C4B3E" w:rsidRDefault="002C4B3E" w:rsidP="002C4B3E">
      <w:pPr>
        <w:rPr>
          <w:lang w:val="x-none" w:eastAsia="x-none"/>
        </w:rPr>
      </w:pPr>
    </w:p>
    <w:p w:rsidR="00C55AB2" w:rsidRPr="005C3218"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6391466" w:history="1">
        <w:r w:rsidR="00C55AB2" w:rsidRPr="00674D9A">
          <w:rPr>
            <w:rStyle w:val="Hyperlink"/>
            <w:rFonts w:eastAsia="SimSun"/>
            <w:bCs/>
            <w:noProof/>
          </w:rPr>
          <w:t>MỤC LỤC</w:t>
        </w:r>
        <w:r w:rsidR="00C55AB2">
          <w:rPr>
            <w:noProof/>
            <w:webHidden/>
          </w:rPr>
          <w:tab/>
        </w:r>
        <w:r w:rsidR="00C55AB2">
          <w:rPr>
            <w:noProof/>
            <w:webHidden/>
          </w:rPr>
          <w:fldChar w:fldCharType="begin"/>
        </w:r>
        <w:r w:rsidR="00C55AB2">
          <w:rPr>
            <w:noProof/>
            <w:webHidden/>
          </w:rPr>
          <w:instrText xml:space="preserve"> PAGEREF _Toc186391466 \h </w:instrText>
        </w:r>
        <w:r w:rsidR="00C55AB2">
          <w:rPr>
            <w:noProof/>
            <w:webHidden/>
          </w:rPr>
        </w:r>
        <w:r w:rsidR="00C55AB2">
          <w:rPr>
            <w:noProof/>
            <w:webHidden/>
          </w:rPr>
          <w:fldChar w:fldCharType="separate"/>
        </w:r>
        <w:r w:rsidR="00C55AB2">
          <w:rPr>
            <w:noProof/>
            <w:webHidden/>
          </w:rPr>
          <w:t>4</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467" w:history="1">
        <w:r w:rsidR="00C55AB2" w:rsidRPr="00674D9A">
          <w:rPr>
            <w:rStyle w:val="Hyperlink"/>
            <w:rFonts w:eastAsia="SimSun"/>
            <w:bCs/>
            <w:noProof/>
          </w:rPr>
          <w:t>DANH MỤC HÌNH ẢNH</w:t>
        </w:r>
        <w:r w:rsidR="00C55AB2">
          <w:rPr>
            <w:noProof/>
            <w:webHidden/>
          </w:rPr>
          <w:tab/>
        </w:r>
        <w:r w:rsidR="00C55AB2">
          <w:rPr>
            <w:noProof/>
            <w:webHidden/>
          </w:rPr>
          <w:fldChar w:fldCharType="begin"/>
        </w:r>
        <w:r w:rsidR="00C55AB2">
          <w:rPr>
            <w:noProof/>
            <w:webHidden/>
          </w:rPr>
          <w:instrText xml:space="preserve"> PAGEREF _Toc186391467 \h </w:instrText>
        </w:r>
        <w:r w:rsidR="00C55AB2">
          <w:rPr>
            <w:noProof/>
            <w:webHidden/>
          </w:rPr>
        </w:r>
        <w:r w:rsidR="00C55AB2">
          <w:rPr>
            <w:noProof/>
            <w:webHidden/>
          </w:rPr>
          <w:fldChar w:fldCharType="separate"/>
        </w:r>
        <w:r w:rsidR="00C55AB2">
          <w:rPr>
            <w:noProof/>
            <w:webHidden/>
          </w:rPr>
          <w:t>6</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468" w:history="1">
        <w:r w:rsidR="00C55AB2" w:rsidRPr="00674D9A">
          <w:rPr>
            <w:rStyle w:val="Hyperlink"/>
            <w:rFonts w:eastAsia="SimSun"/>
            <w:bCs/>
            <w:noProof/>
          </w:rPr>
          <w:t>TÓM TẮT ĐỒ ÁN CƠ SỞ NGÀNH</w:t>
        </w:r>
        <w:r w:rsidR="00C55AB2">
          <w:rPr>
            <w:noProof/>
            <w:webHidden/>
          </w:rPr>
          <w:tab/>
        </w:r>
        <w:r w:rsidR="00C55AB2">
          <w:rPr>
            <w:noProof/>
            <w:webHidden/>
          </w:rPr>
          <w:fldChar w:fldCharType="begin"/>
        </w:r>
        <w:r w:rsidR="00C55AB2">
          <w:rPr>
            <w:noProof/>
            <w:webHidden/>
          </w:rPr>
          <w:instrText xml:space="preserve"> PAGEREF _Toc186391468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69" w:history="1">
        <w:r w:rsidR="00C55AB2" w:rsidRPr="00674D9A">
          <w:rPr>
            <w:rStyle w:val="Hyperlink"/>
            <w:rFonts w:eastAsia="SimSun"/>
            <w:noProof/>
          </w:rPr>
          <w:t>1. Vấn đề nghiên cứu</w:t>
        </w:r>
        <w:r w:rsidR="00C55AB2">
          <w:rPr>
            <w:noProof/>
            <w:webHidden/>
          </w:rPr>
          <w:tab/>
        </w:r>
        <w:r w:rsidR="00C55AB2">
          <w:rPr>
            <w:noProof/>
            <w:webHidden/>
          </w:rPr>
          <w:fldChar w:fldCharType="begin"/>
        </w:r>
        <w:r w:rsidR="00C55AB2">
          <w:rPr>
            <w:noProof/>
            <w:webHidden/>
          </w:rPr>
          <w:instrText xml:space="preserve"> PAGEREF _Toc186391469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70" w:history="1">
        <w:r w:rsidR="00C55AB2" w:rsidRPr="00674D9A">
          <w:rPr>
            <w:rStyle w:val="Hyperlink"/>
            <w:rFonts w:eastAsia="SimSun"/>
            <w:noProof/>
          </w:rPr>
          <w:t>2. Các hướng tiếp cận và giải quyết vấn đề</w:t>
        </w:r>
        <w:r w:rsidR="00C55AB2">
          <w:rPr>
            <w:noProof/>
            <w:webHidden/>
          </w:rPr>
          <w:tab/>
        </w:r>
        <w:r w:rsidR="00C55AB2">
          <w:rPr>
            <w:noProof/>
            <w:webHidden/>
          </w:rPr>
          <w:fldChar w:fldCharType="begin"/>
        </w:r>
        <w:r w:rsidR="00C55AB2">
          <w:rPr>
            <w:noProof/>
            <w:webHidden/>
          </w:rPr>
          <w:instrText xml:space="preserve"> PAGEREF _Toc186391470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71" w:history="1">
        <w:r w:rsidR="00C55AB2" w:rsidRPr="00674D9A">
          <w:rPr>
            <w:rStyle w:val="Hyperlink"/>
            <w:rFonts w:eastAsia="SimSun"/>
            <w:noProof/>
          </w:rPr>
          <w:t>3. Kết quả đạt được</w:t>
        </w:r>
        <w:r w:rsidR="00C55AB2">
          <w:rPr>
            <w:noProof/>
            <w:webHidden/>
          </w:rPr>
          <w:tab/>
        </w:r>
        <w:r w:rsidR="00C55AB2">
          <w:rPr>
            <w:noProof/>
            <w:webHidden/>
          </w:rPr>
          <w:fldChar w:fldCharType="begin"/>
        </w:r>
        <w:r w:rsidR="00C55AB2">
          <w:rPr>
            <w:noProof/>
            <w:webHidden/>
          </w:rPr>
          <w:instrText xml:space="preserve"> PAGEREF _Toc186391471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472" w:history="1">
        <w:r w:rsidR="00C55AB2" w:rsidRPr="00674D9A">
          <w:rPr>
            <w:rStyle w:val="Hyperlink"/>
            <w:rFonts w:eastAsia="SimSun"/>
            <w:bCs/>
            <w:noProof/>
          </w:rPr>
          <w:t>MỞ ĐẦU</w:t>
        </w:r>
        <w:r w:rsidR="00C55AB2">
          <w:rPr>
            <w:noProof/>
            <w:webHidden/>
          </w:rPr>
          <w:tab/>
        </w:r>
        <w:r w:rsidR="00C55AB2">
          <w:rPr>
            <w:noProof/>
            <w:webHidden/>
          </w:rPr>
          <w:fldChar w:fldCharType="begin"/>
        </w:r>
        <w:r w:rsidR="00C55AB2">
          <w:rPr>
            <w:noProof/>
            <w:webHidden/>
          </w:rPr>
          <w:instrText xml:space="preserve"> PAGEREF _Toc186391472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73" w:history="1">
        <w:r w:rsidR="00C55AB2" w:rsidRPr="00674D9A">
          <w:rPr>
            <w:rStyle w:val="Hyperlink"/>
            <w:rFonts w:eastAsia="SimSun"/>
            <w:noProof/>
          </w:rPr>
          <w:t>1. Lý do chọn đề tài</w:t>
        </w:r>
        <w:r w:rsidR="00C55AB2">
          <w:rPr>
            <w:noProof/>
            <w:webHidden/>
          </w:rPr>
          <w:tab/>
        </w:r>
        <w:r w:rsidR="00C55AB2">
          <w:rPr>
            <w:noProof/>
            <w:webHidden/>
          </w:rPr>
          <w:fldChar w:fldCharType="begin"/>
        </w:r>
        <w:r w:rsidR="00C55AB2">
          <w:rPr>
            <w:noProof/>
            <w:webHidden/>
          </w:rPr>
          <w:instrText xml:space="preserve"> PAGEREF _Toc186391473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74" w:history="1">
        <w:r w:rsidR="00C55AB2" w:rsidRPr="00674D9A">
          <w:rPr>
            <w:rStyle w:val="Hyperlink"/>
            <w:rFonts w:eastAsia="SimSun"/>
            <w:noProof/>
          </w:rPr>
          <w:t>2. Mục đích nghiên cứu</w:t>
        </w:r>
        <w:r w:rsidR="00C55AB2">
          <w:rPr>
            <w:noProof/>
            <w:webHidden/>
          </w:rPr>
          <w:tab/>
        </w:r>
        <w:r w:rsidR="00C55AB2">
          <w:rPr>
            <w:noProof/>
            <w:webHidden/>
          </w:rPr>
          <w:fldChar w:fldCharType="begin"/>
        </w:r>
        <w:r w:rsidR="00C55AB2">
          <w:rPr>
            <w:noProof/>
            <w:webHidden/>
          </w:rPr>
          <w:instrText xml:space="preserve"> PAGEREF _Toc186391474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75" w:history="1">
        <w:r w:rsidR="00C55AB2" w:rsidRPr="00674D9A">
          <w:rPr>
            <w:rStyle w:val="Hyperlink"/>
            <w:rFonts w:eastAsia="SimSun"/>
            <w:noProof/>
          </w:rPr>
          <w:t>3. Đối tượng nghiên cứu</w:t>
        </w:r>
        <w:r w:rsidR="00C55AB2">
          <w:rPr>
            <w:noProof/>
            <w:webHidden/>
          </w:rPr>
          <w:tab/>
        </w:r>
        <w:r w:rsidR="00C55AB2">
          <w:rPr>
            <w:noProof/>
            <w:webHidden/>
          </w:rPr>
          <w:fldChar w:fldCharType="begin"/>
        </w:r>
        <w:r w:rsidR="00C55AB2">
          <w:rPr>
            <w:noProof/>
            <w:webHidden/>
          </w:rPr>
          <w:instrText xml:space="preserve"> PAGEREF _Toc186391475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76" w:history="1">
        <w:r w:rsidR="00C55AB2" w:rsidRPr="00674D9A">
          <w:rPr>
            <w:rStyle w:val="Hyperlink"/>
            <w:rFonts w:eastAsia="SimSun"/>
            <w:noProof/>
          </w:rPr>
          <w:t>4. Phạm vi nghiên cứu</w:t>
        </w:r>
        <w:r w:rsidR="00C55AB2">
          <w:rPr>
            <w:noProof/>
            <w:webHidden/>
          </w:rPr>
          <w:tab/>
        </w:r>
        <w:r w:rsidR="00C55AB2">
          <w:rPr>
            <w:noProof/>
            <w:webHidden/>
          </w:rPr>
          <w:fldChar w:fldCharType="begin"/>
        </w:r>
        <w:r w:rsidR="00C55AB2">
          <w:rPr>
            <w:noProof/>
            <w:webHidden/>
          </w:rPr>
          <w:instrText xml:space="preserve"> PAGEREF _Toc186391476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477" w:history="1">
        <w:r w:rsidR="00C55AB2" w:rsidRPr="00674D9A">
          <w:rPr>
            <w:rStyle w:val="Hyperlink"/>
            <w:rFonts w:eastAsia="SimSun"/>
            <w:noProof/>
          </w:rPr>
          <w:t>CHƯƠNG 1. TỔNG QUAN</w:t>
        </w:r>
        <w:r w:rsidR="00C55AB2">
          <w:rPr>
            <w:noProof/>
            <w:webHidden/>
          </w:rPr>
          <w:tab/>
        </w:r>
        <w:r w:rsidR="00C55AB2">
          <w:rPr>
            <w:noProof/>
            <w:webHidden/>
          </w:rPr>
          <w:fldChar w:fldCharType="begin"/>
        </w:r>
        <w:r w:rsidR="00C55AB2">
          <w:rPr>
            <w:noProof/>
            <w:webHidden/>
          </w:rPr>
          <w:instrText xml:space="preserve"> PAGEREF _Toc186391477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78" w:history="1">
        <w:r w:rsidR="00C55AB2" w:rsidRPr="00674D9A">
          <w:rPr>
            <w:rStyle w:val="Hyperlink"/>
            <w:rFonts w:eastAsia="SimSun"/>
            <w:noProof/>
          </w:rPr>
          <w:t>1.1. Giới thiệu về cửa hàng bán vật tư nông nghiệp</w:t>
        </w:r>
        <w:r w:rsidR="00C55AB2">
          <w:rPr>
            <w:noProof/>
            <w:webHidden/>
          </w:rPr>
          <w:tab/>
        </w:r>
        <w:r w:rsidR="00C55AB2">
          <w:rPr>
            <w:noProof/>
            <w:webHidden/>
          </w:rPr>
          <w:fldChar w:fldCharType="begin"/>
        </w:r>
        <w:r w:rsidR="00C55AB2">
          <w:rPr>
            <w:noProof/>
            <w:webHidden/>
          </w:rPr>
          <w:instrText xml:space="preserve"> PAGEREF _Toc186391478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79" w:history="1">
        <w:r w:rsidR="00C55AB2" w:rsidRPr="00674D9A">
          <w:rPr>
            <w:rStyle w:val="Hyperlink"/>
            <w:rFonts w:eastAsia="SimSun"/>
            <w:noProof/>
          </w:rPr>
          <w:t>1.2. Sự cần thiết của việc số hóa quản lý cửa hàng</w:t>
        </w:r>
        <w:r w:rsidR="00C55AB2">
          <w:rPr>
            <w:noProof/>
            <w:webHidden/>
          </w:rPr>
          <w:tab/>
        </w:r>
        <w:r w:rsidR="00C55AB2">
          <w:rPr>
            <w:noProof/>
            <w:webHidden/>
          </w:rPr>
          <w:fldChar w:fldCharType="begin"/>
        </w:r>
        <w:r w:rsidR="00C55AB2">
          <w:rPr>
            <w:noProof/>
            <w:webHidden/>
          </w:rPr>
          <w:instrText xml:space="preserve"> PAGEREF _Toc186391479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80" w:history="1">
        <w:r w:rsidR="00C55AB2" w:rsidRPr="00674D9A">
          <w:rPr>
            <w:rStyle w:val="Hyperlink"/>
            <w:rFonts w:eastAsia="SimSun"/>
            <w:noProof/>
          </w:rPr>
          <w:t>1.3. Giới thiệu các chức năng chính của ứng dụng</w:t>
        </w:r>
        <w:r w:rsidR="00C55AB2">
          <w:rPr>
            <w:noProof/>
            <w:webHidden/>
          </w:rPr>
          <w:tab/>
        </w:r>
        <w:r w:rsidR="00C55AB2">
          <w:rPr>
            <w:noProof/>
            <w:webHidden/>
          </w:rPr>
          <w:fldChar w:fldCharType="begin"/>
        </w:r>
        <w:r w:rsidR="00C55AB2">
          <w:rPr>
            <w:noProof/>
            <w:webHidden/>
          </w:rPr>
          <w:instrText xml:space="preserve"> PAGEREF _Toc186391480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481" w:history="1">
        <w:r w:rsidR="00C55AB2" w:rsidRPr="00674D9A">
          <w:rPr>
            <w:rStyle w:val="Hyperlink"/>
            <w:rFonts w:eastAsia="SimSun"/>
            <w:noProof/>
          </w:rPr>
          <w:t>CHƯƠNG 2. NGHIÊN CỨU LÝ THUYẾT</w:t>
        </w:r>
        <w:r w:rsidR="00C55AB2">
          <w:rPr>
            <w:noProof/>
            <w:webHidden/>
          </w:rPr>
          <w:tab/>
        </w:r>
        <w:r w:rsidR="00C55AB2">
          <w:rPr>
            <w:noProof/>
            <w:webHidden/>
          </w:rPr>
          <w:fldChar w:fldCharType="begin"/>
        </w:r>
        <w:r w:rsidR="00C55AB2">
          <w:rPr>
            <w:noProof/>
            <w:webHidden/>
          </w:rPr>
          <w:instrText xml:space="preserve"> PAGEREF _Toc186391481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82" w:history="1">
        <w:r w:rsidR="00C55AB2" w:rsidRPr="00674D9A">
          <w:rPr>
            <w:rStyle w:val="Hyperlink"/>
            <w:rFonts w:eastAsia="SimSun"/>
            <w:noProof/>
          </w:rPr>
          <w:t>2.1. Nền tảng .NET Framework</w:t>
        </w:r>
        <w:r w:rsidR="00C55AB2">
          <w:rPr>
            <w:noProof/>
            <w:webHidden/>
          </w:rPr>
          <w:tab/>
        </w:r>
        <w:r w:rsidR="00C55AB2">
          <w:rPr>
            <w:noProof/>
            <w:webHidden/>
          </w:rPr>
          <w:fldChar w:fldCharType="begin"/>
        </w:r>
        <w:r w:rsidR="00C55AB2">
          <w:rPr>
            <w:noProof/>
            <w:webHidden/>
          </w:rPr>
          <w:instrText xml:space="preserve"> PAGEREF _Toc186391482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83" w:history="1">
        <w:r w:rsidR="00C55AB2" w:rsidRPr="00674D9A">
          <w:rPr>
            <w:rStyle w:val="Hyperlink"/>
            <w:rFonts w:eastAsia="SimSun"/>
            <w:noProof/>
          </w:rPr>
          <w:t>2.1.1. Giới thiệu .NET Framework</w:t>
        </w:r>
        <w:r w:rsidR="00C55AB2">
          <w:rPr>
            <w:noProof/>
            <w:webHidden/>
          </w:rPr>
          <w:tab/>
        </w:r>
        <w:r w:rsidR="00C55AB2">
          <w:rPr>
            <w:noProof/>
            <w:webHidden/>
          </w:rPr>
          <w:fldChar w:fldCharType="begin"/>
        </w:r>
        <w:r w:rsidR="00C55AB2">
          <w:rPr>
            <w:noProof/>
            <w:webHidden/>
          </w:rPr>
          <w:instrText xml:space="preserve"> PAGEREF _Toc186391483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84" w:history="1">
        <w:r w:rsidR="00C55AB2" w:rsidRPr="00674D9A">
          <w:rPr>
            <w:rStyle w:val="Hyperlink"/>
            <w:rFonts w:eastAsia="SimSun"/>
            <w:noProof/>
          </w:rPr>
          <w:t>2.1.2. Kiến trúc của .NET Framework</w:t>
        </w:r>
        <w:r w:rsidR="00C55AB2">
          <w:rPr>
            <w:noProof/>
            <w:webHidden/>
          </w:rPr>
          <w:tab/>
        </w:r>
        <w:r w:rsidR="00C55AB2">
          <w:rPr>
            <w:noProof/>
            <w:webHidden/>
          </w:rPr>
          <w:fldChar w:fldCharType="begin"/>
        </w:r>
        <w:r w:rsidR="00C55AB2">
          <w:rPr>
            <w:noProof/>
            <w:webHidden/>
          </w:rPr>
          <w:instrText xml:space="preserve"> PAGEREF _Toc186391484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85" w:history="1">
        <w:r w:rsidR="00C55AB2" w:rsidRPr="00674D9A">
          <w:rPr>
            <w:rStyle w:val="Hyperlink"/>
            <w:rFonts w:eastAsia="SimSun"/>
            <w:noProof/>
          </w:rPr>
          <w:t>2.1.3. Các thư viện lớp trong .NET Framework</w:t>
        </w:r>
        <w:r w:rsidR="00C55AB2">
          <w:rPr>
            <w:noProof/>
            <w:webHidden/>
          </w:rPr>
          <w:tab/>
        </w:r>
        <w:r w:rsidR="00C55AB2">
          <w:rPr>
            <w:noProof/>
            <w:webHidden/>
          </w:rPr>
          <w:fldChar w:fldCharType="begin"/>
        </w:r>
        <w:r w:rsidR="00C55AB2">
          <w:rPr>
            <w:noProof/>
            <w:webHidden/>
          </w:rPr>
          <w:instrText xml:space="preserve"> PAGEREF _Toc186391485 \h </w:instrText>
        </w:r>
        <w:r w:rsidR="00C55AB2">
          <w:rPr>
            <w:noProof/>
            <w:webHidden/>
          </w:rPr>
        </w:r>
        <w:r w:rsidR="00C55AB2">
          <w:rPr>
            <w:noProof/>
            <w:webHidden/>
          </w:rPr>
          <w:fldChar w:fldCharType="separate"/>
        </w:r>
        <w:r w:rsidR="00C55AB2">
          <w:rPr>
            <w:noProof/>
            <w:webHidden/>
          </w:rPr>
          <w:t>13</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86" w:history="1">
        <w:r w:rsidR="00C55AB2" w:rsidRPr="00674D9A">
          <w:rPr>
            <w:rStyle w:val="Hyperlink"/>
            <w:rFonts w:eastAsia="SimSun"/>
            <w:noProof/>
          </w:rPr>
          <w:t>2.1.4. Ưu điểm của .NET Framework</w:t>
        </w:r>
        <w:r w:rsidR="00C55AB2">
          <w:rPr>
            <w:noProof/>
            <w:webHidden/>
          </w:rPr>
          <w:tab/>
        </w:r>
        <w:r w:rsidR="00C55AB2">
          <w:rPr>
            <w:noProof/>
            <w:webHidden/>
          </w:rPr>
          <w:fldChar w:fldCharType="begin"/>
        </w:r>
        <w:r w:rsidR="00C55AB2">
          <w:rPr>
            <w:noProof/>
            <w:webHidden/>
          </w:rPr>
          <w:instrText xml:space="preserve"> PAGEREF _Toc186391486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87" w:history="1">
        <w:r w:rsidR="00C55AB2" w:rsidRPr="00674D9A">
          <w:rPr>
            <w:rStyle w:val="Hyperlink"/>
            <w:rFonts w:eastAsia="SimSun"/>
            <w:noProof/>
          </w:rPr>
          <w:t>2.2. Ngôn ngữ lập trình C#</w:t>
        </w:r>
        <w:r w:rsidR="00C55AB2">
          <w:rPr>
            <w:noProof/>
            <w:webHidden/>
          </w:rPr>
          <w:tab/>
        </w:r>
        <w:r w:rsidR="00C55AB2">
          <w:rPr>
            <w:noProof/>
            <w:webHidden/>
          </w:rPr>
          <w:fldChar w:fldCharType="begin"/>
        </w:r>
        <w:r w:rsidR="00C55AB2">
          <w:rPr>
            <w:noProof/>
            <w:webHidden/>
          </w:rPr>
          <w:instrText xml:space="preserve"> PAGEREF _Toc186391487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88"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1</w:t>
        </w:r>
        <w:r w:rsidR="00C55AB2" w:rsidRPr="00674D9A">
          <w:rPr>
            <w:rStyle w:val="Hyperlink"/>
            <w:rFonts w:eastAsia="SimSun"/>
            <w:noProof/>
          </w:rPr>
          <w:t>. Giới thiệu ngôn ngữ lập trình C#</w:t>
        </w:r>
        <w:r w:rsidR="00C55AB2">
          <w:rPr>
            <w:noProof/>
            <w:webHidden/>
          </w:rPr>
          <w:tab/>
        </w:r>
        <w:r w:rsidR="00C55AB2">
          <w:rPr>
            <w:noProof/>
            <w:webHidden/>
          </w:rPr>
          <w:fldChar w:fldCharType="begin"/>
        </w:r>
        <w:r w:rsidR="00C55AB2">
          <w:rPr>
            <w:noProof/>
            <w:webHidden/>
          </w:rPr>
          <w:instrText xml:space="preserve"> PAGEREF _Toc186391488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89"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2</w:t>
        </w:r>
        <w:r w:rsidR="00C55AB2" w:rsidRPr="00674D9A">
          <w:rPr>
            <w:rStyle w:val="Hyperlink"/>
            <w:rFonts w:eastAsia="SimSun"/>
            <w:noProof/>
          </w:rPr>
          <w:t xml:space="preserve">. Các thành phần cơ bản </w:t>
        </w:r>
        <w:r w:rsidR="00C55AB2" w:rsidRPr="00674D9A">
          <w:rPr>
            <w:rStyle w:val="Hyperlink"/>
            <w:rFonts w:eastAsia="SimSun"/>
            <w:noProof/>
            <w:lang w:val="vi-VN"/>
          </w:rPr>
          <w:t xml:space="preserve">của </w:t>
        </w:r>
        <w:r w:rsidR="00C55AB2" w:rsidRPr="00674D9A">
          <w:rPr>
            <w:rStyle w:val="Hyperlink"/>
            <w:rFonts w:eastAsia="SimSun"/>
            <w:noProof/>
          </w:rPr>
          <w:t>chương trình C#</w:t>
        </w:r>
        <w:r w:rsidR="00C55AB2">
          <w:rPr>
            <w:noProof/>
            <w:webHidden/>
          </w:rPr>
          <w:tab/>
        </w:r>
        <w:r w:rsidR="00C55AB2">
          <w:rPr>
            <w:noProof/>
            <w:webHidden/>
          </w:rPr>
          <w:fldChar w:fldCharType="begin"/>
        </w:r>
        <w:r w:rsidR="00C55AB2">
          <w:rPr>
            <w:noProof/>
            <w:webHidden/>
          </w:rPr>
          <w:instrText xml:space="preserve"> PAGEREF _Toc186391489 \h </w:instrText>
        </w:r>
        <w:r w:rsidR="00C55AB2">
          <w:rPr>
            <w:noProof/>
            <w:webHidden/>
          </w:rPr>
        </w:r>
        <w:r w:rsidR="00C55AB2">
          <w:rPr>
            <w:noProof/>
            <w:webHidden/>
          </w:rPr>
          <w:fldChar w:fldCharType="separate"/>
        </w:r>
        <w:r w:rsidR="00C55AB2">
          <w:rPr>
            <w:noProof/>
            <w:webHidden/>
          </w:rPr>
          <w:t>15</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90"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3</w:t>
        </w:r>
        <w:r w:rsidR="00C55AB2" w:rsidRPr="00674D9A">
          <w:rPr>
            <w:rStyle w:val="Hyperlink"/>
            <w:rFonts w:eastAsia="SimSun"/>
            <w:noProof/>
          </w:rPr>
          <w:t>. Ưu điểm của ngôn ngữ C#</w:t>
        </w:r>
        <w:r w:rsidR="00C55AB2">
          <w:rPr>
            <w:noProof/>
            <w:webHidden/>
          </w:rPr>
          <w:tab/>
        </w:r>
        <w:r w:rsidR="00C55AB2">
          <w:rPr>
            <w:noProof/>
            <w:webHidden/>
          </w:rPr>
          <w:fldChar w:fldCharType="begin"/>
        </w:r>
        <w:r w:rsidR="00C55AB2">
          <w:rPr>
            <w:noProof/>
            <w:webHidden/>
          </w:rPr>
          <w:instrText xml:space="preserve"> PAGEREF _Toc186391490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91" w:history="1">
        <w:r w:rsidR="00C55AB2" w:rsidRPr="00674D9A">
          <w:rPr>
            <w:rStyle w:val="Hyperlink"/>
            <w:rFonts w:eastAsia="SimSun"/>
            <w:noProof/>
          </w:rPr>
          <w:t>2.3. Lập trình hướng đối tượng trong C#</w:t>
        </w:r>
        <w:r w:rsidR="00C55AB2">
          <w:rPr>
            <w:noProof/>
            <w:webHidden/>
          </w:rPr>
          <w:tab/>
        </w:r>
        <w:r w:rsidR="00C55AB2">
          <w:rPr>
            <w:noProof/>
            <w:webHidden/>
          </w:rPr>
          <w:fldChar w:fldCharType="begin"/>
        </w:r>
        <w:r w:rsidR="00C55AB2">
          <w:rPr>
            <w:noProof/>
            <w:webHidden/>
          </w:rPr>
          <w:instrText xml:space="preserve"> PAGEREF _Toc186391491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92" w:history="1">
        <w:r w:rsidR="00C55AB2" w:rsidRPr="00674D9A">
          <w:rPr>
            <w:rStyle w:val="Hyperlink"/>
            <w:rFonts w:eastAsia="SimSun"/>
            <w:noProof/>
          </w:rPr>
          <w:t>2.3.1. Giới thiệu về lập trình hướng đối tượng</w:t>
        </w:r>
        <w:r w:rsidR="00C55AB2">
          <w:rPr>
            <w:noProof/>
            <w:webHidden/>
          </w:rPr>
          <w:tab/>
        </w:r>
        <w:r w:rsidR="00C55AB2">
          <w:rPr>
            <w:noProof/>
            <w:webHidden/>
          </w:rPr>
          <w:fldChar w:fldCharType="begin"/>
        </w:r>
        <w:r w:rsidR="00C55AB2">
          <w:rPr>
            <w:noProof/>
            <w:webHidden/>
          </w:rPr>
          <w:instrText xml:space="preserve"> PAGEREF _Toc186391492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93" w:history="1">
        <w:r w:rsidR="00C55AB2" w:rsidRPr="00674D9A">
          <w:rPr>
            <w:rStyle w:val="Hyperlink"/>
            <w:rFonts w:eastAsia="SimSun"/>
            <w:noProof/>
          </w:rPr>
          <w:t>2.3.2. Các thành phần cơ bản</w:t>
        </w:r>
        <w:r w:rsidR="00C55AB2" w:rsidRPr="00674D9A">
          <w:rPr>
            <w:rStyle w:val="Hyperlink"/>
            <w:rFonts w:eastAsia="SimSun"/>
            <w:noProof/>
            <w:lang w:val="vi-VN"/>
          </w:rPr>
          <w:t xml:space="preserv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3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94" w:history="1">
        <w:r w:rsidR="00C55AB2" w:rsidRPr="00674D9A">
          <w:rPr>
            <w:rStyle w:val="Hyperlink"/>
            <w:rFonts w:eastAsia="SimSun"/>
            <w:noProof/>
          </w:rPr>
          <w:t>2.3.3. Phạm vi truy cập</w:t>
        </w:r>
        <w:r w:rsidR="00C55AB2">
          <w:rPr>
            <w:noProof/>
            <w:webHidden/>
          </w:rPr>
          <w:tab/>
        </w:r>
        <w:r w:rsidR="00C55AB2">
          <w:rPr>
            <w:noProof/>
            <w:webHidden/>
          </w:rPr>
          <w:fldChar w:fldCharType="begin"/>
        </w:r>
        <w:r w:rsidR="00C55AB2">
          <w:rPr>
            <w:noProof/>
            <w:webHidden/>
          </w:rPr>
          <w:instrText xml:space="preserve"> PAGEREF _Toc186391494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95" w:history="1">
        <w:r w:rsidR="00C55AB2" w:rsidRPr="00674D9A">
          <w:rPr>
            <w:rStyle w:val="Hyperlink"/>
            <w:rFonts w:eastAsia="SimSun"/>
            <w:noProof/>
          </w:rPr>
          <w:t>2.3.4. Các tính chất quan trọng</w:t>
        </w:r>
        <w:r w:rsidR="00C55AB2" w:rsidRPr="00674D9A">
          <w:rPr>
            <w:rStyle w:val="Hyperlink"/>
            <w:rFonts w:eastAsia="SimSun"/>
            <w:noProof/>
            <w:lang w:val="vi-VN"/>
          </w:rPr>
          <w:t xml:space="preserv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5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96" w:history="1">
        <w:r w:rsidR="00C55AB2" w:rsidRPr="00674D9A">
          <w:rPr>
            <w:rStyle w:val="Hyperlink"/>
            <w:rFonts w:eastAsia="SimSun"/>
            <w:noProof/>
          </w:rPr>
          <w:t>2.3.5. Giao diện (Interfac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6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97" w:history="1">
        <w:r w:rsidR="00C55AB2" w:rsidRPr="00674D9A">
          <w:rPr>
            <w:rStyle w:val="Hyperlink"/>
            <w:rFonts w:eastAsia="SimSun"/>
            <w:noProof/>
          </w:rPr>
          <w:t>2.3.6. Ưu điểm của lập trình hướng đối tượng</w:t>
        </w:r>
        <w:r w:rsidR="00C55AB2">
          <w:rPr>
            <w:noProof/>
            <w:webHidden/>
          </w:rPr>
          <w:tab/>
        </w:r>
        <w:r w:rsidR="00C55AB2">
          <w:rPr>
            <w:noProof/>
            <w:webHidden/>
          </w:rPr>
          <w:fldChar w:fldCharType="begin"/>
        </w:r>
        <w:r w:rsidR="00C55AB2">
          <w:rPr>
            <w:noProof/>
            <w:webHidden/>
          </w:rPr>
          <w:instrText xml:space="preserve"> PAGEREF _Toc186391497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498" w:history="1">
        <w:r w:rsidR="00C55AB2" w:rsidRPr="00674D9A">
          <w:rPr>
            <w:rStyle w:val="Hyperlink"/>
            <w:rFonts w:eastAsia="SimSun"/>
            <w:noProof/>
          </w:rPr>
          <w:t>2.4. Console Application</w:t>
        </w:r>
        <w:r w:rsidR="00C55AB2">
          <w:rPr>
            <w:noProof/>
            <w:webHidden/>
          </w:rPr>
          <w:tab/>
        </w:r>
        <w:r w:rsidR="00C55AB2">
          <w:rPr>
            <w:noProof/>
            <w:webHidden/>
          </w:rPr>
          <w:fldChar w:fldCharType="begin"/>
        </w:r>
        <w:r w:rsidR="00C55AB2">
          <w:rPr>
            <w:noProof/>
            <w:webHidden/>
          </w:rPr>
          <w:instrText xml:space="preserve"> PAGEREF _Toc186391498 \h </w:instrText>
        </w:r>
        <w:r w:rsidR="00C55AB2">
          <w:rPr>
            <w:noProof/>
            <w:webHidden/>
          </w:rPr>
        </w:r>
        <w:r w:rsidR="00C55AB2">
          <w:rPr>
            <w:noProof/>
            <w:webHidden/>
          </w:rPr>
          <w:fldChar w:fldCharType="separate"/>
        </w:r>
        <w:r w:rsidR="00C55AB2">
          <w:rPr>
            <w:noProof/>
            <w:webHidden/>
          </w:rPr>
          <w:t>22</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499" w:history="1">
        <w:r w:rsidR="00C55AB2" w:rsidRPr="00674D9A">
          <w:rPr>
            <w:rStyle w:val="Hyperlink"/>
            <w:rFonts w:eastAsia="SimSun"/>
            <w:noProof/>
          </w:rPr>
          <w:t>2.4.1. Giới thiệu Console Application</w:t>
        </w:r>
        <w:r w:rsidR="00C55AB2">
          <w:rPr>
            <w:noProof/>
            <w:webHidden/>
          </w:rPr>
          <w:tab/>
        </w:r>
        <w:r w:rsidR="00C55AB2">
          <w:rPr>
            <w:noProof/>
            <w:webHidden/>
          </w:rPr>
          <w:fldChar w:fldCharType="begin"/>
        </w:r>
        <w:r w:rsidR="00C55AB2">
          <w:rPr>
            <w:noProof/>
            <w:webHidden/>
          </w:rPr>
          <w:instrText xml:space="preserve"> PAGEREF _Toc186391499 \h </w:instrText>
        </w:r>
        <w:r w:rsidR="00C55AB2">
          <w:rPr>
            <w:noProof/>
            <w:webHidden/>
          </w:rPr>
        </w:r>
        <w:r w:rsidR="00C55AB2">
          <w:rPr>
            <w:noProof/>
            <w:webHidden/>
          </w:rPr>
          <w:fldChar w:fldCharType="separate"/>
        </w:r>
        <w:r w:rsidR="00C55AB2">
          <w:rPr>
            <w:noProof/>
            <w:webHidden/>
          </w:rPr>
          <w:t>22</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00" w:history="1">
        <w:r w:rsidR="00C55AB2" w:rsidRPr="00674D9A">
          <w:rPr>
            <w:rStyle w:val="Hyperlink"/>
            <w:rFonts w:eastAsia="SimSun"/>
            <w:noProof/>
          </w:rPr>
          <w:t>2.4.2. Ưu điểm Console Application</w:t>
        </w:r>
        <w:r w:rsidR="00C55AB2">
          <w:rPr>
            <w:noProof/>
            <w:webHidden/>
          </w:rPr>
          <w:tab/>
        </w:r>
        <w:r w:rsidR="00C55AB2">
          <w:rPr>
            <w:noProof/>
            <w:webHidden/>
          </w:rPr>
          <w:fldChar w:fldCharType="begin"/>
        </w:r>
        <w:r w:rsidR="00C55AB2">
          <w:rPr>
            <w:noProof/>
            <w:webHidden/>
          </w:rPr>
          <w:instrText xml:space="preserve"> PAGEREF _Toc186391500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501" w:history="1">
        <w:r w:rsidR="00C55AB2" w:rsidRPr="00674D9A">
          <w:rPr>
            <w:rStyle w:val="Hyperlink"/>
            <w:rFonts w:eastAsia="SimSun"/>
            <w:noProof/>
          </w:rPr>
          <w:t>2.5. Môi trường phát triển tích hợp Visual Studio</w:t>
        </w:r>
        <w:r w:rsidR="00C55AB2">
          <w:rPr>
            <w:noProof/>
            <w:webHidden/>
          </w:rPr>
          <w:tab/>
        </w:r>
        <w:r w:rsidR="00C55AB2">
          <w:rPr>
            <w:noProof/>
            <w:webHidden/>
          </w:rPr>
          <w:fldChar w:fldCharType="begin"/>
        </w:r>
        <w:r w:rsidR="00C55AB2">
          <w:rPr>
            <w:noProof/>
            <w:webHidden/>
          </w:rPr>
          <w:instrText xml:space="preserve"> PAGEREF _Toc186391501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02" w:history="1">
        <w:r w:rsidR="00C55AB2" w:rsidRPr="00674D9A">
          <w:rPr>
            <w:rStyle w:val="Hyperlink"/>
            <w:rFonts w:eastAsia="SimSun"/>
            <w:noProof/>
          </w:rPr>
          <w:t>2.5.1. Giới thiệu Visual Studio</w:t>
        </w:r>
        <w:r w:rsidR="00C55AB2">
          <w:rPr>
            <w:noProof/>
            <w:webHidden/>
          </w:rPr>
          <w:tab/>
        </w:r>
        <w:r w:rsidR="00C55AB2">
          <w:rPr>
            <w:noProof/>
            <w:webHidden/>
          </w:rPr>
          <w:fldChar w:fldCharType="begin"/>
        </w:r>
        <w:r w:rsidR="00C55AB2">
          <w:rPr>
            <w:noProof/>
            <w:webHidden/>
          </w:rPr>
          <w:instrText xml:space="preserve"> PAGEREF _Toc186391502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03" w:history="1">
        <w:r w:rsidR="00C55AB2" w:rsidRPr="00674D9A">
          <w:rPr>
            <w:rStyle w:val="Hyperlink"/>
            <w:rFonts w:eastAsia="SimSun"/>
            <w:noProof/>
          </w:rPr>
          <w:t>2.5.2. Ưu điểm của Visual Studio</w:t>
        </w:r>
        <w:r w:rsidR="00C55AB2">
          <w:rPr>
            <w:noProof/>
            <w:webHidden/>
          </w:rPr>
          <w:tab/>
        </w:r>
        <w:r w:rsidR="00C55AB2">
          <w:rPr>
            <w:noProof/>
            <w:webHidden/>
          </w:rPr>
          <w:fldChar w:fldCharType="begin"/>
        </w:r>
        <w:r w:rsidR="00C55AB2">
          <w:rPr>
            <w:noProof/>
            <w:webHidden/>
          </w:rPr>
          <w:instrText xml:space="preserve"> PAGEREF _Toc186391503 \h </w:instrText>
        </w:r>
        <w:r w:rsidR="00C55AB2">
          <w:rPr>
            <w:noProof/>
            <w:webHidden/>
          </w:rPr>
        </w:r>
        <w:r w:rsidR="00C55AB2">
          <w:rPr>
            <w:noProof/>
            <w:webHidden/>
          </w:rPr>
          <w:fldChar w:fldCharType="separate"/>
        </w:r>
        <w:r w:rsidR="00C55AB2">
          <w:rPr>
            <w:noProof/>
            <w:webHidden/>
          </w:rPr>
          <w:t>24</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504" w:history="1">
        <w:r w:rsidR="00C55AB2" w:rsidRPr="00674D9A">
          <w:rPr>
            <w:rStyle w:val="Hyperlink"/>
            <w:rFonts w:eastAsia="SimSun"/>
            <w:noProof/>
          </w:rPr>
          <w:t>CHƯƠNG 3. HIỆN THỰC HÓA NGHIÊN CỨU</w:t>
        </w:r>
        <w:r w:rsidR="00C55AB2">
          <w:rPr>
            <w:noProof/>
            <w:webHidden/>
          </w:rPr>
          <w:tab/>
        </w:r>
        <w:r w:rsidR="00C55AB2">
          <w:rPr>
            <w:noProof/>
            <w:webHidden/>
          </w:rPr>
          <w:fldChar w:fldCharType="begin"/>
        </w:r>
        <w:r w:rsidR="00C55AB2">
          <w:rPr>
            <w:noProof/>
            <w:webHidden/>
          </w:rPr>
          <w:instrText xml:space="preserve"> PAGEREF _Toc186391504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505" w:history="1">
        <w:r w:rsidR="00C55AB2" w:rsidRPr="00674D9A">
          <w:rPr>
            <w:rStyle w:val="Hyperlink"/>
            <w:rFonts w:eastAsia="SimSun"/>
            <w:noProof/>
          </w:rPr>
          <w:t>3.1. Các bước hiện thực hóa nghiên cứu</w:t>
        </w:r>
        <w:r w:rsidR="00C55AB2">
          <w:rPr>
            <w:noProof/>
            <w:webHidden/>
          </w:rPr>
          <w:tab/>
        </w:r>
        <w:r w:rsidR="00C55AB2">
          <w:rPr>
            <w:noProof/>
            <w:webHidden/>
          </w:rPr>
          <w:fldChar w:fldCharType="begin"/>
        </w:r>
        <w:r w:rsidR="00C55AB2">
          <w:rPr>
            <w:noProof/>
            <w:webHidden/>
          </w:rPr>
          <w:instrText xml:space="preserve"> PAGEREF _Toc186391505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06" w:history="1">
        <w:r w:rsidR="00C55AB2" w:rsidRPr="00674D9A">
          <w:rPr>
            <w:rStyle w:val="Hyperlink"/>
            <w:rFonts w:eastAsia="SimSun"/>
            <w:noProof/>
            <w:lang w:val="vi-VN"/>
          </w:rPr>
          <w:t xml:space="preserve">3.1.1. </w:t>
        </w:r>
        <w:r w:rsidR="00C55AB2" w:rsidRPr="00674D9A">
          <w:rPr>
            <w:rStyle w:val="Hyperlink"/>
            <w:rFonts w:eastAsia="SimSun"/>
            <w:noProof/>
          </w:rPr>
          <w:t>Phân tích yêu cầu</w:t>
        </w:r>
        <w:r w:rsidR="00C55AB2">
          <w:rPr>
            <w:noProof/>
            <w:webHidden/>
          </w:rPr>
          <w:tab/>
        </w:r>
        <w:r w:rsidR="00C55AB2">
          <w:rPr>
            <w:noProof/>
            <w:webHidden/>
          </w:rPr>
          <w:fldChar w:fldCharType="begin"/>
        </w:r>
        <w:r w:rsidR="00C55AB2">
          <w:rPr>
            <w:noProof/>
            <w:webHidden/>
          </w:rPr>
          <w:instrText xml:space="preserve"> PAGEREF _Toc186391506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07" w:history="1">
        <w:r w:rsidR="00C55AB2" w:rsidRPr="00674D9A">
          <w:rPr>
            <w:rStyle w:val="Hyperlink"/>
            <w:rFonts w:eastAsia="SimSun"/>
            <w:noProof/>
            <w:lang w:val="vi-VN"/>
          </w:rPr>
          <w:t xml:space="preserve">3.1.2. </w:t>
        </w:r>
        <w:r w:rsidR="00C55AB2" w:rsidRPr="00674D9A">
          <w:rPr>
            <w:rStyle w:val="Hyperlink"/>
            <w:rFonts w:eastAsia="SimSun"/>
            <w:noProof/>
          </w:rPr>
          <w:t>Thiết kế hệ thống</w:t>
        </w:r>
        <w:r w:rsidR="00C55AB2">
          <w:rPr>
            <w:noProof/>
            <w:webHidden/>
          </w:rPr>
          <w:tab/>
        </w:r>
        <w:r w:rsidR="00C55AB2">
          <w:rPr>
            <w:noProof/>
            <w:webHidden/>
          </w:rPr>
          <w:fldChar w:fldCharType="begin"/>
        </w:r>
        <w:r w:rsidR="00C55AB2">
          <w:rPr>
            <w:noProof/>
            <w:webHidden/>
          </w:rPr>
          <w:instrText xml:space="preserve"> PAGEREF _Toc186391507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08" w:history="1">
        <w:r w:rsidR="00C55AB2" w:rsidRPr="00674D9A">
          <w:rPr>
            <w:rStyle w:val="Hyperlink"/>
            <w:rFonts w:eastAsia="SimSun"/>
            <w:noProof/>
            <w:lang w:val="vi-VN"/>
          </w:rPr>
          <w:t xml:space="preserve">3.1.3. </w:t>
        </w:r>
        <w:r w:rsidR="00C55AB2" w:rsidRPr="00674D9A">
          <w:rPr>
            <w:rStyle w:val="Hyperlink"/>
            <w:rFonts w:eastAsia="SimSun"/>
            <w:noProof/>
          </w:rPr>
          <w:t>Xây dựng ứng dụng</w:t>
        </w:r>
        <w:r w:rsidR="00C55AB2">
          <w:rPr>
            <w:noProof/>
            <w:webHidden/>
          </w:rPr>
          <w:tab/>
        </w:r>
        <w:r w:rsidR="00C55AB2">
          <w:rPr>
            <w:noProof/>
            <w:webHidden/>
          </w:rPr>
          <w:fldChar w:fldCharType="begin"/>
        </w:r>
        <w:r w:rsidR="00C55AB2">
          <w:rPr>
            <w:noProof/>
            <w:webHidden/>
          </w:rPr>
          <w:instrText xml:space="preserve"> PAGEREF _Toc186391508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09" w:history="1">
        <w:r w:rsidR="00C55AB2" w:rsidRPr="00674D9A">
          <w:rPr>
            <w:rStyle w:val="Hyperlink"/>
            <w:rFonts w:eastAsia="SimSun"/>
            <w:noProof/>
            <w:lang w:val="vi-VN"/>
          </w:rPr>
          <w:t xml:space="preserve">3.1.4. </w:t>
        </w:r>
        <w:r w:rsidR="00C55AB2" w:rsidRPr="00674D9A">
          <w:rPr>
            <w:rStyle w:val="Hyperlink"/>
            <w:rFonts w:eastAsia="SimSun"/>
            <w:noProof/>
          </w:rPr>
          <w:t>Kiểm thử và hoàn thiện ứng dụng</w:t>
        </w:r>
        <w:r w:rsidR="00C55AB2">
          <w:rPr>
            <w:noProof/>
            <w:webHidden/>
          </w:rPr>
          <w:tab/>
        </w:r>
        <w:r w:rsidR="00C55AB2">
          <w:rPr>
            <w:noProof/>
            <w:webHidden/>
          </w:rPr>
          <w:fldChar w:fldCharType="begin"/>
        </w:r>
        <w:r w:rsidR="00C55AB2">
          <w:rPr>
            <w:noProof/>
            <w:webHidden/>
          </w:rPr>
          <w:instrText xml:space="preserve"> PAGEREF _Toc186391509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510" w:history="1">
        <w:r w:rsidR="00C55AB2" w:rsidRPr="00674D9A">
          <w:rPr>
            <w:rStyle w:val="Hyperlink"/>
            <w:rFonts w:eastAsia="SimSun"/>
            <w:noProof/>
          </w:rPr>
          <w:t>3.2. Mô hình ứng dụng</w:t>
        </w:r>
        <w:r w:rsidR="00C55AB2">
          <w:rPr>
            <w:noProof/>
            <w:webHidden/>
          </w:rPr>
          <w:tab/>
        </w:r>
        <w:r w:rsidR="00C55AB2">
          <w:rPr>
            <w:noProof/>
            <w:webHidden/>
          </w:rPr>
          <w:fldChar w:fldCharType="begin"/>
        </w:r>
        <w:r w:rsidR="00C55AB2">
          <w:rPr>
            <w:noProof/>
            <w:webHidden/>
          </w:rPr>
          <w:instrText xml:space="preserve"> PAGEREF _Toc186391510 \h </w:instrText>
        </w:r>
        <w:r w:rsidR="00C55AB2">
          <w:rPr>
            <w:noProof/>
            <w:webHidden/>
          </w:rPr>
        </w:r>
        <w:r w:rsidR="00C55AB2">
          <w:rPr>
            <w:noProof/>
            <w:webHidden/>
          </w:rPr>
          <w:fldChar w:fldCharType="separate"/>
        </w:r>
        <w:r w:rsidR="00C55AB2">
          <w:rPr>
            <w:noProof/>
            <w:webHidden/>
          </w:rPr>
          <w:t>28</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11" w:history="1">
        <w:r w:rsidR="00C55AB2" w:rsidRPr="00674D9A">
          <w:rPr>
            <w:rStyle w:val="Hyperlink"/>
            <w:rFonts w:eastAsia="SimSun"/>
            <w:noProof/>
            <w:lang w:val="vi-VN"/>
          </w:rPr>
          <w:t>3.2.1. Sơ đồ lớp (Class Diagram)</w:t>
        </w:r>
        <w:r w:rsidR="00C55AB2">
          <w:rPr>
            <w:noProof/>
            <w:webHidden/>
          </w:rPr>
          <w:tab/>
        </w:r>
        <w:r w:rsidR="00C55AB2">
          <w:rPr>
            <w:noProof/>
            <w:webHidden/>
          </w:rPr>
          <w:fldChar w:fldCharType="begin"/>
        </w:r>
        <w:r w:rsidR="00C55AB2">
          <w:rPr>
            <w:noProof/>
            <w:webHidden/>
          </w:rPr>
          <w:instrText xml:space="preserve"> PAGEREF _Toc186391511 \h </w:instrText>
        </w:r>
        <w:r w:rsidR="00C55AB2">
          <w:rPr>
            <w:noProof/>
            <w:webHidden/>
          </w:rPr>
        </w:r>
        <w:r w:rsidR="00C55AB2">
          <w:rPr>
            <w:noProof/>
            <w:webHidden/>
          </w:rPr>
          <w:fldChar w:fldCharType="separate"/>
        </w:r>
        <w:r w:rsidR="00C55AB2">
          <w:rPr>
            <w:noProof/>
            <w:webHidden/>
          </w:rPr>
          <w:t>28</w:t>
        </w:r>
        <w:r w:rsidR="00C55AB2">
          <w:rPr>
            <w:noProof/>
            <w:webHidden/>
          </w:rPr>
          <w:fldChar w:fldCharType="end"/>
        </w:r>
      </w:hyperlink>
    </w:p>
    <w:p w:rsidR="00C55AB2" w:rsidRPr="005C3218" w:rsidRDefault="00EA5B73">
      <w:pPr>
        <w:pStyle w:val="TOC3"/>
        <w:tabs>
          <w:tab w:val="right" w:leader="dot" w:pos="8778"/>
        </w:tabs>
        <w:rPr>
          <w:rFonts w:ascii="Arial" w:hAnsi="Arial"/>
          <w:noProof/>
          <w:sz w:val="22"/>
          <w:szCs w:val="22"/>
          <w:lang w:val="vi-VN" w:eastAsia="vi-VN"/>
        </w:rPr>
      </w:pPr>
      <w:hyperlink w:anchor="_Toc186391512" w:history="1">
        <w:r w:rsidR="00C55AB2" w:rsidRPr="00674D9A">
          <w:rPr>
            <w:rStyle w:val="Hyperlink"/>
            <w:rFonts w:eastAsia="SimSun"/>
            <w:noProof/>
            <w:lang w:val="vi-VN"/>
          </w:rPr>
          <w:t>3.2.2. Lưu đồ xử lý (Flow Chart)</w:t>
        </w:r>
        <w:r w:rsidR="00C55AB2">
          <w:rPr>
            <w:noProof/>
            <w:webHidden/>
          </w:rPr>
          <w:tab/>
        </w:r>
        <w:r w:rsidR="00C55AB2">
          <w:rPr>
            <w:noProof/>
            <w:webHidden/>
          </w:rPr>
          <w:fldChar w:fldCharType="begin"/>
        </w:r>
        <w:r w:rsidR="00C55AB2">
          <w:rPr>
            <w:noProof/>
            <w:webHidden/>
          </w:rPr>
          <w:instrText xml:space="preserve"> PAGEREF _Toc186391512 \h </w:instrText>
        </w:r>
        <w:r w:rsidR="00C55AB2">
          <w:rPr>
            <w:noProof/>
            <w:webHidden/>
          </w:rPr>
        </w:r>
        <w:r w:rsidR="00C55AB2">
          <w:rPr>
            <w:noProof/>
            <w:webHidden/>
          </w:rPr>
          <w:fldChar w:fldCharType="separate"/>
        </w:r>
        <w:r w:rsidR="00C55AB2">
          <w:rPr>
            <w:noProof/>
            <w:webHidden/>
          </w:rPr>
          <w:t>29</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513" w:history="1">
        <w:r w:rsidR="00C55AB2" w:rsidRPr="00674D9A">
          <w:rPr>
            <w:rStyle w:val="Hyperlink"/>
            <w:rFonts w:eastAsia="SimSun"/>
            <w:noProof/>
          </w:rPr>
          <w:t>3.3. Giao diện ứng dụng</w:t>
        </w:r>
        <w:r w:rsidR="00C55AB2">
          <w:rPr>
            <w:noProof/>
            <w:webHidden/>
          </w:rPr>
          <w:tab/>
        </w:r>
        <w:r w:rsidR="00C55AB2">
          <w:rPr>
            <w:noProof/>
            <w:webHidden/>
          </w:rPr>
          <w:fldChar w:fldCharType="begin"/>
        </w:r>
        <w:r w:rsidR="00C55AB2">
          <w:rPr>
            <w:noProof/>
            <w:webHidden/>
          </w:rPr>
          <w:instrText xml:space="preserve"> PAGEREF _Toc186391513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514" w:history="1">
        <w:r w:rsidR="00C55AB2" w:rsidRPr="00674D9A">
          <w:rPr>
            <w:rStyle w:val="Hyperlink"/>
            <w:rFonts w:eastAsia="SimSun"/>
            <w:noProof/>
          </w:rPr>
          <w:t>CHƯƠNG 4. KẾT QUẢ NGHIÊN CỨU</w:t>
        </w:r>
        <w:r w:rsidR="00C55AB2">
          <w:rPr>
            <w:noProof/>
            <w:webHidden/>
          </w:rPr>
          <w:tab/>
        </w:r>
        <w:r w:rsidR="00C55AB2">
          <w:rPr>
            <w:noProof/>
            <w:webHidden/>
          </w:rPr>
          <w:fldChar w:fldCharType="begin"/>
        </w:r>
        <w:r w:rsidR="00C55AB2">
          <w:rPr>
            <w:noProof/>
            <w:webHidden/>
          </w:rPr>
          <w:instrText xml:space="preserve"> PAGEREF _Toc186391514 \h </w:instrText>
        </w:r>
        <w:r w:rsidR="00C55AB2">
          <w:rPr>
            <w:noProof/>
            <w:webHidden/>
          </w:rPr>
        </w:r>
        <w:r w:rsidR="00C55AB2">
          <w:rPr>
            <w:noProof/>
            <w:webHidden/>
          </w:rPr>
          <w:fldChar w:fldCharType="separate"/>
        </w:r>
        <w:r w:rsidR="00C55AB2">
          <w:rPr>
            <w:noProof/>
            <w:webHidden/>
          </w:rPr>
          <w:t>40</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515" w:history="1">
        <w:r w:rsidR="00C55AB2" w:rsidRPr="00674D9A">
          <w:rPr>
            <w:rStyle w:val="Hyperlink"/>
            <w:rFonts w:eastAsia="SimSun"/>
            <w:noProof/>
          </w:rPr>
          <w:t>4.1. Kết quả</w:t>
        </w:r>
        <w:r w:rsidR="00C55AB2">
          <w:rPr>
            <w:noProof/>
            <w:webHidden/>
          </w:rPr>
          <w:tab/>
        </w:r>
        <w:r w:rsidR="00C55AB2">
          <w:rPr>
            <w:noProof/>
            <w:webHidden/>
          </w:rPr>
          <w:fldChar w:fldCharType="begin"/>
        </w:r>
        <w:r w:rsidR="00C55AB2">
          <w:rPr>
            <w:noProof/>
            <w:webHidden/>
          </w:rPr>
          <w:instrText xml:space="preserve"> PAGEREF _Toc186391515 \h </w:instrText>
        </w:r>
        <w:r w:rsidR="00C55AB2">
          <w:rPr>
            <w:noProof/>
            <w:webHidden/>
          </w:rPr>
        </w:r>
        <w:r w:rsidR="00C55AB2">
          <w:rPr>
            <w:noProof/>
            <w:webHidden/>
          </w:rPr>
          <w:fldChar w:fldCharType="separate"/>
        </w:r>
        <w:r w:rsidR="00C55AB2">
          <w:rPr>
            <w:noProof/>
            <w:webHidden/>
          </w:rPr>
          <w:t>40</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516" w:history="1">
        <w:r w:rsidR="00C55AB2" w:rsidRPr="00674D9A">
          <w:rPr>
            <w:rStyle w:val="Hyperlink"/>
            <w:rFonts w:eastAsia="SimSun"/>
            <w:noProof/>
          </w:rPr>
          <w:t>4.2. Lợi ích</w:t>
        </w:r>
        <w:r w:rsidR="00C55AB2">
          <w:rPr>
            <w:noProof/>
            <w:webHidden/>
          </w:rPr>
          <w:tab/>
        </w:r>
        <w:r w:rsidR="00C55AB2">
          <w:rPr>
            <w:noProof/>
            <w:webHidden/>
          </w:rPr>
          <w:fldChar w:fldCharType="begin"/>
        </w:r>
        <w:r w:rsidR="00C55AB2">
          <w:rPr>
            <w:noProof/>
            <w:webHidden/>
          </w:rPr>
          <w:instrText xml:space="preserve"> PAGEREF _Toc186391516 \h </w:instrText>
        </w:r>
        <w:r w:rsidR="00C55AB2">
          <w:rPr>
            <w:noProof/>
            <w:webHidden/>
          </w:rPr>
        </w:r>
        <w:r w:rsidR="00C55AB2">
          <w:rPr>
            <w:noProof/>
            <w:webHidden/>
          </w:rPr>
          <w:fldChar w:fldCharType="separate"/>
        </w:r>
        <w:r w:rsidR="00C55AB2">
          <w:rPr>
            <w:noProof/>
            <w:webHidden/>
          </w:rPr>
          <w:t>41</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517" w:history="1">
        <w:r w:rsidR="00C55AB2" w:rsidRPr="00674D9A">
          <w:rPr>
            <w:rStyle w:val="Hyperlink"/>
            <w:rFonts w:eastAsia="SimSun"/>
            <w:noProof/>
          </w:rPr>
          <w:t>CHƯƠNG 5. KẾT LUẬN VÀ HƯỚNG PHÁT TRIỂN</w:t>
        </w:r>
        <w:r w:rsidR="00C55AB2">
          <w:rPr>
            <w:noProof/>
            <w:webHidden/>
          </w:rPr>
          <w:tab/>
        </w:r>
        <w:r w:rsidR="00C55AB2">
          <w:rPr>
            <w:noProof/>
            <w:webHidden/>
          </w:rPr>
          <w:fldChar w:fldCharType="begin"/>
        </w:r>
        <w:r w:rsidR="00C55AB2">
          <w:rPr>
            <w:noProof/>
            <w:webHidden/>
          </w:rPr>
          <w:instrText xml:space="preserve"> PAGEREF _Toc186391517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518" w:history="1">
        <w:r w:rsidR="00C55AB2" w:rsidRPr="00674D9A">
          <w:rPr>
            <w:rStyle w:val="Hyperlink"/>
            <w:rFonts w:eastAsia="SimSun"/>
            <w:noProof/>
          </w:rPr>
          <w:t>5.1. Kết luận</w:t>
        </w:r>
        <w:r w:rsidR="00C55AB2">
          <w:rPr>
            <w:noProof/>
            <w:webHidden/>
          </w:rPr>
          <w:tab/>
        </w:r>
        <w:r w:rsidR="00C55AB2">
          <w:rPr>
            <w:noProof/>
            <w:webHidden/>
          </w:rPr>
          <w:fldChar w:fldCharType="begin"/>
        </w:r>
        <w:r w:rsidR="00C55AB2">
          <w:rPr>
            <w:noProof/>
            <w:webHidden/>
          </w:rPr>
          <w:instrText xml:space="preserve"> PAGEREF _Toc186391518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EA5B73">
      <w:pPr>
        <w:pStyle w:val="TOC2"/>
        <w:tabs>
          <w:tab w:val="right" w:leader="dot" w:pos="8778"/>
        </w:tabs>
        <w:rPr>
          <w:rFonts w:ascii="Arial" w:hAnsi="Arial"/>
          <w:noProof/>
          <w:sz w:val="22"/>
          <w:szCs w:val="22"/>
          <w:lang w:val="vi-VN" w:eastAsia="vi-VN"/>
        </w:rPr>
      </w:pPr>
      <w:hyperlink w:anchor="_Toc186391519" w:history="1">
        <w:r w:rsidR="00C55AB2" w:rsidRPr="00674D9A">
          <w:rPr>
            <w:rStyle w:val="Hyperlink"/>
            <w:rFonts w:eastAsia="SimSun"/>
            <w:noProof/>
          </w:rPr>
          <w:t>5.2. Hướng phát triển</w:t>
        </w:r>
        <w:r w:rsidR="00C55AB2">
          <w:rPr>
            <w:noProof/>
            <w:webHidden/>
          </w:rPr>
          <w:tab/>
        </w:r>
        <w:r w:rsidR="00C55AB2">
          <w:rPr>
            <w:noProof/>
            <w:webHidden/>
          </w:rPr>
          <w:fldChar w:fldCharType="begin"/>
        </w:r>
        <w:r w:rsidR="00C55AB2">
          <w:rPr>
            <w:noProof/>
            <w:webHidden/>
          </w:rPr>
          <w:instrText xml:space="preserve"> PAGEREF _Toc186391519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EA5B73">
      <w:pPr>
        <w:pStyle w:val="TOC1"/>
        <w:tabs>
          <w:tab w:val="right" w:leader="dot" w:pos="8778"/>
        </w:tabs>
        <w:rPr>
          <w:rFonts w:ascii="Arial" w:hAnsi="Arial"/>
          <w:noProof/>
          <w:sz w:val="22"/>
          <w:szCs w:val="22"/>
          <w:lang w:val="vi-VN" w:eastAsia="vi-VN"/>
        </w:rPr>
      </w:pPr>
      <w:hyperlink w:anchor="_Toc186391520" w:history="1">
        <w:r w:rsidR="00C55AB2" w:rsidRPr="00674D9A">
          <w:rPr>
            <w:rStyle w:val="Hyperlink"/>
            <w:rFonts w:eastAsia="SimSun"/>
            <w:noProof/>
          </w:rPr>
          <w:t>DANH MỤC TÀI LIỆU THAM KHẢO</w:t>
        </w:r>
        <w:r w:rsidR="00C55AB2">
          <w:rPr>
            <w:noProof/>
            <w:webHidden/>
          </w:rPr>
          <w:tab/>
        </w:r>
        <w:r w:rsidR="00C55AB2">
          <w:rPr>
            <w:noProof/>
            <w:webHidden/>
          </w:rPr>
          <w:fldChar w:fldCharType="begin"/>
        </w:r>
        <w:r w:rsidR="00C55AB2">
          <w:rPr>
            <w:noProof/>
            <w:webHidden/>
          </w:rPr>
          <w:instrText xml:space="preserve"> PAGEREF _Toc186391520 \h </w:instrText>
        </w:r>
        <w:r w:rsidR="00C55AB2">
          <w:rPr>
            <w:noProof/>
            <w:webHidden/>
          </w:rPr>
        </w:r>
        <w:r w:rsidR="00C55AB2">
          <w:rPr>
            <w:noProof/>
            <w:webHidden/>
          </w:rPr>
          <w:fldChar w:fldCharType="separate"/>
        </w:r>
        <w:r w:rsidR="00C55AB2">
          <w:rPr>
            <w:noProof/>
            <w:webHidden/>
          </w:rPr>
          <w:t>45</w:t>
        </w:r>
        <w:r w:rsidR="00C55AB2">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6391467"/>
      <w:r w:rsidR="00FB4342">
        <w:rPr>
          <w:bCs/>
          <w:szCs w:val="26"/>
        </w:rPr>
        <w:lastRenderedPageBreak/>
        <w:t>DANH MỤC HÌNH ẢNH</w:t>
      </w:r>
      <w:bookmarkEnd w:id="1"/>
    </w:p>
    <w:p w:rsidR="002F451E" w:rsidRDefault="002F451E" w:rsidP="002F451E">
      <w:pPr>
        <w:rPr>
          <w:lang w:val="x-none" w:eastAsia="x-none"/>
        </w:rPr>
      </w:pPr>
    </w:p>
    <w:p w:rsidR="00C55AB2" w:rsidRPr="005C3218"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6391521" w:history="1">
        <w:r w:rsidR="00C55AB2" w:rsidRPr="0063316F">
          <w:rPr>
            <w:rStyle w:val="Hyperlink"/>
            <w:noProof/>
          </w:rPr>
          <w:t>Hình 2.1. Ví dụ về chương trình C# đơn giản</w:t>
        </w:r>
        <w:r w:rsidR="00C55AB2">
          <w:rPr>
            <w:noProof/>
            <w:webHidden/>
          </w:rPr>
          <w:tab/>
        </w:r>
        <w:r w:rsidR="00C55AB2">
          <w:rPr>
            <w:noProof/>
            <w:webHidden/>
          </w:rPr>
          <w:fldChar w:fldCharType="begin"/>
        </w:r>
        <w:r w:rsidR="00C55AB2">
          <w:rPr>
            <w:noProof/>
            <w:webHidden/>
          </w:rPr>
          <w:instrText xml:space="preserve"> PAGEREF _Toc186391521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22" w:history="1">
        <w:r w:rsidR="00C55AB2" w:rsidRPr="0063316F">
          <w:rPr>
            <w:rStyle w:val="Hyperlink"/>
            <w:noProof/>
          </w:rPr>
          <w:t>Hình 2.2. Ví dụ về tính đóng gói</w:t>
        </w:r>
        <w:r w:rsidR="00C55AB2">
          <w:rPr>
            <w:noProof/>
            <w:webHidden/>
          </w:rPr>
          <w:tab/>
        </w:r>
        <w:r w:rsidR="00C55AB2">
          <w:rPr>
            <w:noProof/>
            <w:webHidden/>
          </w:rPr>
          <w:fldChar w:fldCharType="begin"/>
        </w:r>
        <w:r w:rsidR="00C55AB2">
          <w:rPr>
            <w:noProof/>
            <w:webHidden/>
          </w:rPr>
          <w:instrText xml:space="preserve"> PAGEREF _Toc186391522 \h </w:instrText>
        </w:r>
        <w:r w:rsidR="00C55AB2">
          <w:rPr>
            <w:noProof/>
            <w:webHidden/>
          </w:rPr>
        </w:r>
        <w:r w:rsidR="00C55AB2">
          <w:rPr>
            <w:noProof/>
            <w:webHidden/>
          </w:rPr>
          <w:fldChar w:fldCharType="separate"/>
        </w:r>
        <w:r w:rsidR="00C55AB2">
          <w:rPr>
            <w:noProof/>
            <w:webHidden/>
          </w:rPr>
          <w:t>18</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23" w:history="1">
        <w:r w:rsidR="00C55AB2" w:rsidRPr="0063316F">
          <w:rPr>
            <w:rStyle w:val="Hyperlink"/>
            <w:noProof/>
          </w:rPr>
          <w:t>Hình 2</w:t>
        </w:r>
        <w:r w:rsidR="00C55AB2" w:rsidRPr="0063316F">
          <w:rPr>
            <w:rStyle w:val="Hyperlink"/>
            <w:noProof/>
            <w:lang w:val="vi-VN"/>
          </w:rPr>
          <w:t xml:space="preserve">.3. </w:t>
        </w:r>
        <w:r w:rsidR="00C55AB2" w:rsidRPr="0063316F">
          <w:rPr>
            <w:rStyle w:val="Hyperlink"/>
            <w:noProof/>
          </w:rPr>
          <w:t>Ví dụ về tính thừa kế</w:t>
        </w:r>
        <w:r w:rsidR="00C55AB2">
          <w:rPr>
            <w:noProof/>
            <w:webHidden/>
          </w:rPr>
          <w:tab/>
        </w:r>
        <w:r w:rsidR="00C55AB2">
          <w:rPr>
            <w:noProof/>
            <w:webHidden/>
          </w:rPr>
          <w:fldChar w:fldCharType="begin"/>
        </w:r>
        <w:r w:rsidR="00C55AB2">
          <w:rPr>
            <w:noProof/>
            <w:webHidden/>
          </w:rPr>
          <w:instrText xml:space="preserve"> PAGEREF _Toc186391523 \h </w:instrText>
        </w:r>
        <w:r w:rsidR="00C55AB2">
          <w:rPr>
            <w:noProof/>
            <w:webHidden/>
          </w:rPr>
        </w:r>
        <w:r w:rsidR="00C55AB2">
          <w:rPr>
            <w:noProof/>
            <w:webHidden/>
          </w:rPr>
          <w:fldChar w:fldCharType="separate"/>
        </w:r>
        <w:r w:rsidR="00C55AB2">
          <w:rPr>
            <w:noProof/>
            <w:webHidden/>
          </w:rPr>
          <w:t>19</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24" w:history="1">
        <w:r w:rsidR="00C55AB2" w:rsidRPr="0063316F">
          <w:rPr>
            <w:rStyle w:val="Hyperlink"/>
            <w:noProof/>
          </w:rPr>
          <w:t>Hình 2</w:t>
        </w:r>
        <w:r w:rsidR="00C55AB2" w:rsidRPr="0063316F">
          <w:rPr>
            <w:rStyle w:val="Hyperlink"/>
            <w:noProof/>
            <w:lang w:val="vi-VN"/>
          </w:rPr>
          <w:t xml:space="preserve">.4. </w:t>
        </w:r>
        <w:r w:rsidR="00C55AB2" w:rsidRPr="0063316F">
          <w:rPr>
            <w:rStyle w:val="Hyperlink"/>
            <w:noProof/>
          </w:rPr>
          <w:t xml:space="preserve">Ví dụ về tính </w:t>
        </w:r>
        <w:r w:rsidR="00C55AB2" w:rsidRPr="0063316F">
          <w:rPr>
            <w:rStyle w:val="Hyperlink"/>
            <w:noProof/>
            <w:lang w:val="vi-VN"/>
          </w:rPr>
          <w:t>trừu tượng</w:t>
        </w:r>
        <w:r w:rsidR="00C55AB2">
          <w:rPr>
            <w:noProof/>
            <w:webHidden/>
          </w:rPr>
          <w:tab/>
        </w:r>
        <w:r w:rsidR="00C55AB2">
          <w:rPr>
            <w:noProof/>
            <w:webHidden/>
          </w:rPr>
          <w:fldChar w:fldCharType="begin"/>
        </w:r>
        <w:r w:rsidR="00C55AB2">
          <w:rPr>
            <w:noProof/>
            <w:webHidden/>
          </w:rPr>
          <w:instrText xml:space="preserve"> PAGEREF _Toc186391524 \h </w:instrText>
        </w:r>
        <w:r w:rsidR="00C55AB2">
          <w:rPr>
            <w:noProof/>
            <w:webHidden/>
          </w:rPr>
        </w:r>
        <w:r w:rsidR="00C55AB2">
          <w:rPr>
            <w:noProof/>
            <w:webHidden/>
          </w:rPr>
          <w:fldChar w:fldCharType="separate"/>
        </w:r>
        <w:r w:rsidR="00C55AB2">
          <w:rPr>
            <w:noProof/>
            <w:webHidden/>
          </w:rPr>
          <w:t>20</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25" w:history="1">
        <w:r w:rsidR="00C55AB2" w:rsidRPr="0063316F">
          <w:rPr>
            <w:rStyle w:val="Hyperlink"/>
            <w:noProof/>
          </w:rPr>
          <w:t>Hình 2</w:t>
        </w:r>
        <w:r w:rsidR="00C55AB2" w:rsidRPr="0063316F">
          <w:rPr>
            <w:rStyle w:val="Hyperlink"/>
            <w:noProof/>
            <w:lang w:val="vi-VN"/>
          </w:rPr>
          <w:t xml:space="preserve">.5. </w:t>
        </w:r>
        <w:r w:rsidR="00C55AB2" w:rsidRPr="0063316F">
          <w:rPr>
            <w:rStyle w:val="Hyperlink"/>
            <w:noProof/>
          </w:rPr>
          <w:t>Ví dụ về tính đa hình</w:t>
        </w:r>
        <w:r w:rsidR="00C55AB2">
          <w:rPr>
            <w:noProof/>
            <w:webHidden/>
          </w:rPr>
          <w:tab/>
        </w:r>
        <w:r w:rsidR="00C55AB2">
          <w:rPr>
            <w:noProof/>
            <w:webHidden/>
          </w:rPr>
          <w:fldChar w:fldCharType="begin"/>
        </w:r>
        <w:r w:rsidR="00C55AB2">
          <w:rPr>
            <w:noProof/>
            <w:webHidden/>
          </w:rPr>
          <w:instrText xml:space="preserve"> PAGEREF _Toc186391525 \h </w:instrText>
        </w:r>
        <w:r w:rsidR="00C55AB2">
          <w:rPr>
            <w:noProof/>
            <w:webHidden/>
          </w:rPr>
        </w:r>
        <w:r w:rsidR="00C55AB2">
          <w:rPr>
            <w:noProof/>
            <w:webHidden/>
          </w:rPr>
          <w:fldChar w:fldCharType="separate"/>
        </w:r>
        <w:r w:rsidR="00C55AB2">
          <w:rPr>
            <w:noProof/>
            <w:webHidden/>
          </w:rPr>
          <w:t>20</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26" w:history="1">
        <w:r w:rsidR="00C55AB2" w:rsidRPr="0063316F">
          <w:rPr>
            <w:rStyle w:val="Hyperlink"/>
            <w:noProof/>
          </w:rPr>
          <w:t>Hình 2</w:t>
        </w:r>
        <w:r w:rsidR="00C55AB2" w:rsidRPr="0063316F">
          <w:rPr>
            <w:rStyle w:val="Hyperlink"/>
            <w:noProof/>
            <w:lang w:val="vi-VN"/>
          </w:rPr>
          <w:t xml:space="preserve">.6. </w:t>
        </w:r>
        <w:r w:rsidR="00C55AB2" w:rsidRPr="0063316F">
          <w:rPr>
            <w:rStyle w:val="Hyperlink"/>
            <w:noProof/>
          </w:rPr>
          <w:t>Ví dụ về giao tiếp</w:t>
        </w:r>
        <w:r w:rsidR="00C55AB2">
          <w:rPr>
            <w:noProof/>
            <w:webHidden/>
          </w:rPr>
          <w:tab/>
        </w:r>
        <w:r w:rsidR="00C55AB2">
          <w:rPr>
            <w:noProof/>
            <w:webHidden/>
          </w:rPr>
          <w:fldChar w:fldCharType="begin"/>
        </w:r>
        <w:r w:rsidR="00C55AB2">
          <w:rPr>
            <w:noProof/>
            <w:webHidden/>
          </w:rPr>
          <w:instrText xml:space="preserve"> PAGEREF _Toc186391526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27" w:history="1">
        <w:r w:rsidR="00C55AB2" w:rsidRPr="0063316F">
          <w:rPr>
            <w:rStyle w:val="Hyperlink"/>
            <w:noProof/>
          </w:rPr>
          <w:t>Hình 2</w:t>
        </w:r>
        <w:r w:rsidR="00C55AB2" w:rsidRPr="0063316F">
          <w:rPr>
            <w:rStyle w:val="Hyperlink"/>
            <w:noProof/>
            <w:lang w:val="vi-VN"/>
          </w:rPr>
          <w:t xml:space="preserve">.7. </w:t>
        </w:r>
        <w:r w:rsidR="00C55AB2" w:rsidRPr="0063316F">
          <w:rPr>
            <w:rStyle w:val="Hyperlink"/>
            <w:noProof/>
          </w:rPr>
          <w:t>Giao diện của Console Application</w:t>
        </w:r>
        <w:r w:rsidR="00C55AB2">
          <w:rPr>
            <w:noProof/>
            <w:webHidden/>
          </w:rPr>
          <w:tab/>
        </w:r>
        <w:r w:rsidR="00C55AB2">
          <w:rPr>
            <w:noProof/>
            <w:webHidden/>
          </w:rPr>
          <w:fldChar w:fldCharType="begin"/>
        </w:r>
        <w:r w:rsidR="00C55AB2">
          <w:rPr>
            <w:noProof/>
            <w:webHidden/>
          </w:rPr>
          <w:instrText xml:space="preserve"> PAGEREF _Toc186391527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28" w:history="1">
        <w:r w:rsidR="00C55AB2" w:rsidRPr="0063316F">
          <w:rPr>
            <w:rStyle w:val="Hyperlink"/>
            <w:noProof/>
          </w:rPr>
          <w:t>Hình 2</w:t>
        </w:r>
        <w:r w:rsidR="00C55AB2" w:rsidRPr="0063316F">
          <w:rPr>
            <w:rStyle w:val="Hyperlink"/>
            <w:noProof/>
            <w:lang w:val="vi-VN"/>
          </w:rPr>
          <w:t xml:space="preserve">.8. </w:t>
        </w:r>
        <w:r w:rsidR="00C55AB2" w:rsidRPr="0063316F">
          <w:rPr>
            <w:rStyle w:val="Hyperlink"/>
            <w:noProof/>
          </w:rPr>
          <w:t>Quy trình phát triển phần mềm trên Visual Studio</w:t>
        </w:r>
        <w:r w:rsidR="00C55AB2" w:rsidRPr="0063316F">
          <w:rPr>
            <w:rStyle w:val="Hyperlink"/>
            <w:noProof/>
            <w:lang w:val="vi-VN"/>
          </w:rPr>
          <w:t xml:space="preserve"> (Nguồn: https://learn.microsoft.com/en-us/visualstudio/get-started/visual-studio-ide)</w:t>
        </w:r>
        <w:r w:rsidR="00C55AB2">
          <w:rPr>
            <w:noProof/>
            <w:webHidden/>
          </w:rPr>
          <w:tab/>
        </w:r>
        <w:r w:rsidR="00C55AB2">
          <w:rPr>
            <w:noProof/>
            <w:webHidden/>
          </w:rPr>
          <w:fldChar w:fldCharType="begin"/>
        </w:r>
        <w:r w:rsidR="00C55AB2">
          <w:rPr>
            <w:noProof/>
            <w:webHidden/>
          </w:rPr>
          <w:instrText xml:space="preserve"> PAGEREF _Toc186391528 \h </w:instrText>
        </w:r>
        <w:r w:rsidR="00C55AB2">
          <w:rPr>
            <w:noProof/>
            <w:webHidden/>
          </w:rPr>
        </w:r>
        <w:r w:rsidR="00C55AB2">
          <w:rPr>
            <w:noProof/>
            <w:webHidden/>
          </w:rPr>
          <w:fldChar w:fldCharType="separate"/>
        </w:r>
        <w:r w:rsidR="00C55AB2">
          <w:rPr>
            <w:noProof/>
            <w:webHidden/>
          </w:rPr>
          <w:t>24</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29" w:history="1">
        <w:r w:rsidR="00C55AB2" w:rsidRPr="0063316F">
          <w:rPr>
            <w:rStyle w:val="Hyperlink"/>
            <w:noProof/>
          </w:rPr>
          <w:t>Hình 3.1</w:t>
        </w:r>
        <w:r w:rsidR="00C55AB2" w:rsidRPr="0063316F">
          <w:rPr>
            <w:rStyle w:val="Hyperlink"/>
            <w:noProof/>
            <w:lang w:val="vi-VN"/>
          </w:rPr>
          <w:t xml:space="preserve">. </w:t>
        </w:r>
        <w:r w:rsidR="00C55AB2" w:rsidRPr="0063316F">
          <w:rPr>
            <w:rStyle w:val="Hyperlink"/>
            <w:noProof/>
          </w:rPr>
          <w:t>Sơ</w:t>
        </w:r>
        <w:r w:rsidR="00C55AB2" w:rsidRPr="0063316F">
          <w:rPr>
            <w:rStyle w:val="Hyperlink"/>
            <w:noProof/>
            <w:lang w:val="vi-VN"/>
          </w:rPr>
          <w:t xml:space="preserve"> đồ lớp của ứng dụng</w:t>
        </w:r>
        <w:r w:rsidR="00C55AB2">
          <w:rPr>
            <w:noProof/>
            <w:webHidden/>
          </w:rPr>
          <w:tab/>
        </w:r>
        <w:r w:rsidR="00C55AB2">
          <w:rPr>
            <w:noProof/>
            <w:webHidden/>
          </w:rPr>
          <w:fldChar w:fldCharType="begin"/>
        </w:r>
        <w:r w:rsidR="00C55AB2">
          <w:rPr>
            <w:noProof/>
            <w:webHidden/>
          </w:rPr>
          <w:instrText xml:space="preserve"> PAGEREF _Toc186391529 \h </w:instrText>
        </w:r>
        <w:r w:rsidR="00C55AB2">
          <w:rPr>
            <w:noProof/>
            <w:webHidden/>
          </w:rPr>
        </w:r>
        <w:r w:rsidR="00C55AB2">
          <w:rPr>
            <w:noProof/>
            <w:webHidden/>
          </w:rPr>
          <w:fldChar w:fldCharType="separate"/>
        </w:r>
        <w:r w:rsidR="00C55AB2">
          <w:rPr>
            <w:noProof/>
            <w:webHidden/>
          </w:rPr>
          <w:t>29</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0" w:history="1">
        <w:r w:rsidR="00C55AB2" w:rsidRPr="0063316F">
          <w:rPr>
            <w:rStyle w:val="Hyperlink"/>
            <w:noProof/>
          </w:rPr>
          <w:t>Hình 3.2</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ổng quát của ứng dụng</w:t>
        </w:r>
        <w:r w:rsidR="00C55AB2">
          <w:rPr>
            <w:noProof/>
            <w:webHidden/>
          </w:rPr>
          <w:tab/>
        </w:r>
        <w:r w:rsidR="00C55AB2">
          <w:rPr>
            <w:noProof/>
            <w:webHidden/>
          </w:rPr>
          <w:fldChar w:fldCharType="begin"/>
        </w:r>
        <w:r w:rsidR="00C55AB2">
          <w:rPr>
            <w:noProof/>
            <w:webHidden/>
          </w:rPr>
          <w:instrText xml:space="preserve"> PAGEREF _Toc186391530 \h </w:instrText>
        </w:r>
        <w:r w:rsidR="00C55AB2">
          <w:rPr>
            <w:noProof/>
            <w:webHidden/>
          </w:rPr>
        </w:r>
        <w:r w:rsidR="00C55AB2">
          <w:rPr>
            <w:noProof/>
            <w:webHidden/>
          </w:rPr>
          <w:fldChar w:fldCharType="separate"/>
        </w:r>
        <w:r w:rsidR="00C55AB2">
          <w:rPr>
            <w:noProof/>
            <w:webHidden/>
          </w:rPr>
          <w:t>30</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1" w:history="1">
        <w:r w:rsidR="00C55AB2" w:rsidRPr="0063316F">
          <w:rPr>
            <w:rStyle w:val="Hyperlink"/>
            <w:noProof/>
          </w:rPr>
          <w:t>Hình 3.3</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thêm dữ liệu</w:t>
        </w:r>
        <w:r w:rsidR="00C55AB2">
          <w:rPr>
            <w:noProof/>
            <w:webHidden/>
          </w:rPr>
          <w:tab/>
        </w:r>
        <w:r w:rsidR="00C55AB2">
          <w:rPr>
            <w:noProof/>
            <w:webHidden/>
          </w:rPr>
          <w:fldChar w:fldCharType="begin"/>
        </w:r>
        <w:r w:rsidR="00C55AB2">
          <w:rPr>
            <w:noProof/>
            <w:webHidden/>
          </w:rPr>
          <w:instrText xml:space="preserve"> PAGEREF _Toc186391531 \h </w:instrText>
        </w:r>
        <w:r w:rsidR="00C55AB2">
          <w:rPr>
            <w:noProof/>
            <w:webHidden/>
          </w:rPr>
        </w:r>
        <w:r w:rsidR="00C55AB2">
          <w:rPr>
            <w:noProof/>
            <w:webHidden/>
          </w:rPr>
          <w:fldChar w:fldCharType="separate"/>
        </w:r>
        <w:r w:rsidR="00C55AB2">
          <w:rPr>
            <w:noProof/>
            <w:webHidden/>
          </w:rPr>
          <w:t>31</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2" w:history="1">
        <w:r w:rsidR="00C55AB2" w:rsidRPr="0063316F">
          <w:rPr>
            <w:rStyle w:val="Hyperlink"/>
            <w:noProof/>
          </w:rPr>
          <w:t>Hình 3.4</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xóa dữ liệu</w:t>
        </w:r>
        <w:r w:rsidR="00C55AB2">
          <w:rPr>
            <w:noProof/>
            <w:webHidden/>
          </w:rPr>
          <w:tab/>
        </w:r>
        <w:r w:rsidR="00C55AB2">
          <w:rPr>
            <w:noProof/>
            <w:webHidden/>
          </w:rPr>
          <w:fldChar w:fldCharType="begin"/>
        </w:r>
        <w:r w:rsidR="00C55AB2">
          <w:rPr>
            <w:noProof/>
            <w:webHidden/>
          </w:rPr>
          <w:instrText xml:space="preserve"> PAGEREF _Toc186391532 \h </w:instrText>
        </w:r>
        <w:r w:rsidR="00C55AB2">
          <w:rPr>
            <w:noProof/>
            <w:webHidden/>
          </w:rPr>
        </w:r>
        <w:r w:rsidR="00C55AB2">
          <w:rPr>
            <w:noProof/>
            <w:webHidden/>
          </w:rPr>
          <w:fldChar w:fldCharType="separate"/>
        </w:r>
        <w:r w:rsidR="00C55AB2">
          <w:rPr>
            <w:noProof/>
            <w:webHidden/>
          </w:rPr>
          <w:t>32</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3" w:history="1">
        <w:r w:rsidR="00C55AB2" w:rsidRPr="0063316F">
          <w:rPr>
            <w:rStyle w:val="Hyperlink"/>
            <w:noProof/>
          </w:rPr>
          <w:t>Hình 3.5</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tìm kiếm dữ liệu</w:t>
        </w:r>
        <w:r w:rsidR="00C55AB2">
          <w:rPr>
            <w:noProof/>
            <w:webHidden/>
          </w:rPr>
          <w:tab/>
        </w:r>
        <w:r w:rsidR="00C55AB2">
          <w:rPr>
            <w:noProof/>
            <w:webHidden/>
          </w:rPr>
          <w:fldChar w:fldCharType="begin"/>
        </w:r>
        <w:r w:rsidR="00C55AB2">
          <w:rPr>
            <w:noProof/>
            <w:webHidden/>
          </w:rPr>
          <w:instrText xml:space="preserve"> PAGEREF _Toc186391533 \h </w:instrText>
        </w:r>
        <w:r w:rsidR="00C55AB2">
          <w:rPr>
            <w:noProof/>
            <w:webHidden/>
          </w:rPr>
        </w:r>
        <w:r w:rsidR="00C55AB2">
          <w:rPr>
            <w:noProof/>
            <w:webHidden/>
          </w:rPr>
          <w:fldChar w:fldCharType="separate"/>
        </w:r>
        <w:r w:rsidR="00C55AB2">
          <w:rPr>
            <w:noProof/>
            <w:webHidden/>
          </w:rPr>
          <w:t>33</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4" w:history="1">
        <w:r w:rsidR="00C55AB2" w:rsidRPr="0063316F">
          <w:rPr>
            <w:rStyle w:val="Hyperlink"/>
            <w:noProof/>
          </w:rPr>
          <w:t>Hình 3.6</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sửa dữ liệu</w:t>
        </w:r>
        <w:r w:rsidR="00C55AB2">
          <w:rPr>
            <w:noProof/>
            <w:webHidden/>
          </w:rPr>
          <w:tab/>
        </w:r>
        <w:r w:rsidR="00C55AB2">
          <w:rPr>
            <w:noProof/>
            <w:webHidden/>
          </w:rPr>
          <w:fldChar w:fldCharType="begin"/>
        </w:r>
        <w:r w:rsidR="00C55AB2">
          <w:rPr>
            <w:noProof/>
            <w:webHidden/>
          </w:rPr>
          <w:instrText xml:space="preserve"> PAGEREF _Toc186391534 \h </w:instrText>
        </w:r>
        <w:r w:rsidR="00C55AB2">
          <w:rPr>
            <w:noProof/>
            <w:webHidden/>
          </w:rPr>
        </w:r>
        <w:r w:rsidR="00C55AB2">
          <w:rPr>
            <w:noProof/>
            <w:webHidden/>
          </w:rPr>
          <w:fldChar w:fldCharType="separate"/>
        </w:r>
        <w:r w:rsidR="00C55AB2">
          <w:rPr>
            <w:noProof/>
            <w:webHidden/>
          </w:rPr>
          <w:t>34</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5" w:history="1">
        <w:r w:rsidR="00C55AB2" w:rsidRPr="0063316F">
          <w:rPr>
            <w:rStyle w:val="Hyperlink"/>
            <w:noProof/>
          </w:rPr>
          <w:t>Hình 3.7. Giao diện quản lý chính</w:t>
        </w:r>
        <w:r w:rsidR="00C55AB2">
          <w:rPr>
            <w:noProof/>
            <w:webHidden/>
          </w:rPr>
          <w:tab/>
        </w:r>
        <w:r w:rsidR="00C55AB2">
          <w:rPr>
            <w:noProof/>
            <w:webHidden/>
          </w:rPr>
          <w:fldChar w:fldCharType="begin"/>
        </w:r>
        <w:r w:rsidR="00C55AB2">
          <w:rPr>
            <w:noProof/>
            <w:webHidden/>
          </w:rPr>
          <w:instrText xml:space="preserve"> PAGEREF _Toc186391535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6" w:history="1">
        <w:r w:rsidR="00C55AB2" w:rsidRPr="0063316F">
          <w:rPr>
            <w:rStyle w:val="Hyperlink"/>
            <w:noProof/>
          </w:rPr>
          <w:t xml:space="preserve">Hình 3.8. </w:t>
        </w:r>
        <w:r w:rsidR="00C55AB2" w:rsidRPr="0063316F">
          <w:rPr>
            <w:rStyle w:val="Hyperlink"/>
            <w:noProof/>
            <w:lang w:eastAsia="vi-VN"/>
          </w:rPr>
          <w:t>Giao diện quản lý danh mục nhóm sản phẩm</w:t>
        </w:r>
        <w:r w:rsidR="00C55AB2">
          <w:rPr>
            <w:noProof/>
            <w:webHidden/>
          </w:rPr>
          <w:tab/>
        </w:r>
        <w:r w:rsidR="00C55AB2">
          <w:rPr>
            <w:noProof/>
            <w:webHidden/>
          </w:rPr>
          <w:fldChar w:fldCharType="begin"/>
        </w:r>
        <w:r w:rsidR="00C55AB2">
          <w:rPr>
            <w:noProof/>
            <w:webHidden/>
          </w:rPr>
          <w:instrText xml:space="preserve"> PAGEREF _Toc186391536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7" w:history="1">
        <w:r w:rsidR="00C55AB2" w:rsidRPr="0063316F">
          <w:rPr>
            <w:rStyle w:val="Hyperlink"/>
            <w:noProof/>
          </w:rPr>
          <w:t xml:space="preserve">Hình 3.9. </w:t>
        </w:r>
        <w:r w:rsidR="00C55AB2" w:rsidRPr="0063316F">
          <w:rPr>
            <w:rStyle w:val="Hyperlink"/>
            <w:noProof/>
            <w:lang w:eastAsia="vi-VN"/>
          </w:rPr>
          <w:t>Giao diện quản lý danh mục sản phẩm</w:t>
        </w:r>
        <w:r w:rsidR="00C55AB2">
          <w:rPr>
            <w:noProof/>
            <w:webHidden/>
          </w:rPr>
          <w:tab/>
        </w:r>
        <w:r w:rsidR="00C55AB2">
          <w:rPr>
            <w:noProof/>
            <w:webHidden/>
          </w:rPr>
          <w:fldChar w:fldCharType="begin"/>
        </w:r>
        <w:r w:rsidR="00C55AB2">
          <w:rPr>
            <w:noProof/>
            <w:webHidden/>
          </w:rPr>
          <w:instrText xml:space="preserve"> PAGEREF _Toc186391537 \h </w:instrText>
        </w:r>
        <w:r w:rsidR="00C55AB2">
          <w:rPr>
            <w:noProof/>
            <w:webHidden/>
          </w:rPr>
        </w:r>
        <w:r w:rsidR="00C55AB2">
          <w:rPr>
            <w:noProof/>
            <w:webHidden/>
          </w:rPr>
          <w:fldChar w:fldCharType="separate"/>
        </w:r>
        <w:r w:rsidR="00C55AB2">
          <w:rPr>
            <w:noProof/>
            <w:webHidden/>
          </w:rPr>
          <w:t>36</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8" w:history="1">
        <w:r w:rsidR="00C55AB2" w:rsidRPr="0063316F">
          <w:rPr>
            <w:rStyle w:val="Hyperlink"/>
            <w:noProof/>
          </w:rPr>
          <w:t xml:space="preserve">Hình 3.10. </w:t>
        </w:r>
        <w:r w:rsidR="00C55AB2" w:rsidRPr="0063316F">
          <w:rPr>
            <w:rStyle w:val="Hyperlink"/>
            <w:noProof/>
            <w:lang w:eastAsia="vi-VN"/>
          </w:rPr>
          <w:t>Giao diện quản lý danh mục thành phần</w:t>
        </w:r>
        <w:r w:rsidR="00C55AB2">
          <w:rPr>
            <w:noProof/>
            <w:webHidden/>
          </w:rPr>
          <w:tab/>
        </w:r>
        <w:r w:rsidR="00C55AB2">
          <w:rPr>
            <w:noProof/>
            <w:webHidden/>
          </w:rPr>
          <w:fldChar w:fldCharType="begin"/>
        </w:r>
        <w:r w:rsidR="00C55AB2">
          <w:rPr>
            <w:noProof/>
            <w:webHidden/>
          </w:rPr>
          <w:instrText xml:space="preserve"> PAGEREF _Toc186391538 \h </w:instrText>
        </w:r>
        <w:r w:rsidR="00C55AB2">
          <w:rPr>
            <w:noProof/>
            <w:webHidden/>
          </w:rPr>
        </w:r>
        <w:r w:rsidR="00C55AB2">
          <w:rPr>
            <w:noProof/>
            <w:webHidden/>
          </w:rPr>
          <w:fldChar w:fldCharType="separate"/>
        </w:r>
        <w:r w:rsidR="00C55AB2">
          <w:rPr>
            <w:noProof/>
            <w:webHidden/>
          </w:rPr>
          <w:t>36</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39" w:history="1">
        <w:r w:rsidR="00C55AB2" w:rsidRPr="0063316F">
          <w:rPr>
            <w:rStyle w:val="Hyperlink"/>
            <w:noProof/>
          </w:rPr>
          <w:t xml:space="preserve">Hình 3.11. </w:t>
        </w:r>
        <w:r w:rsidR="00C55AB2" w:rsidRPr="0063316F">
          <w:rPr>
            <w:rStyle w:val="Hyperlink"/>
            <w:noProof/>
            <w:lang w:eastAsia="vi-VN"/>
          </w:rPr>
          <w:t>Giao diện quản lý danh mục công dụng</w:t>
        </w:r>
        <w:r w:rsidR="00C55AB2">
          <w:rPr>
            <w:noProof/>
            <w:webHidden/>
          </w:rPr>
          <w:tab/>
        </w:r>
        <w:r w:rsidR="00C55AB2">
          <w:rPr>
            <w:noProof/>
            <w:webHidden/>
          </w:rPr>
          <w:fldChar w:fldCharType="begin"/>
        </w:r>
        <w:r w:rsidR="00C55AB2">
          <w:rPr>
            <w:noProof/>
            <w:webHidden/>
          </w:rPr>
          <w:instrText xml:space="preserve"> PAGEREF _Toc186391539 \h </w:instrText>
        </w:r>
        <w:r w:rsidR="00C55AB2">
          <w:rPr>
            <w:noProof/>
            <w:webHidden/>
          </w:rPr>
        </w:r>
        <w:r w:rsidR="00C55AB2">
          <w:rPr>
            <w:noProof/>
            <w:webHidden/>
          </w:rPr>
          <w:fldChar w:fldCharType="separate"/>
        </w:r>
        <w:r w:rsidR="00C55AB2">
          <w:rPr>
            <w:noProof/>
            <w:webHidden/>
          </w:rPr>
          <w:t>37</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40" w:history="1">
        <w:r w:rsidR="00C55AB2" w:rsidRPr="0063316F">
          <w:rPr>
            <w:rStyle w:val="Hyperlink"/>
            <w:noProof/>
          </w:rPr>
          <w:t>Hình 3.12. Giao diện quản lý danh mục thương hiệu</w:t>
        </w:r>
        <w:r w:rsidR="00C55AB2">
          <w:rPr>
            <w:noProof/>
            <w:webHidden/>
          </w:rPr>
          <w:tab/>
        </w:r>
        <w:r w:rsidR="00C55AB2">
          <w:rPr>
            <w:noProof/>
            <w:webHidden/>
          </w:rPr>
          <w:fldChar w:fldCharType="begin"/>
        </w:r>
        <w:r w:rsidR="00C55AB2">
          <w:rPr>
            <w:noProof/>
            <w:webHidden/>
          </w:rPr>
          <w:instrText xml:space="preserve"> PAGEREF _Toc186391540 \h </w:instrText>
        </w:r>
        <w:r w:rsidR="00C55AB2">
          <w:rPr>
            <w:noProof/>
            <w:webHidden/>
          </w:rPr>
        </w:r>
        <w:r w:rsidR="00C55AB2">
          <w:rPr>
            <w:noProof/>
            <w:webHidden/>
          </w:rPr>
          <w:fldChar w:fldCharType="separate"/>
        </w:r>
        <w:r w:rsidR="00C55AB2">
          <w:rPr>
            <w:noProof/>
            <w:webHidden/>
          </w:rPr>
          <w:t>37</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41" w:history="1">
        <w:r w:rsidR="00C55AB2" w:rsidRPr="0063316F">
          <w:rPr>
            <w:rStyle w:val="Hyperlink"/>
            <w:noProof/>
          </w:rPr>
          <w:t xml:space="preserve">Hình 3.13. </w:t>
        </w:r>
        <w:r w:rsidR="00C55AB2" w:rsidRPr="0063316F">
          <w:rPr>
            <w:rStyle w:val="Hyperlink"/>
            <w:noProof/>
            <w:lang w:eastAsia="vi-VN"/>
          </w:rPr>
          <w:t>Giao diện quản lý danh mục nhân viên</w:t>
        </w:r>
        <w:r w:rsidR="00C55AB2">
          <w:rPr>
            <w:noProof/>
            <w:webHidden/>
          </w:rPr>
          <w:tab/>
        </w:r>
        <w:r w:rsidR="00C55AB2">
          <w:rPr>
            <w:noProof/>
            <w:webHidden/>
          </w:rPr>
          <w:fldChar w:fldCharType="begin"/>
        </w:r>
        <w:r w:rsidR="00C55AB2">
          <w:rPr>
            <w:noProof/>
            <w:webHidden/>
          </w:rPr>
          <w:instrText xml:space="preserve"> PAGEREF _Toc186391541 \h </w:instrText>
        </w:r>
        <w:r w:rsidR="00C55AB2">
          <w:rPr>
            <w:noProof/>
            <w:webHidden/>
          </w:rPr>
        </w:r>
        <w:r w:rsidR="00C55AB2">
          <w:rPr>
            <w:noProof/>
            <w:webHidden/>
          </w:rPr>
          <w:fldChar w:fldCharType="separate"/>
        </w:r>
        <w:r w:rsidR="00C55AB2">
          <w:rPr>
            <w:noProof/>
            <w:webHidden/>
          </w:rPr>
          <w:t>38</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42" w:history="1">
        <w:r w:rsidR="00C55AB2" w:rsidRPr="0063316F">
          <w:rPr>
            <w:rStyle w:val="Hyperlink"/>
            <w:noProof/>
          </w:rPr>
          <w:t xml:space="preserve">Hình 3.14. </w:t>
        </w:r>
        <w:r w:rsidR="00C55AB2" w:rsidRPr="0063316F">
          <w:rPr>
            <w:rStyle w:val="Hyperlink"/>
            <w:noProof/>
            <w:lang w:val="vi-VN"/>
          </w:rPr>
          <w:t>Giao diện quản lý liên kết sản phẩm – thành phần</w:t>
        </w:r>
        <w:r w:rsidR="00C55AB2">
          <w:rPr>
            <w:noProof/>
            <w:webHidden/>
          </w:rPr>
          <w:tab/>
        </w:r>
        <w:r w:rsidR="00C55AB2">
          <w:rPr>
            <w:noProof/>
            <w:webHidden/>
          </w:rPr>
          <w:fldChar w:fldCharType="begin"/>
        </w:r>
        <w:r w:rsidR="00C55AB2">
          <w:rPr>
            <w:noProof/>
            <w:webHidden/>
          </w:rPr>
          <w:instrText xml:space="preserve"> PAGEREF _Toc186391542 \h </w:instrText>
        </w:r>
        <w:r w:rsidR="00C55AB2">
          <w:rPr>
            <w:noProof/>
            <w:webHidden/>
          </w:rPr>
        </w:r>
        <w:r w:rsidR="00C55AB2">
          <w:rPr>
            <w:noProof/>
            <w:webHidden/>
          </w:rPr>
          <w:fldChar w:fldCharType="separate"/>
        </w:r>
        <w:r w:rsidR="00C55AB2">
          <w:rPr>
            <w:noProof/>
            <w:webHidden/>
          </w:rPr>
          <w:t>38</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43" w:history="1">
        <w:r w:rsidR="00C55AB2" w:rsidRPr="0063316F">
          <w:rPr>
            <w:rStyle w:val="Hyperlink"/>
            <w:noProof/>
          </w:rPr>
          <w:t xml:space="preserve">Hình 3.15. </w:t>
        </w:r>
        <w:r w:rsidR="00C55AB2" w:rsidRPr="0063316F">
          <w:rPr>
            <w:rStyle w:val="Hyperlink"/>
            <w:noProof/>
            <w:lang w:val="vi-VN"/>
          </w:rPr>
          <w:t>Giao diện quản lý liên kết sản phẩm – công dụng</w:t>
        </w:r>
        <w:r w:rsidR="00C55AB2">
          <w:rPr>
            <w:noProof/>
            <w:webHidden/>
          </w:rPr>
          <w:tab/>
        </w:r>
        <w:r w:rsidR="00C55AB2">
          <w:rPr>
            <w:noProof/>
            <w:webHidden/>
          </w:rPr>
          <w:fldChar w:fldCharType="begin"/>
        </w:r>
        <w:r w:rsidR="00C55AB2">
          <w:rPr>
            <w:noProof/>
            <w:webHidden/>
          </w:rPr>
          <w:instrText xml:space="preserve"> PAGEREF _Toc186391543 \h </w:instrText>
        </w:r>
        <w:r w:rsidR="00C55AB2">
          <w:rPr>
            <w:noProof/>
            <w:webHidden/>
          </w:rPr>
        </w:r>
        <w:r w:rsidR="00C55AB2">
          <w:rPr>
            <w:noProof/>
            <w:webHidden/>
          </w:rPr>
          <w:fldChar w:fldCharType="separate"/>
        </w:r>
        <w:r w:rsidR="00C55AB2">
          <w:rPr>
            <w:noProof/>
            <w:webHidden/>
          </w:rPr>
          <w:t>39</w:t>
        </w:r>
        <w:r w:rsidR="00C55AB2">
          <w:rPr>
            <w:noProof/>
            <w:webHidden/>
          </w:rPr>
          <w:fldChar w:fldCharType="end"/>
        </w:r>
      </w:hyperlink>
    </w:p>
    <w:p w:rsidR="00C55AB2" w:rsidRPr="005C3218" w:rsidRDefault="00EA5B73">
      <w:pPr>
        <w:pStyle w:val="TableofFigures"/>
        <w:tabs>
          <w:tab w:val="right" w:leader="dot" w:pos="8778"/>
        </w:tabs>
        <w:rPr>
          <w:rFonts w:ascii="Arial" w:hAnsi="Arial"/>
          <w:noProof/>
          <w:sz w:val="22"/>
          <w:szCs w:val="22"/>
          <w:lang w:val="vi-VN" w:eastAsia="vi-VN"/>
        </w:rPr>
      </w:pPr>
      <w:hyperlink w:anchor="_Toc186391544" w:history="1">
        <w:r w:rsidR="00C55AB2" w:rsidRPr="0063316F">
          <w:rPr>
            <w:rStyle w:val="Hyperlink"/>
            <w:noProof/>
          </w:rPr>
          <w:t>Hình 3.16. Ví dụ thao tác thêm sản phẩm</w:t>
        </w:r>
        <w:r w:rsidR="00C55AB2">
          <w:rPr>
            <w:noProof/>
            <w:webHidden/>
          </w:rPr>
          <w:tab/>
        </w:r>
        <w:r w:rsidR="00C55AB2">
          <w:rPr>
            <w:noProof/>
            <w:webHidden/>
          </w:rPr>
          <w:fldChar w:fldCharType="begin"/>
        </w:r>
        <w:r w:rsidR="00C55AB2">
          <w:rPr>
            <w:noProof/>
            <w:webHidden/>
          </w:rPr>
          <w:instrText xml:space="preserve"> PAGEREF _Toc186391544 \h </w:instrText>
        </w:r>
        <w:r w:rsidR="00C55AB2">
          <w:rPr>
            <w:noProof/>
            <w:webHidden/>
          </w:rPr>
        </w:r>
        <w:r w:rsidR="00C55AB2">
          <w:rPr>
            <w:noProof/>
            <w:webHidden/>
          </w:rPr>
          <w:fldChar w:fldCharType="separate"/>
        </w:r>
        <w:r w:rsidR="00C55AB2">
          <w:rPr>
            <w:noProof/>
            <w:webHidden/>
          </w:rPr>
          <w:t>39</w:t>
        </w:r>
        <w:r w:rsidR="00C55AB2">
          <w:rPr>
            <w:noProof/>
            <w:webHidden/>
          </w:rPr>
          <w:fldChar w:fldCharType="end"/>
        </w:r>
      </w:hyperlink>
    </w:p>
    <w:p w:rsidR="00103C94" w:rsidRPr="00067794" w:rsidRDefault="00E73B44" w:rsidP="00067794">
      <w:pPr>
        <w:rPr>
          <w:lang w:val="x-none" w:eastAsia="x-none"/>
        </w:rPr>
      </w:pPr>
      <w:r>
        <w:rPr>
          <w:sz w:val="26"/>
          <w:lang w:val="x-none" w:eastAsia="x-none"/>
        </w:rPr>
        <w:fldChar w:fldCharType="end"/>
      </w:r>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2" w:name="_Toc186391468"/>
      <w:r w:rsidR="00797DBE">
        <w:rPr>
          <w:bCs/>
          <w:szCs w:val="26"/>
        </w:rPr>
        <w:lastRenderedPageBreak/>
        <w:t xml:space="preserve">TÓM TẮT </w:t>
      </w:r>
      <w:r w:rsidR="005524CB">
        <w:rPr>
          <w:bCs/>
          <w:szCs w:val="26"/>
        </w:rPr>
        <w:t>ĐỒ ÁN CƠ SỞ NGÀNH</w:t>
      </w:r>
      <w:bookmarkEnd w:id="2"/>
    </w:p>
    <w:p w:rsidR="00243EBE" w:rsidRPr="00243EBE" w:rsidRDefault="00243EBE" w:rsidP="00243EBE">
      <w:pPr>
        <w:rPr>
          <w:lang w:val="x-none" w:eastAsia="x-none"/>
        </w:rPr>
      </w:pPr>
    </w:p>
    <w:p w:rsidR="00F660B8" w:rsidRPr="00803F86" w:rsidRDefault="006764E5" w:rsidP="006764E5">
      <w:pPr>
        <w:pStyle w:val="Heading2"/>
      </w:pPr>
      <w:bookmarkStart w:id="3" w:name="_Toc186391469"/>
      <w:r>
        <w:rPr>
          <w:lang w:val="en-US"/>
        </w:rPr>
        <w:t xml:space="preserve">1. </w:t>
      </w:r>
      <w:r w:rsidR="00F660B8" w:rsidRPr="00803F86">
        <w:t>Vấn đề nghiên cứu</w:t>
      </w:r>
      <w:bookmarkEnd w:id="3"/>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6764E5" w:rsidP="006764E5">
      <w:pPr>
        <w:pStyle w:val="Heading2"/>
      </w:pPr>
      <w:bookmarkStart w:id="4" w:name="_Toc186391470"/>
      <w:r>
        <w:rPr>
          <w:lang w:val="en-US"/>
        </w:rPr>
        <w:t xml:space="preserve">2. </w:t>
      </w:r>
      <w:r w:rsidR="00F660B8" w:rsidRPr="00DE5BB4">
        <w:t>Các hướng tiếp cận và giải quyết vấn đề</w:t>
      </w:r>
      <w:bookmarkEnd w:id="4"/>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6764E5" w:rsidP="006764E5">
      <w:pPr>
        <w:pStyle w:val="Heading2"/>
      </w:pPr>
      <w:bookmarkStart w:id="5" w:name="_Toc186391471"/>
      <w:r>
        <w:rPr>
          <w:lang w:val="en-US"/>
        </w:rPr>
        <w:t xml:space="preserve">3. </w:t>
      </w:r>
      <w:r w:rsidR="00F660B8" w:rsidRPr="00DE5BB4">
        <w:t>Kết quả đạt được</w:t>
      </w:r>
      <w:bookmarkEnd w:id="5"/>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6" w:name="_Toc186391472"/>
      <w:r w:rsidR="00FB4342">
        <w:rPr>
          <w:bCs/>
          <w:szCs w:val="26"/>
        </w:rPr>
        <w:lastRenderedPageBreak/>
        <w:t>MỞ ĐẦU</w:t>
      </w:r>
      <w:bookmarkEnd w:id="6"/>
    </w:p>
    <w:p w:rsidR="006F72D0" w:rsidRPr="006F72D0" w:rsidRDefault="006F72D0" w:rsidP="006F72D0">
      <w:pPr>
        <w:rPr>
          <w:lang w:val="x-none" w:eastAsia="x-none"/>
        </w:rPr>
      </w:pPr>
    </w:p>
    <w:p w:rsidR="004D050C" w:rsidRPr="00DE5BB4" w:rsidRDefault="00E93C46" w:rsidP="00C63B6C">
      <w:pPr>
        <w:pStyle w:val="Heading2"/>
        <w:spacing w:before="0"/>
      </w:pPr>
      <w:bookmarkStart w:id="7" w:name="_Toc186391473"/>
      <w:r>
        <w:rPr>
          <w:lang w:val="en-US"/>
        </w:rPr>
        <w:t xml:space="preserve">1. </w:t>
      </w:r>
      <w:r w:rsidR="004D050C" w:rsidRPr="00DE5BB4">
        <w:t>Lý do chọn đề tài</w:t>
      </w:r>
      <w:bookmarkEnd w:id="7"/>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E93C46" w:rsidP="006764E5">
      <w:pPr>
        <w:pStyle w:val="Heading2"/>
      </w:pPr>
      <w:bookmarkStart w:id="8" w:name="_Toc186391474"/>
      <w:r>
        <w:rPr>
          <w:lang w:val="en-US"/>
        </w:rPr>
        <w:t xml:space="preserve">2. </w:t>
      </w:r>
      <w:r w:rsidR="004D050C" w:rsidRPr="00DE5BB4">
        <w:t>Mục đích nghiên cứu</w:t>
      </w:r>
      <w:bookmarkEnd w:id="8"/>
    </w:p>
    <w:p w:rsidR="004D050C" w:rsidRPr="004D050C" w:rsidRDefault="004D050C" w:rsidP="003805B7">
      <w:pPr>
        <w:pStyle w:val="Content"/>
      </w:pPr>
      <w:r w:rsidRPr="004D050C">
        <w:t xml:space="preserve">Mục đích chính của nghiên cứu là xây dựng một ứng dụng quản lý </w:t>
      </w:r>
      <w:r w:rsidR="008F7115">
        <w:t>cửa hàng bán vật tư nông nghiệp với các chức năng quản lý cần thiết cho việc quản lý thông tin trong cửa hàng</w:t>
      </w:r>
      <w:r w:rsidRPr="004D050C">
        <w:t>.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E93C46" w:rsidP="006764E5">
      <w:pPr>
        <w:pStyle w:val="Heading2"/>
      </w:pPr>
      <w:bookmarkStart w:id="9" w:name="_Toc186391475"/>
      <w:r>
        <w:rPr>
          <w:lang w:val="en-US"/>
        </w:rPr>
        <w:t xml:space="preserve">3. </w:t>
      </w:r>
      <w:r w:rsidR="004D050C" w:rsidRPr="00DE5BB4">
        <w:t>Đối tượng nghiên cứu</w:t>
      </w:r>
      <w:bookmarkEnd w:id="9"/>
    </w:p>
    <w:p w:rsidR="004D050C" w:rsidRPr="004D050C" w:rsidRDefault="004D050C" w:rsidP="003805B7">
      <w:pPr>
        <w:pStyle w:val="Content"/>
      </w:pPr>
      <w:r w:rsidRPr="004D050C">
        <w:t>Đối tượng nghiên cứu của đề tài là cửa hàng bán vật tư nông nghiệp</w:t>
      </w:r>
      <w:r w:rsidR="001E4A63">
        <w:t xml:space="preserve"> đặc biệt là các cửa hàng chuyên về phân bón</w:t>
      </w:r>
      <w:r w:rsidRPr="004D050C">
        <w:t>. Đề tài sẽ nghiên cứu và xây dựng ứng dụng với các chức năng quản lý về danh mục sản phẩm, thành phần, công dụng, thương hiệu nhà sản xuất và thông tin nhân viên chịu trách nhiệm từng nhóm sản phẩm.</w:t>
      </w:r>
    </w:p>
    <w:p w:rsidR="004D050C" w:rsidRPr="00DE5BB4" w:rsidRDefault="000F41B2" w:rsidP="006764E5">
      <w:pPr>
        <w:pStyle w:val="Heading2"/>
      </w:pPr>
      <w:bookmarkStart w:id="10" w:name="_Toc186391476"/>
      <w:r>
        <w:rPr>
          <w:lang w:val="en-US"/>
        </w:rPr>
        <w:t xml:space="preserve">4. </w:t>
      </w:r>
      <w:r w:rsidR="004D050C" w:rsidRPr="00DE5BB4">
        <w:t>Phạm vi nghiên cứu</w:t>
      </w:r>
      <w:bookmarkEnd w:id="10"/>
    </w:p>
    <w:p w:rsidR="007A413C" w:rsidRPr="004D050C" w:rsidRDefault="004D050C" w:rsidP="003805B7">
      <w:pPr>
        <w:pStyle w:val="Content"/>
      </w:pPr>
      <w:r w:rsidRPr="004D050C">
        <w:t>Phạm vi nghiên cứu của đề tài giới hạn trong việc xây dựng một ứng dụng quản lý</w:t>
      </w:r>
      <w:r w:rsidR="00F51AD7">
        <w:t xml:space="preserve"> thông tin thông tin trong cửa hàng</w:t>
      </w:r>
      <w:r w:rsidRPr="004D050C">
        <w:t xml:space="preserve">. Ứng dụng sẽ được xây dựng bằng ngôn ngữ lập trình C# và .NET Framework </w:t>
      </w:r>
      <w:r w:rsidR="00535F6E">
        <w:t>với</w:t>
      </w:r>
      <w:r w:rsidRPr="004D050C">
        <w:t xml:space="preserve"> phương pháp lập trình hướng đối tượng </w:t>
      </w:r>
      <w:r w:rsidR="003A400B">
        <w:t>gồm</w:t>
      </w:r>
      <w:r w:rsidRPr="004D050C">
        <w:t xml:space="preserve"> các chức năng cơ bản như thêm,</w:t>
      </w:r>
      <w:r w:rsidR="008A5341">
        <w:t xml:space="preserve"> sửa, xóa và tìm kiếm thông tin.</w:t>
      </w:r>
    </w:p>
    <w:p w:rsidR="008148A3" w:rsidRDefault="009A5481" w:rsidP="004C5B86">
      <w:pPr>
        <w:pStyle w:val="Heading1"/>
        <w:rPr>
          <w:szCs w:val="26"/>
          <w:lang w:val="en-US" w:eastAsia="en-US"/>
        </w:rPr>
      </w:pPr>
      <w:r>
        <w:rPr>
          <w:lang w:val="en-US" w:eastAsia="en-US"/>
        </w:rPr>
        <w:br w:type="page"/>
      </w:r>
      <w:bookmarkStart w:id="11" w:name="_Toc186391477"/>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11"/>
    </w:p>
    <w:p w:rsidR="00EA444C" w:rsidRPr="00EA444C" w:rsidRDefault="00EA444C" w:rsidP="00EA444C"/>
    <w:p w:rsidR="0011624A" w:rsidRPr="0011624A" w:rsidRDefault="0011624A" w:rsidP="005F6E6C">
      <w:pPr>
        <w:pStyle w:val="Heading2"/>
      </w:pPr>
      <w:bookmarkStart w:id="12" w:name="_Toc186391478"/>
      <w:r w:rsidRPr="0011624A">
        <w:t>1.1. Giới thiệu về cửa hàng bán vật tư nông nghiệp</w:t>
      </w:r>
      <w:bookmarkEnd w:id="12"/>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13" w:name="_Toc186391479"/>
      <w:r w:rsidRPr="0011624A">
        <w:t>1.2. Sự cần thiết của việc số hóa quản lý cửa hàng</w:t>
      </w:r>
      <w:bookmarkEnd w:id="13"/>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w:t>
      </w:r>
      <w:r w:rsidR="00A13347">
        <w:t xml:space="preserve">iết kiệm thời gian và công sức, </w:t>
      </w:r>
      <w:r w:rsidRPr="0011624A">
        <w:t>giúp giảm thiểu thời gian cho các công việc như theo dõi tồn kho, ghi chép, quản lý thông tin sản phẩm và nhân viên.</w:t>
      </w:r>
    </w:p>
    <w:p w:rsidR="0011624A" w:rsidRPr="0011624A" w:rsidRDefault="003213FE" w:rsidP="00617A4E">
      <w:pPr>
        <w:pStyle w:val="Content"/>
        <w:numPr>
          <w:ilvl w:val="0"/>
          <w:numId w:val="31"/>
        </w:numPr>
        <w:ind w:left="0" w:firstLine="454"/>
      </w:pPr>
      <w:r>
        <w:t xml:space="preserve">Cải thiện chất lượng dịch vụ, </w:t>
      </w:r>
      <w:r w:rsidR="0011624A" w:rsidRPr="0011624A">
        <w:t>cung cấp khả năng lưu trữ và xử lý thông tin chính xác và nhanh chóng từ đó nâng cao trải nghiệm và sự hài lòng về quy trình phụ</w:t>
      </w:r>
      <w:r w:rsidR="008A0F66">
        <w:t>c</w:t>
      </w:r>
      <w:r w:rsidR="0011624A" w:rsidRPr="0011624A">
        <w:t xml:space="preserve"> vụ khách hàng.</w:t>
      </w:r>
    </w:p>
    <w:p w:rsidR="0011624A" w:rsidRPr="0011624A" w:rsidRDefault="0011624A" w:rsidP="005F6E6C">
      <w:pPr>
        <w:pStyle w:val="Heading2"/>
      </w:pPr>
      <w:bookmarkStart w:id="14" w:name="_Toc186391480"/>
      <w:r w:rsidRPr="0011624A">
        <w:t>1.3. Giới thiệu các chức năng chính của ứng dụng</w:t>
      </w:r>
      <w:bookmarkEnd w:id="14"/>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lastRenderedPageBreak/>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15" w:name="_Toc186391481"/>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15"/>
    </w:p>
    <w:p w:rsidR="00977336" w:rsidRPr="00977336" w:rsidRDefault="00977336" w:rsidP="00977336">
      <w:pPr>
        <w:rPr>
          <w:lang w:val="x-none" w:eastAsia="x-none"/>
        </w:rPr>
      </w:pPr>
    </w:p>
    <w:p w:rsidR="00595F64" w:rsidRPr="008D4F98" w:rsidRDefault="00595F64" w:rsidP="005F6E6C">
      <w:pPr>
        <w:pStyle w:val="Heading2"/>
      </w:pPr>
      <w:bookmarkStart w:id="16" w:name="_Toc186391482"/>
      <w:r w:rsidRPr="008D4F98">
        <w:t>2.1. Nền tảng .NET Framework</w:t>
      </w:r>
      <w:bookmarkEnd w:id="16"/>
    </w:p>
    <w:p w:rsidR="00595F64" w:rsidRPr="008D4F98" w:rsidRDefault="00595F64" w:rsidP="005F6E6C">
      <w:pPr>
        <w:pStyle w:val="Heading3"/>
      </w:pPr>
      <w:bookmarkStart w:id="17" w:name="_Toc186391483"/>
      <w:r w:rsidRPr="008D4F98">
        <w:t xml:space="preserve">2.1.1. Giới </w:t>
      </w:r>
      <w:r w:rsidRPr="005F6E6C">
        <w:t>thiệu</w:t>
      </w:r>
      <w:r w:rsidRPr="008D4F98">
        <w:t xml:space="preserve"> .NET Framework</w:t>
      </w:r>
      <w:bookmarkEnd w:id="17"/>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8" w:name="_Toc186391484"/>
      <w:r w:rsidRPr="00595F64">
        <w:t xml:space="preserve">2.1.2. Kiến trúc </w:t>
      </w:r>
      <w:r w:rsidRPr="005F6E6C">
        <w:t>của</w:t>
      </w:r>
      <w:r w:rsidRPr="00595F64">
        <w:t xml:space="preserve"> .NET Framework</w:t>
      </w:r>
      <w:bookmarkEnd w:id="18"/>
    </w:p>
    <w:p w:rsidR="00595F64" w:rsidRPr="008A086E" w:rsidRDefault="00595F64" w:rsidP="008A086E">
      <w:pPr>
        <w:pStyle w:val="Content"/>
      </w:pPr>
      <w:r w:rsidRPr="00595F64">
        <w:t>.</w:t>
      </w:r>
      <w:r w:rsidRPr="008A086E">
        <w:t xml:space="preserve">NET Framework được tạo ra để giải quyết các mục tiêu sau: </w:t>
      </w:r>
    </w:p>
    <w:p w:rsidR="00595F64" w:rsidRPr="008A086E" w:rsidRDefault="00595F64" w:rsidP="008A086E">
      <w:pPr>
        <w:pStyle w:val="Content"/>
        <w:numPr>
          <w:ilvl w:val="0"/>
          <w:numId w:val="39"/>
        </w:numPr>
        <w:ind w:left="567" w:firstLine="567"/>
      </w:pPr>
      <w:r w:rsidRPr="008A086E">
        <w:t>Cung cấp môi trường phát triển ứng dụng nhất quán</w:t>
      </w:r>
    </w:p>
    <w:p w:rsidR="00595F64" w:rsidRPr="008A086E" w:rsidRDefault="00595F64" w:rsidP="008A086E">
      <w:pPr>
        <w:pStyle w:val="Content"/>
        <w:numPr>
          <w:ilvl w:val="0"/>
          <w:numId w:val="39"/>
        </w:numPr>
        <w:ind w:left="567" w:firstLine="567"/>
      </w:pPr>
      <w:r w:rsidRPr="008A086E">
        <w:t>Giảm thiểu xung đột khi triển khai và quản lý phiên bản phần mềm</w:t>
      </w:r>
    </w:p>
    <w:p w:rsidR="00595F64" w:rsidRPr="008A086E" w:rsidRDefault="00595F64" w:rsidP="008A086E">
      <w:pPr>
        <w:pStyle w:val="Content"/>
        <w:numPr>
          <w:ilvl w:val="0"/>
          <w:numId w:val="39"/>
        </w:numPr>
        <w:ind w:left="567" w:firstLine="567"/>
      </w:pPr>
      <w:r w:rsidRPr="008A086E">
        <w:t>Tăng cường an toàn và bảo mật khi thực thi mã</w:t>
      </w:r>
    </w:p>
    <w:p w:rsidR="00595F64" w:rsidRPr="008A086E" w:rsidRDefault="00595F64" w:rsidP="008A086E">
      <w:pPr>
        <w:pStyle w:val="Content"/>
        <w:numPr>
          <w:ilvl w:val="0"/>
          <w:numId w:val="39"/>
        </w:numPr>
        <w:ind w:left="567" w:firstLine="567"/>
      </w:pPr>
      <w:r w:rsidRPr="008A086E">
        <w:t>Cải thiện hiệu suất so với lập trình theo kịch bản</w:t>
      </w:r>
    </w:p>
    <w:p w:rsidR="00595F64" w:rsidRPr="008A086E" w:rsidRDefault="00595F64" w:rsidP="008A086E">
      <w:pPr>
        <w:pStyle w:val="Content"/>
        <w:numPr>
          <w:ilvl w:val="0"/>
          <w:numId w:val="39"/>
        </w:numPr>
        <w:ind w:left="567" w:firstLine="567"/>
      </w:pPr>
      <w:r w:rsidRPr="008A086E">
        <w:t>Hỗ trợ đa nền tảng và tính nhất quán trong phát triển ứng dụng</w:t>
      </w:r>
    </w:p>
    <w:p w:rsidR="00595F64" w:rsidRPr="008A086E" w:rsidRDefault="00595F64" w:rsidP="008A086E">
      <w:pPr>
        <w:pStyle w:val="Content"/>
        <w:numPr>
          <w:ilvl w:val="0"/>
          <w:numId w:val="39"/>
        </w:numPr>
        <w:ind w:left="567" w:firstLine="567"/>
      </w:pPr>
      <w:r w:rsidRPr="008A086E">
        <w:t>Tương thích và dễ tích hợp với bất kỳ loại mã nào.</w:t>
      </w:r>
    </w:p>
    <w:p w:rsidR="00595F64" w:rsidRPr="008A086E" w:rsidRDefault="00595F64" w:rsidP="008A086E">
      <w:pPr>
        <w:pStyle w:val="Content"/>
      </w:pPr>
      <w:r w:rsidRPr="008A086E">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1F2C89">
      <w:pPr>
        <w:pStyle w:val="Content"/>
        <w:numPr>
          <w:ilvl w:val="0"/>
          <w:numId w:val="27"/>
        </w:numPr>
        <w:ind w:left="567" w:firstLine="567"/>
      </w:pPr>
      <w:r w:rsidRPr="00595F64">
        <w:t>Quản lý bộ nhớ: cấp phát và giải phóng bộ nhớ cho các đối tượng giúp giảm thiểu lỗi bộ nhớ.</w:t>
      </w:r>
    </w:p>
    <w:p w:rsidR="00595F64" w:rsidRPr="00595F64" w:rsidRDefault="00595F64" w:rsidP="001F2C89">
      <w:pPr>
        <w:pStyle w:val="Content"/>
        <w:numPr>
          <w:ilvl w:val="0"/>
          <w:numId w:val="27"/>
        </w:numPr>
        <w:ind w:left="567" w:firstLine="567"/>
      </w:pPr>
      <w:r w:rsidRPr="00595F64">
        <w:t>Thực thi mã: biên dịch mã nguồn thành mã máy để hệ thống hiểu và thực hiện.</w:t>
      </w:r>
    </w:p>
    <w:p w:rsidR="00595F64" w:rsidRPr="00595F64" w:rsidRDefault="00595F64" w:rsidP="001F2C89">
      <w:pPr>
        <w:pStyle w:val="Content"/>
        <w:numPr>
          <w:ilvl w:val="0"/>
          <w:numId w:val="27"/>
        </w:numPr>
        <w:ind w:left="567" w:firstLine="567"/>
      </w:pPr>
      <w:r w:rsidRPr="00595F64">
        <w:t>An toàn mã: đảm bảo thực thi mã an toàn toàn thông qua xác minh quyền truy cập.</w:t>
      </w:r>
    </w:p>
    <w:p w:rsidR="00595F64" w:rsidRPr="00595F64" w:rsidRDefault="00595F64" w:rsidP="001F2C89">
      <w:pPr>
        <w:pStyle w:val="Content"/>
        <w:numPr>
          <w:ilvl w:val="0"/>
          <w:numId w:val="27"/>
        </w:numPr>
        <w:ind w:left="567" w:firstLine="567"/>
      </w:pPr>
      <w:r w:rsidRPr="00595F64">
        <w:lastRenderedPageBreak/>
        <w:t>Quản lý luồng: đảm bảo chạy hiệu quả các tác vụ đồng thời.</w:t>
      </w:r>
    </w:p>
    <w:p w:rsidR="00595F64" w:rsidRPr="00595F64" w:rsidRDefault="00595F64" w:rsidP="001F2C89">
      <w:pPr>
        <w:pStyle w:val="Content"/>
        <w:numPr>
          <w:ilvl w:val="0"/>
          <w:numId w:val="27"/>
        </w:numPr>
        <w:ind w:left="567" w:firstLine="567"/>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556AE1">
      <w:pPr>
        <w:pStyle w:val="Content"/>
        <w:numPr>
          <w:ilvl w:val="0"/>
          <w:numId w:val="27"/>
        </w:numPr>
        <w:ind w:left="567" w:firstLine="567"/>
      </w:pPr>
      <w:r w:rsidRPr="00FE2A62">
        <w:t>Ứng dụng Console và GUI Windows: Cung cấp các lớp để xây dựng các ứng dụng Console, Windows Forms, và Windows Presentation Foundation (WPF).</w:t>
      </w:r>
    </w:p>
    <w:p w:rsidR="00595F64" w:rsidRPr="00FE2A62" w:rsidRDefault="00595F64" w:rsidP="00556AE1">
      <w:pPr>
        <w:pStyle w:val="Content"/>
        <w:numPr>
          <w:ilvl w:val="0"/>
          <w:numId w:val="27"/>
        </w:numPr>
        <w:ind w:left="567" w:firstLine="567"/>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9" w:name="_Toc186391485"/>
      <w:r w:rsidRPr="00595F64">
        <w:t xml:space="preserve">2.1.3. </w:t>
      </w:r>
      <w:r w:rsidRPr="005F6E6C">
        <w:t>Các</w:t>
      </w:r>
      <w:r w:rsidRPr="00595F64">
        <w:t xml:space="preserve"> thư viện lớp trong .NET </w:t>
      </w:r>
      <w:r w:rsidRPr="00783EEC">
        <w:t>Framework</w:t>
      </w:r>
      <w:bookmarkEnd w:id="19"/>
    </w:p>
    <w:p w:rsidR="00595F64" w:rsidRPr="00595F64" w:rsidRDefault="00595F64" w:rsidP="005E4AC1">
      <w:pPr>
        <w:pStyle w:val="Content"/>
      </w:pPr>
      <w:r w:rsidRPr="00595F64">
        <w:t>.</w:t>
      </w:r>
      <w:r w:rsidRPr="005E4AC1">
        <w:t xml:space="preserve">NET Framework hỗ trợ các thư viện cơ sở với rất nhiều lớp, phục vụ cho việc xây dựng và phát triển phần mềm. </w:t>
      </w:r>
      <w:r w:rsidR="00ED3623" w:rsidRPr="005E4AC1">
        <w:t>Một</w:t>
      </w:r>
      <w:r w:rsidRPr="005E4AC1">
        <w:t xml:space="preserve"> số thư viện lớp thông dụng để xây dựng ứng dụng:</w:t>
      </w:r>
      <w:r w:rsidRPr="00595F64">
        <w:t xml:space="preserve"> </w:t>
      </w:r>
    </w:p>
    <w:p w:rsidR="00595F64" w:rsidRPr="005E4AC1" w:rsidRDefault="00595F64" w:rsidP="005E4AC1">
      <w:pPr>
        <w:pStyle w:val="Content"/>
        <w:numPr>
          <w:ilvl w:val="0"/>
          <w:numId w:val="38"/>
        </w:numPr>
        <w:ind w:left="567" w:firstLine="567"/>
      </w:pPr>
      <w:r w:rsidRPr="005E4AC1">
        <w:t>System: bao gồm các lớp cơ bản và lớp các kiểu</w:t>
      </w:r>
      <w:r w:rsidR="009B136C" w:rsidRPr="005E4AC1">
        <w:t xml:space="preserve"> dữ liệu phổ biến, các sự kiện</w:t>
      </w:r>
      <w:r w:rsidRPr="005E4AC1">
        <w:t>, giao diện, thuộc tính và xử lý các ngoại lệ. Một số lớp trong System: Console, Exception, Array,  Object, Enum, Int32, Boolean, String, Math, Random, Type,…</w:t>
      </w:r>
    </w:p>
    <w:p w:rsidR="00595F64" w:rsidRPr="005E4AC1" w:rsidRDefault="00595F64" w:rsidP="005E4AC1">
      <w:pPr>
        <w:pStyle w:val="Content"/>
        <w:numPr>
          <w:ilvl w:val="0"/>
          <w:numId w:val="38"/>
        </w:numPr>
        <w:ind w:left="567" w:firstLine="567"/>
      </w:pPr>
      <w:r w:rsidRPr="005E4AC1">
        <w:t>System.IO: chứa các kiểu dữ liệu cho phép đọc và ghi vào các tệp tin và luồng dữ liệu, có các kiểu dữ liệu hỗ trợ cho tệp tin và thư mục. Một số lớp trong System.IO: File, Stream, Directory, Path,…</w:t>
      </w:r>
    </w:p>
    <w:p w:rsidR="00595F64" w:rsidRPr="005E4AC1" w:rsidRDefault="00595F64" w:rsidP="005E4AC1">
      <w:pPr>
        <w:pStyle w:val="Content"/>
        <w:numPr>
          <w:ilvl w:val="0"/>
          <w:numId w:val="38"/>
        </w:numPr>
        <w:ind w:left="567" w:firstLine="567"/>
      </w:pPr>
      <w:r w:rsidRPr="005E4AC1">
        <w:t xml:space="preserve">System.Collection: chứa các giao </w:t>
      </w:r>
      <w:r w:rsidR="009B136C" w:rsidRPr="005E4AC1">
        <w:t>tiếp</w:t>
      </w:r>
      <w:r w:rsidRPr="005E4AC1">
        <w:t xml:space="preserve"> và lớp định nghĩa các tập hợp đối tượng khác nhau. Một số lớp trong System.Collection:  ArrayList, BittA</w:t>
      </w:r>
      <w:r w:rsidR="00E82F0A" w:rsidRPr="005E4AC1">
        <w:t>rray, Stack, Queue, HashTable</w:t>
      </w:r>
      <w:r w:rsidRPr="005E4AC1">
        <w:t>,…</w:t>
      </w:r>
    </w:p>
    <w:p w:rsidR="00595F64" w:rsidRPr="005E4AC1" w:rsidRDefault="00595F64" w:rsidP="005E4AC1">
      <w:pPr>
        <w:pStyle w:val="Content"/>
        <w:numPr>
          <w:ilvl w:val="0"/>
          <w:numId w:val="38"/>
        </w:numPr>
        <w:ind w:left="567" w:firstLine="567"/>
      </w:pPr>
      <w:r w:rsidRPr="005E4AC1">
        <w:t xml:space="preserve">System.Collection.Generic: chứa các giao </w:t>
      </w:r>
      <w:r w:rsidR="00434FF2" w:rsidRPr="005E4AC1">
        <w:t>tiếp</w:t>
      </w:r>
      <w:r w:rsidRPr="005E4AC1">
        <w:t xml:space="preserve"> và lớp định nghĩa các tập hợp tổng quát, giúp tạo ra các tập hợp với kiểu dữ liệu cụ thể. Một số lớp </w:t>
      </w:r>
      <w:r w:rsidRPr="005E4AC1">
        <w:lastRenderedPageBreak/>
        <w:t>tr</w:t>
      </w:r>
      <w:r w:rsidR="004D37CD">
        <w:t xml:space="preserve">ong System.Collection.Generic: </w:t>
      </w:r>
      <w:r w:rsidRPr="005E4AC1">
        <w:t>Comparer&lt;T&gt;, HashSet&lt;T&gt;, List&lt;T&gt;, LinkList&lt;T&gt;, Stack&lt;T&gt;, Queue&lt;T&gt;, SortedList&lt;TKey,</w:t>
      </w:r>
      <w:r w:rsidR="00434FF2" w:rsidRPr="005E4AC1">
        <w:t xml:space="preserve"> </w:t>
      </w:r>
      <w:r w:rsidRPr="005E4AC1">
        <w:t>TValue&gt;,…</w:t>
      </w:r>
    </w:p>
    <w:p w:rsidR="00595F64" w:rsidRPr="005E4AC1" w:rsidRDefault="00595F64" w:rsidP="005E4AC1">
      <w:pPr>
        <w:pStyle w:val="Content"/>
        <w:numPr>
          <w:ilvl w:val="0"/>
          <w:numId w:val="38"/>
        </w:numPr>
        <w:ind w:left="567" w:firstLine="567"/>
      </w:pPr>
      <w:r w:rsidRPr="005E4AC1">
        <w:t>System.Text: chứa các lớp để đại diện cho mã hóa ký tự ASCII và Unicode, các lớp cơ sở để chuyển đổi giữa các khối ký tự và khối byte, các lớp hỗ trợ thao tác định dạng các chuỗi.</w:t>
      </w:r>
      <w:r w:rsidR="005F70CE" w:rsidRPr="005E4AC1">
        <w:t xml:space="preserve"> Một số lớp trong System.Text: </w:t>
      </w:r>
      <w:r w:rsidRPr="005E4AC1">
        <w:t>StringBui</w:t>
      </w:r>
      <w:r w:rsidR="003F0B51" w:rsidRPr="005E4AC1">
        <w:t>l</w:t>
      </w:r>
      <w:r w:rsidRPr="005E4AC1">
        <w:t>der, Encoder, Decoder,…</w:t>
      </w:r>
    </w:p>
    <w:p w:rsidR="00F2620F" w:rsidRPr="005E4AC1" w:rsidRDefault="00F2620F" w:rsidP="005E4AC1">
      <w:pPr>
        <w:pStyle w:val="Content"/>
        <w:numPr>
          <w:ilvl w:val="0"/>
          <w:numId w:val="38"/>
        </w:numPr>
        <w:ind w:left="567" w:firstLine="567"/>
      </w:pPr>
      <w:r w:rsidRPr="005E4AC1">
        <w:t xml:space="preserve">System.Linq: </w:t>
      </w:r>
      <w:r w:rsidR="000B16B8" w:rsidRPr="005E4AC1">
        <w:t>chứa các lớp với các phương thức hỗ trợ thao tác truy vấn dữ liệu trực tiếp trong mã</w:t>
      </w:r>
      <w:r w:rsidR="004D37CD">
        <w:t xml:space="preserve"> nguồn</w:t>
      </w:r>
      <w:r w:rsidR="000B16B8" w:rsidRPr="005E4AC1">
        <w:t>. Một số lớp trong System.Linq: Enumerable, Queryable,</w:t>
      </w:r>
      <w:r w:rsidR="004D06AE" w:rsidRPr="005E4AC1">
        <w:t xml:space="preserve"> OrderedEnumerable,</w:t>
      </w:r>
      <w:r w:rsidR="000B16B8" w:rsidRPr="005E4AC1">
        <w:t>…</w:t>
      </w:r>
    </w:p>
    <w:p w:rsidR="00595F64" w:rsidRPr="005E4AC1" w:rsidRDefault="005F70CE" w:rsidP="005E4AC1">
      <w:pPr>
        <w:pStyle w:val="Content"/>
        <w:numPr>
          <w:ilvl w:val="0"/>
          <w:numId w:val="38"/>
        </w:numPr>
        <w:ind w:left="567" w:firstLine="567"/>
      </w:pPr>
      <w:r w:rsidRPr="005E4AC1">
        <w:t>Newtonsoft.Json</w:t>
      </w:r>
      <w:r w:rsidR="00762C7E" w:rsidRPr="005E4AC1">
        <w:t>:</w:t>
      </w:r>
      <w:r w:rsidR="00CF7664" w:rsidRPr="005E4AC1">
        <w:t xml:space="preserve"> chứa các lớp</w:t>
      </w:r>
      <w:r w:rsidR="00762C7E" w:rsidRPr="005E4AC1">
        <w:t xml:space="preserve"> </w:t>
      </w:r>
      <w:r w:rsidR="00CF7664" w:rsidRPr="005E4AC1">
        <w:t>giúp chuyển đổi đối tượng .NET thành chuỗi Json và chuyển chuỗi Json thành đối tượng .NET. Một số lớp trong Newtonsoft.Json: JsonConvert, JObject, Jarray,…</w:t>
      </w:r>
    </w:p>
    <w:p w:rsidR="00595F64" w:rsidRPr="00595F64" w:rsidRDefault="00595F64" w:rsidP="005F6E6C">
      <w:pPr>
        <w:pStyle w:val="Heading3"/>
      </w:pPr>
      <w:bookmarkStart w:id="20" w:name="_Toc186391486"/>
      <w:r w:rsidRPr="00595F64">
        <w:t>2.1.4. Ưu điểm của .NET Framework</w:t>
      </w:r>
      <w:bookmarkEnd w:id="20"/>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21" w:name="_Toc186391487"/>
      <w:r w:rsidRPr="009747A5">
        <w:t>2.2. Ngôn ngữ lập trình C#</w:t>
      </w:r>
      <w:bookmarkEnd w:id="21"/>
    </w:p>
    <w:p w:rsidR="009747A5" w:rsidRPr="009747A5" w:rsidRDefault="009747A5" w:rsidP="005F6E6C">
      <w:pPr>
        <w:pStyle w:val="Heading3"/>
      </w:pPr>
      <w:bookmarkStart w:id="22" w:name="_Toc186391488"/>
      <w:r>
        <w:t>2.</w:t>
      </w:r>
      <w:r>
        <w:rPr>
          <w:lang w:val="vi-VN"/>
        </w:rPr>
        <w:t>2</w:t>
      </w:r>
      <w:r>
        <w:t>.</w:t>
      </w:r>
      <w:r>
        <w:rPr>
          <w:lang w:val="vi-VN"/>
        </w:rPr>
        <w:t>1</w:t>
      </w:r>
      <w:r w:rsidRPr="009747A5">
        <w:t xml:space="preserve">. Giới thiệu </w:t>
      </w:r>
      <w:r w:rsidRPr="005F6E6C">
        <w:t>ngôn</w:t>
      </w:r>
      <w:r w:rsidRPr="009747A5">
        <w:t xml:space="preserve"> ngữ lập trình C#</w:t>
      </w:r>
      <w:bookmarkEnd w:id="22"/>
    </w:p>
    <w:p w:rsidR="009747A5" w:rsidRPr="009747A5" w:rsidRDefault="009747A5" w:rsidP="00103908">
      <w:pPr>
        <w:pStyle w:val="Content"/>
      </w:pPr>
      <w:r w:rsidRPr="009747A5">
        <w:t xml:space="preserve">C# là một ngôn ngữ lập trình thiên về hướng đối tượng do Microsoft phát hành năm 2000. Đây là ngôn ngữ chính và phổ biến nhất của nền tảng .NET. C# không </w:t>
      </w:r>
      <w:r w:rsidRPr="009747A5">
        <w:lastRenderedPageBreak/>
        <w:t>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23" w:name="_Toc186391489"/>
      <w:r>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23"/>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BC33DA" w:rsidRPr="00BC33DA" w:rsidRDefault="00BC33DA" w:rsidP="00712F9D">
      <w:pPr>
        <w:pStyle w:val="Content"/>
      </w:pPr>
      <w:r>
        <w:t xml:space="preserve">Dưới đây là một ví dụ về chương trình C# </w:t>
      </w:r>
      <w:r w:rsidR="00CE6756">
        <w:t>cơ bản:</w:t>
      </w:r>
    </w:p>
    <w:p w:rsidR="009F3126" w:rsidRDefault="000E281F" w:rsidP="009F3126">
      <w:pPr>
        <w:pStyle w:val="Content"/>
        <w:keepNext/>
        <w:spacing w:after="0" w:line="240" w:lineRule="auto"/>
        <w:jc w:val="center"/>
      </w:pPr>
      <w:r>
        <w:rPr>
          <w:noProof/>
        </w:rPr>
        <w:lastRenderedPageBreak/>
        <w:pict>
          <v:shape id="_x0000_i1028" type="#_x0000_t75" style="width:229.1pt;height:161.45pt;visibility:visible;mso-wrap-style:square">
            <v:imagedata r:id="rId13" o:title=""/>
          </v:shape>
        </w:pict>
      </w:r>
    </w:p>
    <w:p w:rsidR="006C3EAF" w:rsidRPr="006C3EAF" w:rsidRDefault="009F3126" w:rsidP="00C04309">
      <w:pPr>
        <w:pStyle w:val="Caption"/>
      </w:pPr>
      <w:bookmarkStart w:id="24" w:name="_Toc186391521"/>
      <w:r>
        <w:t xml:space="preserve">Hình </w:t>
      </w:r>
      <w:r w:rsidR="002C1E4E">
        <w:t>2</w:t>
      </w:r>
      <w:r w:rsidR="002326AB">
        <w:t>.</w:t>
      </w:r>
      <w:r w:rsidR="002326AB">
        <w:fldChar w:fldCharType="begin"/>
      </w:r>
      <w:r w:rsidR="002326AB">
        <w:instrText xml:space="preserve"> SEQ Hình \* ARABIC \s 1 </w:instrText>
      </w:r>
      <w:r w:rsidR="002326AB">
        <w:fldChar w:fldCharType="separate"/>
      </w:r>
      <w:r w:rsidR="002326AB">
        <w:rPr>
          <w:noProof/>
        </w:rPr>
        <w:t>1</w:t>
      </w:r>
      <w:r w:rsidR="002326AB">
        <w:fldChar w:fldCharType="end"/>
      </w:r>
      <w:r>
        <w:t>. Ví dụ về chương trình C# đơn giản</w:t>
      </w:r>
      <w:bookmarkEnd w:id="24"/>
    </w:p>
    <w:p w:rsidR="009747A5" w:rsidRPr="009747A5" w:rsidRDefault="009747A5" w:rsidP="00783EEC">
      <w:pPr>
        <w:pStyle w:val="Heading3"/>
      </w:pPr>
      <w:bookmarkStart w:id="25" w:name="_Toc186391490"/>
      <w:r>
        <w:t>2.</w:t>
      </w:r>
      <w:r>
        <w:rPr>
          <w:lang w:val="vi-VN"/>
        </w:rPr>
        <w:t>2</w:t>
      </w:r>
      <w:r>
        <w:t>.</w:t>
      </w:r>
      <w:r>
        <w:rPr>
          <w:lang w:val="vi-VN"/>
        </w:rPr>
        <w:t>3</w:t>
      </w:r>
      <w:r w:rsidRPr="009747A5">
        <w:t>. Ưu điểm của ngôn ngữ C#</w:t>
      </w:r>
      <w:bookmarkEnd w:id="25"/>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6" w:name="_Toc186391491"/>
      <w:r w:rsidRPr="009747A5">
        <w:t xml:space="preserve">2.3. Lập trình </w:t>
      </w:r>
      <w:r w:rsidRPr="00087FA2">
        <w:t>hướng</w:t>
      </w:r>
      <w:r w:rsidRPr="009747A5">
        <w:t xml:space="preserve"> đối tượng trong C#</w:t>
      </w:r>
      <w:bookmarkEnd w:id="26"/>
    </w:p>
    <w:p w:rsidR="009747A5" w:rsidRPr="009747A5" w:rsidRDefault="009747A5" w:rsidP="005F6E6C">
      <w:pPr>
        <w:pStyle w:val="Heading3"/>
      </w:pPr>
      <w:bookmarkStart w:id="27" w:name="_Toc186391492"/>
      <w:r w:rsidRPr="009747A5">
        <w:t xml:space="preserve">2.3.1. Giới thiệu </w:t>
      </w:r>
      <w:r w:rsidRPr="005F6E6C">
        <w:t>về</w:t>
      </w:r>
      <w:r w:rsidRPr="009747A5">
        <w:t xml:space="preserve"> lập trình hướng đối tượng</w:t>
      </w:r>
      <w:bookmarkEnd w:id="27"/>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w:t>
      </w:r>
      <w:r w:rsidRPr="009747A5">
        <w:lastRenderedPageBreak/>
        <w:t xml:space="preserve">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8" w:name="_Toc186391493"/>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8"/>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9" w:name="_Toc186391494"/>
      <w:r w:rsidRPr="009747A5">
        <w:t xml:space="preserve">2.3.3. Phạm vi </w:t>
      </w:r>
      <w:r w:rsidRPr="00087FA2">
        <w:t>truy</w:t>
      </w:r>
      <w:r w:rsidRPr="009747A5">
        <w:t xml:space="preserve"> cập</w:t>
      </w:r>
      <w:bookmarkEnd w:id="29"/>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5D098A">
      <w:pPr>
        <w:pStyle w:val="Content"/>
        <w:numPr>
          <w:ilvl w:val="0"/>
          <w:numId w:val="30"/>
        </w:numPr>
        <w:ind w:left="567" w:firstLine="567"/>
      </w:pPr>
      <w:r w:rsidRPr="009747A5">
        <w:t xml:space="preserve">Public: các thuộc tính và phương thức sẽ có thể được truy cập ở bất kỳ đâu trong chương trình. </w:t>
      </w:r>
    </w:p>
    <w:p w:rsidR="009747A5" w:rsidRPr="009747A5" w:rsidRDefault="009747A5" w:rsidP="005D098A">
      <w:pPr>
        <w:pStyle w:val="Content"/>
        <w:numPr>
          <w:ilvl w:val="0"/>
          <w:numId w:val="30"/>
        </w:numPr>
        <w:ind w:left="567" w:firstLine="567"/>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5D098A">
      <w:pPr>
        <w:pStyle w:val="Content"/>
        <w:numPr>
          <w:ilvl w:val="0"/>
          <w:numId w:val="30"/>
        </w:numPr>
        <w:ind w:left="567" w:firstLine="567"/>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5D098A">
      <w:pPr>
        <w:pStyle w:val="Content"/>
        <w:numPr>
          <w:ilvl w:val="0"/>
          <w:numId w:val="30"/>
        </w:numPr>
        <w:ind w:left="567" w:firstLine="567"/>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30" w:name="_Toc186391495"/>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30"/>
    </w:p>
    <w:p w:rsidR="009747A5" w:rsidRPr="009747A5" w:rsidRDefault="009747A5" w:rsidP="005F6E6C">
      <w:pPr>
        <w:pStyle w:val="Heading4"/>
      </w:pPr>
      <w:r w:rsidRPr="009747A5">
        <w:t>2.3.4.1. Đóng gói (</w:t>
      </w:r>
      <w:r w:rsidRPr="005F6E6C">
        <w:t>Escapsulation</w:t>
      </w:r>
      <w:r w:rsidRPr="009747A5">
        <w:t>)</w:t>
      </w:r>
    </w:p>
    <w:p w:rsidR="00CE6756"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r w:rsidR="00F23471">
        <w:t xml:space="preserve"> </w:t>
      </w:r>
    </w:p>
    <w:p w:rsidR="009747A5" w:rsidRDefault="00F23471" w:rsidP="008B6A96">
      <w:pPr>
        <w:pStyle w:val="Content"/>
      </w:pPr>
      <w:r>
        <w:lastRenderedPageBreak/>
        <w:t>Dưới đây là ví dụ cho tính đóng gói:</w:t>
      </w:r>
    </w:p>
    <w:p w:rsidR="00B359DC" w:rsidRDefault="000E281F" w:rsidP="00B359DC">
      <w:pPr>
        <w:pStyle w:val="Content"/>
        <w:keepNext/>
        <w:spacing w:after="0" w:line="240" w:lineRule="auto"/>
        <w:ind w:firstLine="0"/>
        <w:jc w:val="center"/>
      </w:pPr>
      <w:r>
        <w:rPr>
          <w:noProof/>
        </w:rPr>
        <w:pict>
          <v:shape id="_x0000_i1029" type="#_x0000_t75" style="width:362.2pt;height:174.55pt;visibility:visible;mso-wrap-style:square">
            <v:imagedata r:id="rId14" o:title=""/>
          </v:shape>
        </w:pict>
      </w:r>
    </w:p>
    <w:p w:rsidR="009747A5" w:rsidRDefault="00BB4D67" w:rsidP="00B359DC">
      <w:pPr>
        <w:pStyle w:val="Caption"/>
      </w:pPr>
      <w:bookmarkStart w:id="31" w:name="_Toc186391522"/>
      <w:r>
        <w:t xml:space="preserve">Hình </w:t>
      </w:r>
      <w:r w:rsidR="00313DC6">
        <w:t>2</w:t>
      </w:r>
      <w:r w:rsidR="002326AB">
        <w:t>.</w:t>
      </w:r>
      <w:r w:rsidR="002326AB">
        <w:fldChar w:fldCharType="begin"/>
      </w:r>
      <w:r w:rsidR="002326AB">
        <w:instrText xml:space="preserve"> SEQ Hình \* ARABIC \s 1 </w:instrText>
      </w:r>
      <w:r w:rsidR="002326AB">
        <w:fldChar w:fldCharType="separate"/>
      </w:r>
      <w:r w:rsidR="002326AB">
        <w:rPr>
          <w:noProof/>
        </w:rPr>
        <w:t>2</w:t>
      </w:r>
      <w:r w:rsidR="002326AB">
        <w:fldChar w:fldCharType="end"/>
      </w:r>
      <w:r w:rsidR="00B359DC">
        <w:t>. Ví dụ về tính đóng gói</w:t>
      </w:r>
      <w:bookmarkEnd w:id="31"/>
    </w:p>
    <w:p w:rsidR="009747A5" w:rsidRDefault="009747A5" w:rsidP="005F6E6C">
      <w:pPr>
        <w:pStyle w:val="Heading4"/>
        <w:rPr>
          <w:noProof/>
        </w:rPr>
      </w:pPr>
      <w:r>
        <w:rPr>
          <w:noProof/>
        </w:rPr>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F70502"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r w:rsidR="00231472">
        <w:rPr>
          <w:noProof/>
        </w:rPr>
        <w:t xml:space="preserve"> </w:t>
      </w:r>
    </w:p>
    <w:p w:rsidR="009747A5" w:rsidRDefault="00231472" w:rsidP="00590373">
      <w:pPr>
        <w:pStyle w:val="Content"/>
        <w:rPr>
          <w:noProof/>
        </w:rPr>
      </w:pPr>
      <w:r>
        <w:rPr>
          <w:noProof/>
        </w:rPr>
        <w:t>Dưới đây là ví dụ cho tính thừa kế:</w:t>
      </w:r>
    </w:p>
    <w:p w:rsidR="002B6307" w:rsidRDefault="000E281F" w:rsidP="002B6307">
      <w:pPr>
        <w:pStyle w:val="Content"/>
        <w:keepNext/>
        <w:spacing w:after="0" w:line="240" w:lineRule="auto"/>
        <w:ind w:firstLine="0"/>
        <w:jc w:val="center"/>
      </w:pPr>
      <w:r>
        <w:rPr>
          <w:noProof/>
        </w:rPr>
        <w:lastRenderedPageBreak/>
        <w:pict>
          <v:shape id="_x0000_i1030" type="#_x0000_t75" style="width:313.65pt;height:344.75pt;visibility:visible;mso-wrap-style:square">
            <v:imagedata r:id="rId15" o:title=""/>
          </v:shape>
        </w:pict>
      </w:r>
    </w:p>
    <w:p w:rsidR="00EC65F3" w:rsidRDefault="002B6307" w:rsidP="002B6307">
      <w:pPr>
        <w:pStyle w:val="Caption"/>
      </w:pPr>
      <w:bookmarkStart w:id="32" w:name="_Toc186391523"/>
      <w:r>
        <w:t>Hình</w:t>
      </w:r>
      <w:r w:rsidR="006C6435">
        <w:t xml:space="preserve"> </w:t>
      </w:r>
      <w:r w:rsidR="00D023F0">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3</w:t>
      </w:r>
      <w:r w:rsidR="002326AB">
        <w:rPr>
          <w:lang w:val="vi-VN"/>
        </w:rPr>
        <w:fldChar w:fldCharType="end"/>
      </w:r>
      <w:r>
        <w:rPr>
          <w:lang w:val="vi-VN"/>
        </w:rPr>
        <w:t xml:space="preserve">. </w:t>
      </w:r>
      <w:r>
        <w:t>Ví dụ về tính thừa kế</w:t>
      </w:r>
      <w:bookmarkEnd w:id="32"/>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2F5AD2" w:rsidRDefault="002F5AD2" w:rsidP="004C7B44">
      <w:pPr>
        <w:pStyle w:val="Content"/>
      </w:pPr>
      <w:r>
        <w:t>Dưới đây là ví dụ cho tính trừu tượng:</w:t>
      </w:r>
    </w:p>
    <w:p w:rsidR="00081F57" w:rsidRDefault="000E281F" w:rsidP="00081F57">
      <w:pPr>
        <w:pStyle w:val="Content"/>
        <w:keepNext/>
        <w:spacing w:after="0" w:line="240" w:lineRule="auto"/>
        <w:ind w:firstLine="0"/>
        <w:jc w:val="center"/>
      </w:pPr>
      <w:r>
        <w:rPr>
          <w:noProof/>
        </w:rPr>
        <w:lastRenderedPageBreak/>
        <w:pict>
          <v:shape id="_x0000_i1031" type="#_x0000_t75" style="width:247.65pt;height:209.45pt;visibility:visible;mso-wrap-style:square">
            <v:imagedata r:id="rId16" o:title=""/>
          </v:shape>
        </w:pict>
      </w:r>
    </w:p>
    <w:p w:rsidR="004C7B44" w:rsidRPr="00081F57" w:rsidRDefault="00081F57" w:rsidP="00081F57">
      <w:pPr>
        <w:pStyle w:val="Caption"/>
        <w:rPr>
          <w:lang w:val="vi-VN"/>
        </w:rPr>
      </w:pPr>
      <w:bookmarkStart w:id="33" w:name="_Toc186391524"/>
      <w:r>
        <w:t xml:space="preserve">Hình </w:t>
      </w:r>
      <w:r w:rsidR="00A649E7">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4</w:t>
      </w:r>
      <w:r w:rsidR="002326AB">
        <w:rPr>
          <w:lang w:val="vi-VN"/>
        </w:rPr>
        <w:fldChar w:fldCharType="end"/>
      </w:r>
      <w:r>
        <w:rPr>
          <w:lang w:val="vi-VN"/>
        </w:rPr>
        <w:t xml:space="preserve">. </w:t>
      </w:r>
      <w:r>
        <w:t xml:space="preserve">Ví dụ về tính </w:t>
      </w:r>
      <w:r>
        <w:rPr>
          <w:lang w:val="vi-VN"/>
        </w:rPr>
        <w:t>trừu tượng</w:t>
      </w:r>
      <w:bookmarkEnd w:id="33"/>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2D14C6" w:rsidRDefault="002D14C6" w:rsidP="00A974F1">
      <w:pPr>
        <w:pStyle w:val="Content"/>
      </w:pPr>
      <w:r>
        <w:t>Dưới đây là ví dụ cho tính đa hình:</w:t>
      </w:r>
    </w:p>
    <w:p w:rsidR="00D34423" w:rsidRDefault="000E281F" w:rsidP="00D34423">
      <w:pPr>
        <w:keepNext/>
        <w:spacing w:before="120"/>
        <w:jc w:val="center"/>
      </w:pPr>
      <w:r>
        <w:rPr>
          <w:noProof/>
        </w:rPr>
        <w:pict>
          <v:shape id="_x0000_i1032" type="#_x0000_t75" style="width:335.45pt;height:312.55pt;visibility:visible;mso-wrap-style:square">
            <v:imagedata r:id="rId17" o:title=""/>
          </v:shape>
        </w:pict>
      </w:r>
    </w:p>
    <w:p w:rsidR="009747A5" w:rsidRDefault="00D34423" w:rsidP="00D34423">
      <w:pPr>
        <w:pStyle w:val="Caption"/>
        <w:rPr>
          <w:noProof/>
        </w:rPr>
      </w:pPr>
      <w:bookmarkStart w:id="34" w:name="_Toc186391525"/>
      <w:r>
        <w:t xml:space="preserve">Hình </w:t>
      </w:r>
      <w:r w:rsidR="00475AFA">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5</w:t>
      </w:r>
      <w:r w:rsidR="002326AB">
        <w:rPr>
          <w:lang w:val="vi-VN"/>
        </w:rPr>
        <w:fldChar w:fldCharType="end"/>
      </w:r>
      <w:r>
        <w:rPr>
          <w:lang w:val="vi-VN"/>
        </w:rPr>
        <w:t xml:space="preserve">. </w:t>
      </w:r>
      <w:r w:rsidR="00B26DAB">
        <w:t xml:space="preserve">Ví dụ </w:t>
      </w:r>
      <w:r w:rsidR="00696528">
        <w:t xml:space="preserve">về </w:t>
      </w:r>
      <w:r w:rsidR="00B26DAB">
        <w:t>tính đa hình</w:t>
      </w:r>
      <w:bookmarkEnd w:id="34"/>
    </w:p>
    <w:p w:rsidR="009747A5" w:rsidRPr="009747A5" w:rsidRDefault="007C28DB" w:rsidP="007C28DB">
      <w:pPr>
        <w:pStyle w:val="Heading3"/>
      </w:pPr>
      <w:bookmarkStart w:id="35" w:name="_Toc186391496"/>
      <w:r>
        <w:lastRenderedPageBreak/>
        <w:t>2.3.5</w:t>
      </w:r>
      <w:r w:rsidR="009747A5" w:rsidRPr="009747A5">
        <w:t xml:space="preserve">. Giao </w:t>
      </w:r>
      <w:r w:rsidR="00CC4426">
        <w:t>diện</w:t>
      </w:r>
      <w:r w:rsidR="009747A5" w:rsidRPr="009747A5">
        <w:t xml:space="preserve"> (Interface)</w:t>
      </w:r>
      <w:r>
        <w:t xml:space="preserve"> trong lập trình hướng đối tượng</w:t>
      </w:r>
      <w:bookmarkEnd w:id="35"/>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CC4426" w:rsidRDefault="00CC4426" w:rsidP="00502140">
      <w:pPr>
        <w:pStyle w:val="Content"/>
      </w:pPr>
      <w:r>
        <w:t xml:space="preserve">Dưới đây là ví dụ cho </w:t>
      </w:r>
      <w:r w:rsidR="00CD45CB">
        <w:t>giao diện (Interface):</w:t>
      </w:r>
    </w:p>
    <w:p w:rsidR="00566F95" w:rsidRDefault="000E281F" w:rsidP="00566F95">
      <w:pPr>
        <w:pStyle w:val="Content"/>
        <w:keepNext/>
        <w:spacing w:after="0" w:line="240" w:lineRule="auto"/>
        <w:ind w:firstLine="0"/>
        <w:jc w:val="center"/>
      </w:pPr>
      <w:r>
        <w:rPr>
          <w:noProof/>
        </w:rPr>
        <w:pict>
          <v:shape id="_x0000_i1033" type="#_x0000_t75" style="width:317.45pt;height:322.9pt;visibility:visible;mso-wrap-style:square">
            <v:imagedata r:id="rId18" o:title="" cropbottom="394f"/>
          </v:shape>
        </w:pict>
      </w:r>
    </w:p>
    <w:p w:rsidR="009747A5" w:rsidRDefault="007A5CA3" w:rsidP="007A5CA3">
      <w:pPr>
        <w:pStyle w:val="Caption"/>
        <w:rPr>
          <w:noProof/>
        </w:rPr>
      </w:pPr>
      <w:bookmarkStart w:id="36" w:name="_Toc186391526"/>
      <w:r>
        <w:t xml:space="preserve">Hình </w:t>
      </w:r>
      <w:r w:rsidR="00B906F2">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6</w:t>
      </w:r>
      <w:r w:rsidR="002326AB">
        <w:rPr>
          <w:lang w:val="vi-VN"/>
        </w:rPr>
        <w:fldChar w:fldCharType="end"/>
      </w:r>
      <w:r>
        <w:rPr>
          <w:lang w:val="vi-VN"/>
        </w:rPr>
        <w:t xml:space="preserve">. </w:t>
      </w:r>
      <w:r w:rsidR="00566F95">
        <w:t xml:space="preserve">Ví dụ về </w:t>
      </w:r>
      <w:r w:rsidR="00931F6B">
        <w:t>giao tiếp</w:t>
      </w:r>
      <w:bookmarkEnd w:id="36"/>
    </w:p>
    <w:p w:rsidR="009747A5" w:rsidRPr="009747A5" w:rsidRDefault="0075285F" w:rsidP="005F6E6C">
      <w:pPr>
        <w:pStyle w:val="Heading3"/>
      </w:pPr>
      <w:bookmarkStart w:id="37" w:name="_Toc186391497"/>
      <w:r>
        <w:t>2.3.6</w:t>
      </w:r>
      <w:r w:rsidR="009747A5" w:rsidRPr="009747A5">
        <w:t xml:space="preserve">. Ưu </w:t>
      </w:r>
      <w:r w:rsidR="009747A5" w:rsidRPr="00087FA2">
        <w:t>điểm</w:t>
      </w:r>
      <w:r w:rsidR="009747A5" w:rsidRPr="009747A5">
        <w:t xml:space="preserve"> của lập trình hướng đối tượng</w:t>
      </w:r>
      <w:bookmarkEnd w:id="37"/>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lastRenderedPageBreak/>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8" w:name="_Toc186391498"/>
      <w:r w:rsidRPr="00A437BA">
        <w:t xml:space="preserve">2.4. </w:t>
      </w:r>
      <w:r w:rsidRPr="00087FA2">
        <w:t>Console</w:t>
      </w:r>
      <w:r w:rsidRPr="00A437BA">
        <w:t xml:space="preserve"> </w:t>
      </w:r>
      <w:r w:rsidRPr="005F6E6C">
        <w:t>Application</w:t>
      </w:r>
      <w:bookmarkEnd w:id="38"/>
    </w:p>
    <w:p w:rsidR="00A437BA" w:rsidRPr="00A437BA" w:rsidRDefault="00A437BA" w:rsidP="005F6E6C">
      <w:pPr>
        <w:pStyle w:val="Heading3"/>
      </w:pPr>
      <w:bookmarkStart w:id="39" w:name="_Toc186391499"/>
      <w:r w:rsidRPr="00A437BA">
        <w:t xml:space="preserve">2.4.1. Giới </w:t>
      </w:r>
      <w:r w:rsidRPr="00087FA2">
        <w:t>thiệu</w:t>
      </w:r>
      <w:r w:rsidRPr="00A437BA">
        <w:t xml:space="preserve"> </w:t>
      </w:r>
      <w:r w:rsidRPr="005F6E6C">
        <w:t>Console</w:t>
      </w:r>
      <w:r w:rsidRPr="00A437BA">
        <w:t xml:space="preserve"> Application</w:t>
      </w:r>
      <w:bookmarkEnd w:id="39"/>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655EEF" w:rsidRDefault="00655EEF" w:rsidP="000E0277">
      <w:pPr>
        <w:pStyle w:val="Content"/>
      </w:pPr>
      <w:r>
        <w:t>Dưới đây là giao diện của Console Application:</w:t>
      </w:r>
    </w:p>
    <w:p w:rsidR="00DB623D" w:rsidRDefault="000E281F" w:rsidP="00DB623D">
      <w:pPr>
        <w:pStyle w:val="Content"/>
        <w:keepNext/>
        <w:spacing w:after="0" w:line="240" w:lineRule="auto"/>
        <w:ind w:firstLine="0"/>
        <w:jc w:val="center"/>
      </w:pPr>
      <w:r>
        <w:lastRenderedPageBreak/>
        <w:pict>
          <v:shape id="Picture 1" o:spid="_x0000_i1034" type="#_x0000_t75" style="width:366pt;height:190.9pt;visibility:visible;mso-wrap-style:square">
            <v:imagedata r:id="rId19" o:title="" croptop="584f" cropbottom="3084f" cropleft="319f" cropright="425f"/>
          </v:shape>
        </w:pict>
      </w:r>
    </w:p>
    <w:p w:rsidR="004D12A9" w:rsidRPr="00A437BA" w:rsidRDefault="00DB623D" w:rsidP="00DB623D">
      <w:pPr>
        <w:pStyle w:val="Caption"/>
      </w:pPr>
      <w:bookmarkStart w:id="40" w:name="_Toc186391527"/>
      <w:r>
        <w:t xml:space="preserve">Hình </w:t>
      </w:r>
      <w:r w:rsidR="0090207C">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7</w:t>
      </w:r>
      <w:r w:rsidR="002326AB">
        <w:rPr>
          <w:lang w:val="vi-VN"/>
        </w:rPr>
        <w:fldChar w:fldCharType="end"/>
      </w:r>
      <w:r>
        <w:rPr>
          <w:lang w:val="vi-VN"/>
        </w:rPr>
        <w:t xml:space="preserve">. </w:t>
      </w:r>
      <w:r w:rsidR="00BB0598">
        <w:t>Giao diện của Console Application</w:t>
      </w:r>
      <w:bookmarkEnd w:id="40"/>
    </w:p>
    <w:p w:rsidR="00A437BA" w:rsidRPr="00A437BA" w:rsidRDefault="00A437BA" w:rsidP="005F6E6C">
      <w:pPr>
        <w:pStyle w:val="Heading3"/>
      </w:pPr>
      <w:bookmarkStart w:id="41" w:name="_Toc186391500"/>
      <w:r w:rsidRPr="00A437BA">
        <w:t xml:space="preserve">2.4.2. Ưu điểm </w:t>
      </w:r>
      <w:r w:rsidRPr="005F6E6C">
        <w:t>Console</w:t>
      </w:r>
      <w:r w:rsidRPr="00A437BA">
        <w:t xml:space="preserve"> Application</w:t>
      </w:r>
      <w:bookmarkEnd w:id="41"/>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42" w:name="_Toc186391501"/>
      <w:r w:rsidRPr="00A437BA">
        <w:t xml:space="preserve">2.5. Môi </w:t>
      </w:r>
      <w:r w:rsidRPr="00087FA2">
        <w:t>trường</w:t>
      </w:r>
      <w:r w:rsidRPr="00A437BA">
        <w:t xml:space="preserve"> </w:t>
      </w:r>
      <w:r w:rsidRPr="005F6E6C">
        <w:t>phát</w:t>
      </w:r>
      <w:r w:rsidRPr="00A437BA">
        <w:t xml:space="preserve"> triển tích hợp Visual Studio</w:t>
      </w:r>
      <w:bookmarkEnd w:id="42"/>
    </w:p>
    <w:p w:rsidR="00A437BA" w:rsidRPr="00A437BA" w:rsidRDefault="00A437BA" w:rsidP="005F6E6C">
      <w:pPr>
        <w:pStyle w:val="Heading3"/>
      </w:pPr>
      <w:bookmarkStart w:id="43" w:name="_Toc186391502"/>
      <w:r w:rsidRPr="00A437BA">
        <w:t xml:space="preserve">2.5.1. Giới thiệu </w:t>
      </w:r>
      <w:r w:rsidRPr="005F6E6C">
        <w:t>Visual</w:t>
      </w:r>
      <w:r w:rsidRPr="00A437BA">
        <w:t xml:space="preserve"> Studio</w:t>
      </w:r>
      <w:bookmarkEnd w:id="43"/>
    </w:p>
    <w:p w:rsidR="00A437BA" w:rsidRDefault="00A437BA" w:rsidP="006151F8">
      <w:pPr>
        <w:pStyle w:val="Content"/>
      </w:pPr>
      <w:r w:rsidRPr="00A437BA">
        <w:t xml:space="preserve">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w:t>
      </w:r>
      <w:r w:rsidRPr="00A437BA">
        <w:lastRenderedPageBreak/>
        <w:t>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784034" w:rsidRDefault="00784034" w:rsidP="006151F8">
      <w:pPr>
        <w:pStyle w:val="Content"/>
      </w:pPr>
      <w:r>
        <w:t xml:space="preserve">Dưới đây là </w:t>
      </w:r>
      <w:r w:rsidR="0047415F">
        <w:t>cấu t</w:t>
      </w:r>
      <w:r w:rsidR="007F79B9">
        <w:t>r</w:t>
      </w:r>
      <w:r w:rsidR="0047415F">
        <w:t>úc tổng quát về quy trình phát triển phần mềm trên Visual Studio:</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INCLUDEPICTURE  "https://learn.microsoft.com/en-us/visualstudio/get-started/media/visual-studio-overview.png?view=vs-2022" \* MERGEFORMATINET </w:instrText>
      </w:r>
      <w:r w:rsidR="00492D47">
        <w:fldChar w:fldCharType="separate"/>
      </w:r>
      <w:r w:rsidR="000206EF">
        <w:fldChar w:fldCharType="begin"/>
      </w:r>
      <w:r w:rsidR="000206EF">
        <w:instrText xml:space="preserve"> INCLUDEPICTURE  "https://learn.microsoft.com/en-us/visualstudio/get-started/media/visual-studio-overview.png?view=vs-2022" \* MERGEFORMATINET </w:instrText>
      </w:r>
      <w:r w:rsidR="000206EF">
        <w:fldChar w:fldCharType="separate"/>
      </w:r>
      <w:r w:rsidR="007146D6">
        <w:fldChar w:fldCharType="begin"/>
      </w:r>
      <w:r w:rsidR="007146D6">
        <w:instrText xml:space="preserve"> INCLUDEPICTURE  "https://learn.microsoft.com/en-us/visualstudio/get-started/media/visual-studio-overview.png?view=vs-2022" \* MERGEFORMATINET </w:instrText>
      </w:r>
      <w:r w:rsidR="007146D6">
        <w:fldChar w:fldCharType="separate"/>
      </w:r>
      <w:r w:rsidR="00D82CFE">
        <w:fldChar w:fldCharType="begin"/>
      </w:r>
      <w:r w:rsidR="00D82CFE">
        <w:instrText xml:space="preserve"> INCLUDEPICTURE  "https://learn.microsoft.com/en-us/visualstudio/get-started/media/visual-studio-overview.png?view=vs-2022" \* MERGEFORMATINET </w:instrText>
      </w:r>
      <w:r w:rsidR="00D82CFE">
        <w:fldChar w:fldCharType="separate"/>
      </w:r>
      <w:r w:rsidR="002E7660">
        <w:fldChar w:fldCharType="begin"/>
      </w:r>
      <w:r w:rsidR="002E7660">
        <w:instrText xml:space="preserve"> INCLUDEPICTURE  "https://learn.microsoft.com/en-us/visualstudio/get-started/media/visual-studio-overview.png?view=vs-2022" \* MERGEFORMATINET </w:instrText>
      </w:r>
      <w:r w:rsidR="002E7660">
        <w:fldChar w:fldCharType="separate"/>
      </w:r>
      <w:r w:rsidR="00FF1007">
        <w:fldChar w:fldCharType="begin"/>
      </w:r>
      <w:r w:rsidR="00FF1007">
        <w:instrText xml:space="preserve"> INCLUDEPICTURE  "https://learn.microsoft.com/en-us/visualstudio/get-started/media/visual-studio-overview.png?view=vs-2022" \* MERGEFORMATINET </w:instrText>
      </w:r>
      <w:r w:rsidR="00FF1007">
        <w:fldChar w:fldCharType="separate"/>
      </w:r>
      <w:r w:rsidR="000B16B8">
        <w:fldChar w:fldCharType="begin"/>
      </w:r>
      <w:r w:rsidR="000B16B8">
        <w:instrText xml:space="preserve"> INCLUDEPICTURE  "https://learn.microsoft.com/en-us/visualstudio/get-started/media/visual-studio-overview.png?view=vs-2022" \* MERGEFORMATINET </w:instrText>
      </w:r>
      <w:r w:rsidR="000B16B8">
        <w:fldChar w:fldCharType="separate"/>
      </w:r>
      <w:r w:rsidR="004634F6">
        <w:fldChar w:fldCharType="begin"/>
      </w:r>
      <w:r w:rsidR="004634F6">
        <w:instrText xml:space="preserve"> INCLUDEPICTURE  "https://learn.microsoft.com/en-us/visualstudio/get-started/media/visual-studio-overview.png?view=vs-2022" \* MERGEFORMATINET </w:instrText>
      </w:r>
      <w:r w:rsidR="004634F6">
        <w:fldChar w:fldCharType="separate"/>
      </w:r>
      <w:r w:rsidR="00866C71">
        <w:fldChar w:fldCharType="begin"/>
      </w:r>
      <w:r w:rsidR="00866C71">
        <w:instrText xml:space="preserve"> INCLUDEPICTURE  "https://learn.microsoft.com/en-us/visualstudio/get-started/media/visual-studio-overview.png?view=vs-2022" \* MERGEFORMATINET </w:instrText>
      </w:r>
      <w:r w:rsidR="00866C71">
        <w:fldChar w:fldCharType="separate"/>
      </w:r>
      <w:r w:rsidR="005C3218">
        <w:fldChar w:fldCharType="begin"/>
      </w:r>
      <w:r w:rsidR="005C3218">
        <w:instrText xml:space="preserve"> INCLUDEPICTURE  "https://learn.microsoft.com/en-us/visualstudio/get-started/media/visual-studio-overview.png?view=vs-2022" \* MERGEFORMATINET </w:instrText>
      </w:r>
      <w:r w:rsidR="005C3218">
        <w:fldChar w:fldCharType="separate"/>
      </w:r>
      <w:r w:rsidR="00EA5B73">
        <w:fldChar w:fldCharType="begin"/>
      </w:r>
      <w:r w:rsidR="00EA5B73">
        <w:instrText xml:space="preserve"> </w:instrText>
      </w:r>
      <w:r w:rsidR="00EA5B73">
        <w:instrText>INCLUDEPICTURE  "https://learn.microso</w:instrText>
      </w:r>
      <w:r w:rsidR="00EA5B73">
        <w:instrText>ft.com/en-us/visualstudio/get-started/media/visual-studio-overview.png?view=vs-2022" \* MERGEFORMATINET</w:instrText>
      </w:r>
      <w:r w:rsidR="00EA5B73">
        <w:instrText xml:space="preserve"> </w:instrText>
      </w:r>
      <w:r w:rsidR="00EA5B73">
        <w:fldChar w:fldCharType="separate"/>
      </w:r>
      <w:r w:rsidR="000E281F">
        <w:pict>
          <v:shape id="_x0000_i1035" type="#_x0000_t75" alt="Biểu đồ hiển thị chu trình phát triển phần mềm, trong đó Visual Studio xử lý từng phần của quy trình." style="width:412.35pt;height:162pt">
            <v:imagedata r:id="rId20" r:href="rId21"/>
          </v:shape>
        </w:pict>
      </w:r>
      <w:r w:rsidR="00EA5B73">
        <w:fldChar w:fldCharType="end"/>
      </w:r>
      <w:r w:rsidR="005C3218">
        <w:fldChar w:fldCharType="end"/>
      </w:r>
      <w:r w:rsidR="00866C71">
        <w:fldChar w:fldCharType="end"/>
      </w:r>
      <w:r w:rsidR="004634F6">
        <w:fldChar w:fldCharType="end"/>
      </w:r>
      <w:r w:rsidR="000B16B8">
        <w:fldChar w:fldCharType="end"/>
      </w:r>
      <w:r w:rsidR="00FF1007">
        <w:fldChar w:fldCharType="end"/>
      </w:r>
      <w:r w:rsidR="002E7660">
        <w:fldChar w:fldCharType="end"/>
      </w:r>
      <w:r w:rsidR="00D82CFE">
        <w:fldChar w:fldCharType="end"/>
      </w:r>
      <w:r w:rsidR="007146D6">
        <w:fldChar w:fldCharType="end"/>
      </w:r>
      <w:r w:rsidR="000206EF">
        <w:fldChar w:fldCharType="end"/>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D84500" w:rsidRPr="00E712E8" w:rsidRDefault="009D065C" w:rsidP="00E712E8">
      <w:pPr>
        <w:pStyle w:val="Caption"/>
        <w:rPr>
          <w:lang w:val="vi-VN"/>
        </w:rPr>
      </w:pPr>
      <w:bookmarkStart w:id="44" w:name="_Toc186391528"/>
      <w:r>
        <w:t xml:space="preserve">Hình </w:t>
      </w:r>
      <w:r w:rsidR="00347AF2">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8</w:t>
      </w:r>
      <w:r w:rsidR="002326AB">
        <w:rPr>
          <w:lang w:val="vi-VN"/>
        </w:rPr>
        <w:fldChar w:fldCharType="end"/>
      </w:r>
      <w:r>
        <w:rPr>
          <w:lang w:val="vi-VN"/>
        </w:rPr>
        <w:t xml:space="preserve">. </w:t>
      </w:r>
      <w:r w:rsidR="001E7749">
        <w:t>Quy trình phát triển phần mềm trên Visual Studio</w:t>
      </w:r>
      <w:r w:rsidR="005522A1">
        <w:rPr>
          <w:lang w:val="vi-VN"/>
        </w:rPr>
        <w:t xml:space="preserve"> (Nguồn: </w:t>
      </w:r>
      <w:r w:rsidR="005522A1" w:rsidRPr="005522A1">
        <w:rPr>
          <w:lang w:val="vi-VN"/>
        </w:rPr>
        <w:t>https://learn.microsoft.com/en-us/visualstudio/get-started/visual-studio-ide</w:t>
      </w:r>
      <w:r w:rsidR="005522A1">
        <w:rPr>
          <w:lang w:val="vi-VN"/>
        </w:rPr>
        <w:t>)</w:t>
      </w:r>
      <w:bookmarkEnd w:id="44"/>
    </w:p>
    <w:p w:rsidR="00A437BA" w:rsidRPr="00A437BA" w:rsidRDefault="00A437BA" w:rsidP="00783EEC">
      <w:pPr>
        <w:pStyle w:val="Heading3"/>
      </w:pPr>
      <w:bookmarkStart w:id="45" w:name="_Toc186391503"/>
      <w:r w:rsidRPr="00A437BA">
        <w:t xml:space="preserve">2.5.2. Ưu điểm </w:t>
      </w:r>
      <w:r w:rsidRPr="00087FA2">
        <w:t>của</w:t>
      </w:r>
      <w:r w:rsidRPr="00A437BA">
        <w:t xml:space="preserve"> </w:t>
      </w:r>
      <w:r w:rsidRPr="005F6E6C">
        <w:t>Visual</w:t>
      </w:r>
      <w:r w:rsidRPr="00A437BA">
        <w:t xml:space="preserve"> </w:t>
      </w:r>
      <w:r w:rsidRPr="00783EEC">
        <w:t>Studio</w:t>
      </w:r>
      <w:bookmarkEnd w:id="45"/>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lastRenderedPageBreak/>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6" w:name="_Toc186391504"/>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6"/>
    </w:p>
    <w:p w:rsidR="00021806" w:rsidRDefault="00021806" w:rsidP="00021806">
      <w:pPr>
        <w:rPr>
          <w:lang w:val="vi-VN" w:eastAsia="vi-VN"/>
        </w:rPr>
      </w:pPr>
    </w:p>
    <w:p w:rsidR="00021806" w:rsidRDefault="00021806" w:rsidP="00021806">
      <w:pPr>
        <w:pStyle w:val="Heading2"/>
      </w:pPr>
      <w:bookmarkStart w:id="47" w:name="_Toc186391505"/>
      <w:r>
        <w:t>3.1. Các bước hiện thực hóa nghiên cứu</w:t>
      </w:r>
      <w:bookmarkEnd w:id="47"/>
      <w:r>
        <w:t xml:space="preserve"> </w:t>
      </w:r>
    </w:p>
    <w:p w:rsidR="00021806" w:rsidRDefault="00021806" w:rsidP="00021806">
      <w:pPr>
        <w:pStyle w:val="Heading3"/>
      </w:pPr>
      <w:bookmarkStart w:id="48" w:name="_Toc186391506"/>
      <w:r>
        <w:rPr>
          <w:lang w:val="vi-VN"/>
        </w:rPr>
        <w:t xml:space="preserve">3.1.1. </w:t>
      </w:r>
      <w:r>
        <w:t>Phân tích yêu cầu</w:t>
      </w:r>
      <w:bookmarkEnd w:id="48"/>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727484">
      <w:pPr>
        <w:pStyle w:val="Content"/>
        <w:numPr>
          <w:ilvl w:val="0"/>
          <w:numId w:val="32"/>
        </w:numPr>
        <w:ind w:left="567" w:firstLine="567"/>
      </w:pPr>
      <w:r>
        <w:t>Nhóm sản phẩm: Phân loại các sản phẩm theo nhóm (ví dụ: phân bón hữu cơ, phân bón hóa học).</w:t>
      </w:r>
    </w:p>
    <w:p w:rsidR="00021806" w:rsidRDefault="00021806" w:rsidP="00727484">
      <w:pPr>
        <w:pStyle w:val="Content"/>
        <w:numPr>
          <w:ilvl w:val="0"/>
          <w:numId w:val="32"/>
        </w:numPr>
        <w:ind w:left="567" w:firstLine="567"/>
      </w:pPr>
      <w:r>
        <w:t>Sản phẩm: Bao gồm thông tin chi tiết như tên, giá, số lượng, nhóm sản phẩm và thương hiệu.</w:t>
      </w:r>
    </w:p>
    <w:p w:rsidR="00021806" w:rsidRDefault="001742BA" w:rsidP="00727484">
      <w:pPr>
        <w:pStyle w:val="Content"/>
        <w:numPr>
          <w:ilvl w:val="0"/>
          <w:numId w:val="32"/>
        </w:numPr>
        <w:ind w:left="567" w:firstLine="567"/>
      </w:pPr>
      <w:r>
        <w:t>Thương hiệu</w:t>
      </w:r>
      <w:r w:rsidR="00021806">
        <w:t xml:space="preserve">: Đại diện cho </w:t>
      </w:r>
      <w:r>
        <w:t>nhà</w:t>
      </w:r>
      <w:r w:rsidR="00021806">
        <w:t xml:space="preserve"> </w:t>
      </w:r>
      <w:r w:rsidR="007002A5">
        <w:t>sản xuất</w:t>
      </w:r>
      <w:r w:rsidR="00021806">
        <w:t xml:space="preserve"> các sản phẩm.</w:t>
      </w:r>
    </w:p>
    <w:p w:rsidR="00021806" w:rsidRDefault="00021806" w:rsidP="00727484">
      <w:pPr>
        <w:pStyle w:val="Content"/>
        <w:numPr>
          <w:ilvl w:val="0"/>
          <w:numId w:val="32"/>
        </w:numPr>
        <w:ind w:left="567" w:firstLine="567"/>
      </w:pPr>
      <w:r>
        <w:t xml:space="preserve">Nhân viên: Người chịu trách </w:t>
      </w:r>
      <w:r w:rsidR="00727484">
        <w:t>nhiệm quản lý các nhóm sản phẩm.</w:t>
      </w:r>
    </w:p>
    <w:p w:rsidR="00021806" w:rsidRDefault="00021806" w:rsidP="00727484">
      <w:pPr>
        <w:pStyle w:val="Content"/>
        <w:numPr>
          <w:ilvl w:val="0"/>
          <w:numId w:val="32"/>
        </w:numPr>
        <w:ind w:left="567" w:firstLine="567"/>
      </w:pPr>
      <w:r>
        <w:t>Thành phần: Bao gồm các thông tin về thành phần có trong sản phẩm.</w:t>
      </w:r>
    </w:p>
    <w:p w:rsidR="00021806" w:rsidRDefault="00021806" w:rsidP="00727484">
      <w:pPr>
        <w:pStyle w:val="Content"/>
        <w:numPr>
          <w:ilvl w:val="0"/>
          <w:numId w:val="32"/>
        </w:numPr>
        <w:ind w:left="567" w:firstLine="567"/>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rsidR="00A33315">
        <w:t>được xây dựng dưới dạng ứng dụng console</w:t>
      </w:r>
      <w:r>
        <w:t xml:space="preserve"> được viết bằng ngôn ngữ C# và .NET Framework </w:t>
      </w:r>
      <w:r w:rsidR="009B4D84">
        <w:rPr>
          <w:lang w:val="vi-VN"/>
        </w:rPr>
        <w:t xml:space="preserve">dựa trên </w:t>
      </w:r>
      <w:r>
        <w:t>phương pháp lập trình hướng đối tượng.</w:t>
      </w:r>
    </w:p>
    <w:p w:rsidR="00690475" w:rsidRPr="00F6548C" w:rsidRDefault="00021806" w:rsidP="00690475">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r w:rsidR="00A33315">
        <w:t xml:space="preserve"> </w:t>
      </w:r>
      <w:r w:rsidR="00690475" w:rsidRPr="00F6548C">
        <w:t xml:space="preserve">Do chỉ tương tác với dữ liệu trong danh sách được lưu trực tiếp trên RAM, nên để thuận tiện cho việc thực nghiệm, ứng dụng sẽ được tích hợp thêm khả năng sao lưu </w:t>
      </w:r>
      <w:r w:rsidR="00690475">
        <w:t xml:space="preserve">danh sách </w:t>
      </w:r>
      <w:r w:rsidR="00690475" w:rsidRPr="00F6548C">
        <w:t>các đối tượng xuống tập tin Json và phục hồi lại các đối tượng này lên danh sách, mục đích là tránh mất dữ liệu khi ứng dụng dừng đột ngột.</w:t>
      </w:r>
    </w:p>
    <w:p w:rsidR="00021806" w:rsidRDefault="00021806" w:rsidP="00021806">
      <w:pPr>
        <w:pStyle w:val="Content"/>
      </w:pPr>
      <w:r>
        <w:lastRenderedPageBreak/>
        <w:t>Giao diện dòng lệnh tương tác bằng bàn phím với menu lựa chọn chức năng trực quan.</w:t>
      </w:r>
    </w:p>
    <w:p w:rsidR="00021806" w:rsidRDefault="00021806" w:rsidP="00021806">
      <w:pPr>
        <w:pStyle w:val="Heading3"/>
      </w:pPr>
      <w:bookmarkStart w:id="49" w:name="_Toc186391507"/>
      <w:r>
        <w:rPr>
          <w:lang w:val="vi-VN"/>
        </w:rPr>
        <w:t xml:space="preserve">3.1.2. </w:t>
      </w:r>
      <w:r>
        <w:t>Thiết kế hệ thống</w:t>
      </w:r>
      <w:bookmarkEnd w:id="49"/>
    </w:p>
    <w:p w:rsidR="00021806" w:rsidRDefault="00021806" w:rsidP="00021806">
      <w:pPr>
        <w:pStyle w:val="Heading4"/>
      </w:pPr>
      <w:r>
        <w:rPr>
          <w:lang w:val="vi-VN"/>
        </w:rPr>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r w:rsidR="00D86F19">
        <w:t>.</w:t>
      </w:r>
    </w:p>
    <w:p w:rsidR="00021806" w:rsidRDefault="00021806" w:rsidP="00021806">
      <w:pPr>
        <w:pStyle w:val="Content"/>
      </w:pPr>
      <w:r>
        <w:t xml:space="preserve">Các lớp với nhiệm vụ khác nhau: </w:t>
      </w:r>
      <w:r w:rsidR="00D86F19">
        <w:t xml:space="preserve">lớp dữ liệu, lớp nghiệp </w:t>
      </w:r>
      <w:r w:rsidR="00D86F19" w:rsidRPr="00D86F19">
        <w:t>vụ</w:t>
      </w:r>
      <w:r w:rsidR="00D86F19">
        <w:t xml:space="preserve"> </w:t>
      </w:r>
      <w:r w:rsidRPr="00D86F19">
        <w:t>và</w:t>
      </w:r>
      <w:r>
        <w:t xml:space="preserve"> giao diện</w:t>
      </w:r>
      <w:r w:rsidR="00D86F19">
        <w:t xml:space="preserve"> (Interface)</w:t>
      </w:r>
      <w:r>
        <w:t>.</w:t>
      </w:r>
    </w:p>
    <w:p w:rsidR="00021806" w:rsidRDefault="00021806" w:rsidP="00021806">
      <w:pPr>
        <w:pStyle w:val="Content"/>
      </w:pPr>
      <w:r>
        <w:t>Các thuộc tính và phương thức của từng lớp được xác định để đáp ứng việc lưu trữ và xử lý dữ liệu.</w:t>
      </w:r>
    </w:p>
    <w:p w:rsidR="003157D0" w:rsidRDefault="003157D0" w:rsidP="00021806">
      <w:pPr>
        <w:pStyle w:val="Content"/>
      </w:pPr>
      <w:r>
        <w:t>Các liên kết giữa các lớp thể hiện mối quan hệ giữa chúng.</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 xml:space="preserve">Mục đích </w:t>
      </w:r>
      <w:r w:rsidR="007146D6">
        <w:t xml:space="preserve">của lưu đồ này là </w:t>
      </w:r>
      <w:r>
        <w:t xml:space="preserve">mô tả rõ ràng luồng hoạt động từ khi người dùng </w:t>
      </w:r>
      <w:r w:rsidR="007146D6">
        <w:t xml:space="preserve">bắt đầu </w:t>
      </w:r>
      <w:r>
        <w:t>thực hiện chức năng đến khi dữ liệu được xử lý và cho ra kết quả.</w:t>
      </w:r>
    </w:p>
    <w:p w:rsidR="00021806" w:rsidRDefault="00021806" w:rsidP="00021806">
      <w:pPr>
        <w:pStyle w:val="Heading3"/>
      </w:pPr>
      <w:bookmarkStart w:id="50" w:name="_Toc186391508"/>
      <w:r>
        <w:rPr>
          <w:lang w:val="vi-VN"/>
        </w:rPr>
        <w:t xml:space="preserve">3.1.3. </w:t>
      </w:r>
      <w:r>
        <w:t>Xây dựng ứng dụng</w:t>
      </w:r>
      <w:bookmarkEnd w:id="50"/>
    </w:p>
    <w:p w:rsidR="00021806" w:rsidRDefault="00021806" w:rsidP="00021806">
      <w:pPr>
        <w:pStyle w:val="Content"/>
      </w:pPr>
      <w:r>
        <w:t>Dựa trên thiết kế đã xây dựng, tiến hành xây dựng ứng dụng:</w:t>
      </w:r>
    </w:p>
    <w:p w:rsidR="00021806" w:rsidRDefault="00021806" w:rsidP="00990389">
      <w:pPr>
        <w:pStyle w:val="Content"/>
        <w:numPr>
          <w:ilvl w:val="0"/>
          <w:numId w:val="33"/>
        </w:numPr>
        <w:ind w:left="567" w:firstLine="567"/>
      </w:pPr>
      <w:r>
        <w:t xml:space="preserve">Xây dựng </w:t>
      </w:r>
      <w:r w:rsidR="001C5F27">
        <w:rPr>
          <w:lang w:val="vi-VN"/>
        </w:rPr>
        <w:t xml:space="preserve">giao diện </w:t>
      </w:r>
      <w:r w:rsidR="00070EEA">
        <w:t xml:space="preserve">(Interface) </w:t>
      </w:r>
      <w:r w:rsidR="001C5F27">
        <w:rPr>
          <w:lang w:val="vi-VN"/>
        </w:rPr>
        <w:t xml:space="preserve">để </w:t>
      </w:r>
      <w:r>
        <w:t>các lớp dữ liệu</w:t>
      </w:r>
      <w:r w:rsidR="001C5F27">
        <w:rPr>
          <w:lang w:val="vi-VN"/>
        </w:rPr>
        <w:t xml:space="preserve"> triển khai các thuộc tính và phương thức</w:t>
      </w:r>
      <w:r w:rsidR="00070EEA">
        <w:t xml:space="preserve"> theo cấu trúc chung</w:t>
      </w:r>
      <w:r>
        <w:t>.</w:t>
      </w:r>
    </w:p>
    <w:p w:rsidR="001C5F27" w:rsidRDefault="001C5F27" w:rsidP="00990389">
      <w:pPr>
        <w:pStyle w:val="Content"/>
        <w:numPr>
          <w:ilvl w:val="0"/>
          <w:numId w:val="33"/>
        </w:numPr>
        <w:ind w:left="567" w:firstLine="567"/>
      </w:pPr>
      <w:r>
        <w:rPr>
          <w:lang w:val="vi-VN"/>
        </w:rPr>
        <w:t>Xây dựng các lớp dữ liệu đại diện cho mỗi thực thể cần quản lý theo yêu cầu.</w:t>
      </w:r>
    </w:p>
    <w:p w:rsidR="00021806" w:rsidRDefault="00021806" w:rsidP="00990389">
      <w:pPr>
        <w:pStyle w:val="Content"/>
        <w:numPr>
          <w:ilvl w:val="0"/>
          <w:numId w:val="33"/>
        </w:numPr>
        <w:ind w:left="567" w:firstLine="567"/>
      </w:pPr>
      <w:r>
        <w:t>Xây dựng lớp nghiệp vụ có chức năng quản lý danh mục các đối tượng từ lớp dữ liệu và cài đặt các phương thức đã xây dựng ở giao diện.</w:t>
      </w:r>
    </w:p>
    <w:p w:rsidR="00021806" w:rsidRDefault="00021806" w:rsidP="00990389">
      <w:pPr>
        <w:pStyle w:val="Content"/>
        <w:numPr>
          <w:ilvl w:val="0"/>
          <w:numId w:val="33"/>
        </w:numPr>
        <w:ind w:left="567" w:firstLine="567"/>
      </w:pPr>
      <w:r>
        <w:t>Tạo menu hiển thị chức năng và lựa chọn tương ứng để người dùng dễ dàng thực hiện các thao tác.</w:t>
      </w:r>
    </w:p>
    <w:p w:rsidR="00021806" w:rsidRDefault="00021806" w:rsidP="00990389">
      <w:pPr>
        <w:pStyle w:val="Content"/>
        <w:numPr>
          <w:ilvl w:val="0"/>
          <w:numId w:val="33"/>
        </w:numPr>
        <w:ind w:left="567" w:firstLine="567"/>
      </w:pPr>
      <w:r>
        <w:t>Hiển thị thông tin rõ ràng và xử lý nhập liệu từ bàn phím.</w:t>
      </w:r>
    </w:p>
    <w:p w:rsidR="00021806" w:rsidRDefault="00021806" w:rsidP="00021806">
      <w:pPr>
        <w:pStyle w:val="Heading3"/>
      </w:pPr>
      <w:bookmarkStart w:id="51" w:name="_Toc186391509"/>
      <w:r>
        <w:rPr>
          <w:lang w:val="vi-VN"/>
        </w:rPr>
        <w:t xml:space="preserve">3.1.4. </w:t>
      </w:r>
      <w:r>
        <w:t>Kiểm thử và hoàn thiện ứng dụng</w:t>
      </w:r>
      <w:bookmarkEnd w:id="51"/>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0F1E7F">
      <w:pPr>
        <w:pStyle w:val="Content"/>
        <w:numPr>
          <w:ilvl w:val="0"/>
          <w:numId w:val="34"/>
        </w:numPr>
        <w:ind w:left="567" w:firstLine="567"/>
      </w:pPr>
      <w:r>
        <w:t>Thử nghiệm tất cả các thao tác: xem, thêm, sửa, xóa, tìm kiếm dữ liệu.</w:t>
      </w:r>
    </w:p>
    <w:p w:rsidR="00021806" w:rsidRDefault="00021806" w:rsidP="000F1E7F">
      <w:pPr>
        <w:pStyle w:val="Content"/>
        <w:numPr>
          <w:ilvl w:val="0"/>
          <w:numId w:val="34"/>
        </w:numPr>
        <w:ind w:left="567" w:firstLine="567"/>
      </w:pPr>
      <w:r>
        <w:t>Đánh giá tốc độ xử lý dữ liệu khi danh sách lưu trữ có nhiều phần tử.</w:t>
      </w:r>
    </w:p>
    <w:p w:rsidR="00021806" w:rsidRDefault="00021806" w:rsidP="000F1E7F">
      <w:pPr>
        <w:pStyle w:val="Content"/>
        <w:numPr>
          <w:ilvl w:val="0"/>
          <w:numId w:val="34"/>
        </w:numPr>
        <w:ind w:left="567" w:firstLine="567"/>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0F1E7F">
      <w:pPr>
        <w:pStyle w:val="Content"/>
        <w:numPr>
          <w:ilvl w:val="0"/>
          <w:numId w:val="34"/>
        </w:numPr>
        <w:ind w:left="567" w:firstLine="567"/>
      </w:pPr>
      <w:r>
        <w:t>Thực hiện các chỉnh sửa để tối ưu mã nguồn và cải thiện giao diện.</w:t>
      </w:r>
    </w:p>
    <w:p w:rsidR="00021806" w:rsidRDefault="00021806" w:rsidP="000F1E7F">
      <w:pPr>
        <w:pStyle w:val="Content"/>
        <w:numPr>
          <w:ilvl w:val="0"/>
          <w:numId w:val="34"/>
        </w:numPr>
        <w:ind w:left="567" w:firstLine="567"/>
      </w:pPr>
      <w:r>
        <w:t>Đánh giá ứng dụng đáp ứng đầy đủ yêu cầu và sẵn sàng triển khai.</w:t>
      </w:r>
    </w:p>
    <w:p w:rsidR="00B87FDB" w:rsidRDefault="00B87FDB" w:rsidP="005A4462">
      <w:pPr>
        <w:pStyle w:val="Heading2"/>
      </w:pPr>
      <w:bookmarkStart w:id="52" w:name="_Toc186391510"/>
      <w:r>
        <w:t>3.2. Mô hình</w:t>
      </w:r>
      <w:r w:rsidR="005A4462">
        <w:t xml:space="preserve"> ứng dụng</w:t>
      </w:r>
      <w:bookmarkEnd w:id="52"/>
    </w:p>
    <w:p w:rsidR="00B87FDB" w:rsidRDefault="00B87FDB" w:rsidP="005A4462">
      <w:pPr>
        <w:pStyle w:val="Heading3"/>
        <w:rPr>
          <w:lang w:val="vi-VN"/>
        </w:rPr>
      </w:pPr>
      <w:bookmarkStart w:id="53" w:name="_Toc186391511"/>
      <w:r>
        <w:rPr>
          <w:lang w:val="vi-VN"/>
        </w:rPr>
        <w:t>3.2.1. Sơ đồ lớp (Class Diagram)</w:t>
      </w:r>
      <w:bookmarkEnd w:id="53"/>
    </w:p>
    <w:p w:rsidR="00F458F9" w:rsidRDefault="00760B70" w:rsidP="00F458F9">
      <w:pPr>
        <w:pStyle w:val="Content"/>
      </w:pPr>
      <w:r w:rsidRPr="00760B70">
        <w:t xml:space="preserve">Sơ đồ lớp dưới đây mô tả chi tiết cấu trúc </w:t>
      </w:r>
      <w:r w:rsidR="00003BB8">
        <w:t xml:space="preserve">chung </w:t>
      </w:r>
      <w:r w:rsidRPr="00760B70">
        <w:t xml:space="preserve">của </w:t>
      </w:r>
      <w:r w:rsidR="00EA238F">
        <w:t>ứng dụng</w:t>
      </w:r>
      <w:r w:rsidRPr="00760B70">
        <w:t xml:space="preserve">, bao gồm các lớp, mối quan hệ giữa các lớp, cũng như các thuộc tính và phương thức của từng lớp. Sơ đồ này giúp làm rõ cách thức tổ chức và tương tác giữa các thành phần trong </w:t>
      </w:r>
      <w:r w:rsidR="00C41514">
        <w:t>ứng dụng</w:t>
      </w:r>
      <w:r w:rsidRPr="00760B70">
        <w:t xml:space="preserve">, hỗ trợ việc </w:t>
      </w:r>
      <w:r w:rsidR="002A4AD8">
        <w:t>xây dựng</w:t>
      </w:r>
      <w:r w:rsidRPr="00760B70">
        <w:t xml:space="preserve">, phát triển và bảo trì </w:t>
      </w:r>
      <w:r w:rsidR="006C3DDE">
        <w:t>ứng dụng</w:t>
      </w:r>
      <w:r w:rsidR="001B7297">
        <w:t>.</w:t>
      </w:r>
    </w:p>
    <w:p w:rsidR="00B87FDB" w:rsidRPr="00760B70" w:rsidRDefault="000E281F" w:rsidP="00433040">
      <w:pPr>
        <w:pStyle w:val="Content"/>
        <w:spacing w:before="0" w:after="0" w:line="240" w:lineRule="auto"/>
        <w:ind w:firstLine="0"/>
      </w:pPr>
      <w:r>
        <w:lastRenderedPageBreak/>
        <w:pict>
          <v:shape id="_x0000_i1036" type="#_x0000_t75" style="width:438.55pt;height:510pt">
            <v:imagedata r:id="rId22" o:title="SoDoLopV3" croptop="940f" cropbottom="882f" cropleft="1144f" cropright="1152f"/>
          </v:shape>
        </w:pict>
      </w:r>
    </w:p>
    <w:p w:rsidR="00B87FDB" w:rsidRPr="00B87FDB" w:rsidRDefault="00B87FDB" w:rsidP="00B87FDB">
      <w:pPr>
        <w:pStyle w:val="Caption"/>
        <w:rPr>
          <w:lang w:val="vi-VN"/>
        </w:rPr>
      </w:pPr>
      <w:bookmarkStart w:id="54" w:name="_Toc186391529"/>
      <w:r>
        <w:t xml:space="preserve">Hình </w:t>
      </w:r>
      <w:r w:rsidR="0073085A">
        <w:t>3</w:t>
      </w:r>
      <w:r w:rsidR="002326AB">
        <w:t>.</w:t>
      </w:r>
      <w:r w:rsidR="002326AB">
        <w:fldChar w:fldCharType="begin"/>
      </w:r>
      <w:r w:rsidR="002326AB">
        <w:instrText xml:space="preserve"> SEQ Hình \* ARABIC \s 1 </w:instrText>
      </w:r>
      <w:r w:rsidR="002326AB">
        <w:fldChar w:fldCharType="separate"/>
      </w:r>
      <w:r w:rsidR="002326AB">
        <w:rPr>
          <w:noProof/>
        </w:rPr>
        <w:t>1</w:t>
      </w:r>
      <w:r w:rsidR="002326AB">
        <w:fldChar w:fldCharType="end"/>
      </w:r>
      <w:r>
        <w:rPr>
          <w:lang w:val="vi-VN"/>
        </w:rPr>
        <w:t xml:space="preserve">. </w:t>
      </w:r>
      <w:r w:rsidR="00D84E2C">
        <w:t>Sơ</w:t>
      </w:r>
      <w:r>
        <w:rPr>
          <w:lang w:val="vi-VN"/>
        </w:rPr>
        <w:t xml:space="preserve"> đồ lớp </w:t>
      </w:r>
      <w:r w:rsidR="00250EC5">
        <w:rPr>
          <w:lang w:val="vi-VN"/>
        </w:rPr>
        <w:t>của ứng dụng</w:t>
      </w:r>
      <w:bookmarkEnd w:id="54"/>
    </w:p>
    <w:p w:rsidR="00DB3C7D" w:rsidRDefault="00B87FDB" w:rsidP="00DB3C7D">
      <w:pPr>
        <w:pStyle w:val="Heading3"/>
        <w:rPr>
          <w:lang w:val="vi-VN"/>
        </w:rPr>
      </w:pPr>
      <w:bookmarkStart w:id="55" w:name="_Toc186391512"/>
      <w:r>
        <w:rPr>
          <w:lang w:val="vi-VN"/>
        </w:rPr>
        <w:t>3.2.2. Lưu đồ xử lý (Flow Chart)</w:t>
      </w:r>
      <w:bookmarkEnd w:id="55"/>
    </w:p>
    <w:p w:rsidR="00107FA5" w:rsidRPr="00107FA5" w:rsidRDefault="00107FA5" w:rsidP="00107FA5">
      <w:pPr>
        <w:pStyle w:val="Content"/>
      </w:pPr>
      <w:r w:rsidRPr="00107FA5">
        <w:t xml:space="preserve">Ứng dụng hiện tại tích hợp nhiều chức năng và thao tác đa dạng, </w:t>
      </w:r>
      <w:r w:rsidR="00760B70">
        <w:t>các</w:t>
      </w:r>
      <w:r w:rsidRPr="00107FA5">
        <w:t xml:space="preserve"> quy trình hoạt động của từng chức năng được mô hình hóa</w:t>
      </w:r>
      <w:r w:rsidR="00F35DD0">
        <w:t xml:space="preserve"> dưới dạng lưu đồ (Flow Chart)</w:t>
      </w:r>
      <w:r w:rsidRPr="00107FA5">
        <w:t xml:space="preserve"> giúp trình bày rõ ràng và trực quan từng bước xử lý. Dưới đây là lưu đồ tổng quát mô tả cách ứng dụng vận</w:t>
      </w:r>
      <w:r w:rsidR="0070554C">
        <w:t xml:space="preserve"> hành:</w:t>
      </w:r>
    </w:p>
    <w:p w:rsidR="00250EC5" w:rsidRDefault="000E281F" w:rsidP="00107FA5">
      <w:pPr>
        <w:pStyle w:val="Content"/>
        <w:keepNext/>
        <w:ind w:firstLine="0"/>
        <w:jc w:val="left"/>
      </w:pPr>
      <w:r>
        <w:lastRenderedPageBreak/>
        <w:pict>
          <v:shape id="_x0000_i1037" type="#_x0000_t75" style="width:417.25pt;height:281.45pt">
            <v:imagedata r:id="rId23" o:title="TongQuatV0" croptop="2551f" cropbottom="3083f" cropleft="1641f" cropright="1678f"/>
          </v:shape>
        </w:pict>
      </w:r>
    </w:p>
    <w:p w:rsidR="00B87FDB" w:rsidRDefault="00250EC5" w:rsidP="00250EC5">
      <w:pPr>
        <w:pStyle w:val="Caption"/>
        <w:rPr>
          <w:lang w:val="vi-VN"/>
        </w:rPr>
      </w:pPr>
      <w:bookmarkStart w:id="56" w:name="_Toc186391530"/>
      <w:r>
        <w:t xml:space="preserve">Hình </w:t>
      </w:r>
      <w:r w:rsidR="00D55E17">
        <w:t>3</w:t>
      </w:r>
      <w:r w:rsidR="002326AB">
        <w:t>.</w:t>
      </w:r>
      <w:r w:rsidR="002326AB">
        <w:fldChar w:fldCharType="begin"/>
      </w:r>
      <w:r w:rsidR="002326AB">
        <w:instrText xml:space="preserve"> SEQ Hình \* ARABIC \s 1 </w:instrText>
      </w:r>
      <w:r w:rsidR="002326AB">
        <w:fldChar w:fldCharType="separate"/>
      </w:r>
      <w:r w:rsidR="002326AB">
        <w:rPr>
          <w:noProof/>
        </w:rPr>
        <w:t>2</w:t>
      </w:r>
      <w:r w:rsidR="002326AB">
        <w:fldChar w:fldCharType="end"/>
      </w:r>
      <w:r>
        <w:rPr>
          <w:lang w:val="vi-VN"/>
        </w:rPr>
        <w:t xml:space="preserve">. </w:t>
      </w:r>
      <w:r w:rsidR="00D84E2C">
        <w:t>Lưu</w:t>
      </w:r>
      <w:r>
        <w:rPr>
          <w:lang w:val="vi-VN"/>
        </w:rPr>
        <w:t xml:space="preserve"> đồ xử lý tổng quát của ứng dụng</w:t>
      </w:r>
      <w:bookmarkEnd w:id="56"/>
    </w:p>
    <w:p w:rsidR="005159A4" w:rsidRDefault="00BE7096" w:rsidP="005159A4">
      <w:pPr>
        <w:pStyle w:val="Content"/>
      </w:pPr>
      <w:r>
        <w:t xml:space="preserve">Các yêu cầu chức năng như thêm, sửa, xóa, và tìm kiếm thông tin </w:t>
      </w:r>
      <w:r w:rsidR="008F7A7D">
        <w:t xml:space="preserve">cũng </w:t>
      </w:r>
      <w:r>
        <w:t>được mô hình hóa trực quan bằng lưu đồ, giúp dễ dàng hiểu và thực hiện các bước xử lý.</w:t>
      </w:r>
      <w:r w:rsidR="005159A4">
        <w:t xml:space="preserve"> Dưới đây là</w:t>
      </w:r>
      <w:r w:rsidR="009469EB">
        <w:t xml:space="preserve"> các</w:t>
      </w:r>
      <w:r w:rsidR="005159A4">
        <w:t xml:space="preserve"> lưu đồ xử lý chức năng thêm, sửa, xóa, và tìm kiếm thông tin:</w:t>
      </w:r>
    </w:p>
    <w:p w:rsidR="005E747B" w:rsidRPr="005E747B" w:rsidRDefault="005E747B" w:rsidP="005E747B">
      <w:pPr>
        <w:pStyle w:val="Content"/>
        <w:numPr>
          <w:ilvl w:val="0"/>
          <w:numId w:val="46"/>
        </w:numPr>
        <w:ind w:left="567" w:firstLine="567"/>
      </w:pPr>
      <w:r>
        <w:t>Thêm thông tin, l</w:t>
      </w:r>
      <w:r w:rsidRPr="005E747B">
        <w:t>ưu đồ dưới đây mô tả các bước cần thiết để thực hiện chức năng thêm thông tin vào hệ thống.</w:t>
      </w:r>
    </w:p>
    <w:p w:rsidR="005E747B" w:rsidRPr="005159A4" w:rsidRDefault="005E747B" w:rsidP="005159A4">
      <w:pPr>
        <w:pStyle w:val="Content"/>
      </w:pPr>
    </w:p>
    <w:p w:rsidR="006465C5" w:rsidRPr="00B8557E" w:rsidRDefault="000E281F" w:rsidP="006465C5">
      <w:pPr>
        <w:keepNext/>
        <w:jc w:val="center"/>
      </w:pPr>
      <w:r>
        <w:lastRenderedPageBreak/>
        <w:pict>
          <v:shape id="_x0000_i1038" type="#_x0000_t75" style="width:396pt;height:414.55pt">
            <v:imagedata r:id="rId24" o:title="ThemV0" croptop="2057f" cropbottom="2189f"/>
          </v:shape>
        </w:pict>
      </w:r>
    </w:p>
    <w:p w:rsidR="00021806" w:rsidRDefault="006465C5" w:rsidP="006465C5">
      <w:pPr>
        <w:pStyle w:val="Caption"/>
        <w:rPr>
          <w:lang w:val="vi-VN"/>
        </w:rPr>
      </w:pPr>
      <w:bookmarkStart w:id="57" w:name="_Toc186391531"/>
      <w:r>
        <w:t xml:space="preserve">Hình </w:t>
      </w:r>
      <w:r w:rsidR="00427D20">
        <w:t>3</w:t>
      </w:r>
      <w:r w:rsidR="002326AB">
        <w:t>.</w:t>
      </w:r>
      <w:r w:rsidR="002326AB">
        <w:fldChar w:fldCharType="begin"/>
      </w:r>
      <w:r w:rsidR="002326AB">
        <w:instrText xml:space="preserve"> SEQ Hình \* ARABIC \s 1 </w:instrText>
      </w:r>
      <w:r w:rsidR="002326AB">
        <w:fldChar w:fldCharType="separate"/>
      </w:r>
      <w:r w:rsidR="002326AB">
        <w:rPr>
          <w:noProof/>
        </w:rPr>
        <w:t>3</w:t>
      </w:r>
      <w:r w:rsidR="002326AB">
        <w:fldChar w:fldCharType="end"/>
      </w:r>
      <w:r>
        <w:rPr>
          <w:lang w:val="vi-VN"/>
        </w:rPr>
        <w:t xml:space="preserve">. </w:t>
      </w:r>
      <w:r w:rsidR="00D84E2C">
        <w:t>Lưu</w:t>
      </w:r>
      <w:r>
        <w:rPr>
          <w:lang w:val="vi-VN"/>
        </w:rPr>
        <w:t xml:space="preserve"> đồ xử lý thao tác thêm dữ liệu</w:t>
      </w:r>
      <w:bookmarkEnd w:id="57"/>
    </w:p>
    <w:p w:rsidR="00B84963" w:rsidRPr="005E747B" w:rsidRDefault="00B84963" w:rsidP="00B84963">
      <w:pPr>
        <w:pStyle w:val="Content"/>
        <w:numPr>
          <w:ilvl w:val="0"/>
          <w:numId w:val="46"/>
        </w:numPr>
        <w:ind w:left="567" w:firstLine="567"/>
      </w:pPr>
      <w:r w:rsidRPr="005E747B">
        <w:t>Xóa thông tin: Lưu đồ này minh họa các bước thực hiện để xóa thông tin không còn cần thiết khỏi hệ thống.</w:t>
      </w:r>
    </w:p>
    <w:p w:rsidR="00B84963" w:rsidRPr="005E747B" w:rsidRDefault="00B84963" w:rsidP="00B84963">
      <w:pPr>
        <w:pStyle w:val="Content"/>
        <w:ind w:left="1134" w:firstLine="0"/>
      </w:pPr>
    </w:p>
    <w:p w:rsidR="0005564E" w:rsidRPr="0005564E" w:rsidRDefault="0005564E" w:rsidP="0005564E">
      <w:pPr>
        <w:rPr>
          <w:lang w:val="vi-VN"/>
        </w:rPr>
      </w:pPr>
    </w:p>
    <w:p w:rsidR="0025067B" w:rsidRDefault="000E281F" w:rsidP="0025067B">
      <w:pPr>
        <w:keepNext/>
        <w:jc w:val="center"/>
      </w:pPr>
      <w:r>
        <w:lastRenderedPageBreak/>
        <w:pict>
          <v:shape id="_x0000_i1039" type="#_x0000_t75" style="width:5in;height:403.1pt">
            <v:imagedata r:id="rId25" o:title="XoaV0" croptop="2139f" cropbottom="2186f"/>
          </v:shape>
        </w:pict>
      </w:r>
    </w:p>
    <w:p w:rsidR="0025067B" w:rsidRDefault="0025067B" w:rsidP="0025067B">
      <w:pPr>
        <w:pStyle w:val="Caption"/>
        <w:rPr>
          <w:lang w:val="vi-VN"/>
        </w:rPr>
      </w:pPr>
      <w:bookmarkStart w:id="58" w:name="_Toc186391532"/>
      <w:r>
        <w:t xml:space="preserve">Hình </w:t>
      </w:r>
      <w:r w:rsidR="003600B5">
        <w:t>3</w:t>
      </w:r>
      <w:r w:rsidR="002326AB">
        <w:t>.</w:t>
      </w:r>
      <w:r w:rsidR="002326AB">
        <w:fldChar w:fldCharType="begin"/>
      </w:r>
      <w:r w:rsidR="002326AB">
        <w:instrText xml:space="preserve"> SEQ Hình \* ARABIC \s 1 </w:instrText>
      </w:r>
      <w:r w:rsidR="002326AB">
        <w:fldChar w:fldCharType="separate"/>
      </w:r>
      <w:r w:rsidR="002326AB">
        <w:rPr>
          <w:noProof/>
        </w:rPr>
        <w:t>4</w:t>
      </w:r>
      <w:r w:rsidR="002326AB">
        <w:fldChar w:fldCharType="end"/>
      </w:r>
      <w:r>
        <w:rPr>
          <w:lang w:val="vi-VN"/>
        </w:rPr>
        <w:t xml:space="preserve">. </w:t>
      </w:r>
      <w:r w:rsidR="00D84E2C">
        <w:t>Lưu</w:t>
      </w:r>
      <w:r>
        <w:rPr>
          <w:lang w:val="vi-VN"/>
        </w:rPr>
        <w:t xml:space="preserve"> đồ xử lý thao tác xóa dữ liệu</w:t>
      </w:r>
      <w:bookmarkEnd w:id="58"/>
    </w:p>
    <w:p w:rsidR="001A2540" w:rsidRPr="005E747B" w:rsidRDefault="001A2540" w:rsidP="001A2540">
      <w:pPr>
        <w:pStyle w:val="Content"/>
        <w:numPr>
          <w:ilvl w:val="0"/>
          <w:numId w:val="46"/>
        </w:numPr>
        <w:ind w:left="567" w:firstLine="567"/>
      </w:pPr>
      <w:r w:rsidRPr="005E747B">
        <w:t>Tìm kiếm thông tin: Lưu đồ bên dưới thể hiện cách hệ thống xử lý yêu cầu tìm kiếm và hiển thị kết quả phù hợp.</w:t>
      </w:r>
    </w:p>
    <w:p w:rsidR="001A2540" w:rsidRPr="001A2540" w:rsidRDefault="001A2540" w:rsidP="001A2540">
      <w:pPr>
        <w:rPr>
          <w:lang w:val="vi-VN"/>
        </w:rPr>
      </w:pPr>
    </w:p>
    <w:p w:rsidR="003C72AD" w:rsidRDefault="000E281F" w:rsidP="003C72AD">
      <w:pPr>
        <w:keepNext/>
        <w:jc w:val="center"/>
      </w:pPr>
      <w:r>
        <w:rPr>
          <w:bCs/>
          <w:sz w:val="26"/>
          <w:szCs w:val="26"/>
        </w:rPr>
        <w:lastRenderedPageBreak/>
        <w:pict>
          <v:shape id="_x0000_i1040" type="#_x0000_t75" style="width:266.2pt;height:5in">
            <v:imagedata r:id="rId26" o:title="TimKiemV0" croptop="2354f" cropbottom="2414f"/>
          </v:shape>
        </w:pict>
      </w:r>
    </w:p>
    <w:p w:rsidR="00A76AC7" w:rsidRPr="003C72AD" w:rsidRDefault="003C72AD" w:rsidP="003C72AD">
      <w:pPr>
        <w:pStyle w:val="Caption"/>
        <w:rPr>
          <w:bCs w:val="0"/>
          <w:szCs w:val="26"/>
          <w:lang w:val="vi-VN"/>
        </w:rPr>
      </w:pPr>
      <w:bookmarkStart w:id="59" w:name="_Toc186391533"/>
      <w:r>
        <w:t xml:space="preserve">Hình </w:t>
      </w:r>
      <w:r w:rsidR="003B4DF7">
        <w:t>3</w:t>
      </w:r>
      <w:r w:rsidR="002326AB">
        <w:t>.</w:t>
      </w:r>
      <w:r w:rsidR="002326AB">
        <w:fldChar w:fldCharType="begin"/>
      </w:r>
      <w:r w:rsidR="002326AB">
        <w:instrText xml:space="preserve"> SEQ Hình \* ARABIC \s 1 </w:instrText>
      </w:r>
      <w:r w:rsidR="002326AB">
        <w:fldChar w:fldCharType="separate"/>
      </w:r>
      <w:r w:rsidR="002326AB">
        <w:rPr>
          <w:noProof/>
        </w:rPr>
        <w:t>5</w:t>
      </w:r>
      <w:r w:rsidR="002326AB">
        <w:fldChar w:fldCharType="end"/>
      </w:r>
      <w:r>
        <w:rPr>
          <w:lang w:val="vi-VN"/>
        </w:rPr>
        <w:t xml:space="preserve">. </w:t>
      </w:r>
      <w:r w:rsidR="00D84E2C">
        <w:t>Lưu</w:t>
      </w:r>
      <w:r>
        <w:rPr>
          <w:lang w:val="vi-VN"/>
        </w:rPr>
        <w:t xml:space="preserve"> đồ xử lý thao tác tìm kiếm dữ liệu</w:t>
      </w:r>
      <w:bookmarkEnd w:id="59"/>
    </w:p>
    <w:p w:rsidR="006A5638" w:rsidRDefault="006A5638" w:rsidP="006A5638">
      <w:pPr>
        <w:pStyle w:val="Content"/>
        <w:numPr>
          <w:ilvl w:val="0"/>
          <w:numId w:val="46"/>
        </w:numPr>
        <w:ind w:left="567" w:firstLine="567"/>
      </w:pPr>
      <w:r w:rsidRPr="005E747B">
        <w:t>Sửa thông tin</w:t>
      </w:r>
      <w:r>
        <w:t>, lưu</w:t>
      </w:r>
      <w:r w:rsidRPr="005E747B">
        <w:t xml:space="preserve"> đồ sau trình bày quy trình chỉnh sửa thông tin hiện có, đảm bảo cập nhật dữ liệu chính xác.</w:t>
      </w:r>
    </w:p>
    <w:p w:rsidR="00895D2B" w:rsidRDefault="00895D2B" w:rsidP="00FB7173"/>
    <w:p w:rsidR="00002411" w:rsidRDefault="000E281F" w:rsidP="00002411">
      <w:pPr>
        <w:keepNext/>
        <w:jc w:val="center"/>
      </w:pPr>
      <w:r>
        <w:rPr>
          <w:bCs/>
          <w:sz w:val="26"/>
          <w:szCs w:val="26"/>
        </w:rPr>
        <w:lastRenderedPageBreak/>
        <w:pict>
          <v:shape id="_x0000_i1041" type="#_x0000_t75" style="width:439.1pt;height:668.75pt">
            <v:imagedata r:id="rId27" o:title="SuaV0" croptop="1310f" cropbottom="1169f"/>
          </v:shape>
        </w:pict>
      </w:r>
    </w:p>
    <w:p w:rsidR="00A80643" w:rsidRDefault="00002411" w:rsidP="00A80643">
      <w:pPr>
        <w:pStyle w:val="Caption"/>
        <w:rPr>
          <w:lang w:val="vi-VN"/>
        </w:rPr>
      </w:pPr>
      <w:bookmarkStart w:id="60" w:name="_Toc186391534"/>
      <w:r>
        <w:t xml:space="preserve">Hình </w:t>
      </w:r>
      <w:r w:rsidR="00DE346C">
        <w:t>3</w:t>
      </w:r>
      <w:r w:rsidR="002326AB">
        <w:t>.</w:t>
      </w:r>
      <w:r w:rsidR="002326AB">
        <w:fldChar w:fldCharType="begin"/>
      </w:r>
      <w:r w:rsidR="002326AB">
        <w:instrText xml:space="preserve"> SEQ Hình \* ARABIC \s 1 </w:instrText>
      </w:r>
      <w:r w:rsidR="002326AB">
        <w:fldChar w:fldCharType="separate"/>
      </w:r>
      <w:r w:rsidR="002326AB">
        <w:rPr>
          <w:noProof/>
        </w:rPr>
        <w:t>6</w:t>
      </w:r>
      <w:r w:rsidR="002326AB">
        <w:fldChar w:fldCharType="end"/>
      </w:r>
      <w:r>
        <w:rPr>
          <w:lang w:val="vi-VN"/>
        </w:rPr>
        <w:t xml:space="preserve">. </w:t>
      </w:r>
      <w:r w:rsidR="00D84E2C">
        <w:t>Lưu</w:t>
      </w:r>
      <w:r>
        <w:rPr>
          <w:lang w:val="vi-VN"/>
        </w:rPr>
        <w:t xml:space="preserve"> đồ xử lý thao tác sửa dữ liệu</w:t>
      </w:r>
      <w:bookmarkEnd w:id="60"/>
    </w:p>
    <w:p w:rsidR="008B6833" w:rsidRPr="008B6833" w:rsidRDefault="008B6833" w:rsidP="008B6833">
      <w:pPr>
        <w:rPr>
          <w:lang w:val="vi-VN"/>
        </w:rPr>
      </w:pPr>
    </w:p>
    <w:p w:rsidR="00997F83" w:rsidRPr="00385118" w:rsidRDefault="00385118" w:rsidP="00385118">
      <w:pPr>
        <w:pStyle w:val="Heading2"/>
        <w:rPr>
          <w:rStyle w:val="Heading3Char"/>
          <w:b/>
          <w:lang w:val="vi-VN" w:eastAsia="vi-VN"/>
        </w:rPr>
      </w:pPr>
      <w:bookmarkStart w:id="61" w:name="_Toc186391513"/>
      <w:r w:rsidRPr="00385118">
        <w:rPr>
          <w:rStyle w:val="Heading3Char"/>
          <w:b/>
          <w:lang w:val="vi-VN" w:eastAsia="vi-VN"/>
        </w:rPr>
        <w:lastRenderedPageBreak/>
        <w:t>3</w:t>
      </w:r>
      <w:r w:rsidR="00997F83" w:rsidRPr="00385118">
        <w:rPr>
          <w:rStyle w:val="Heading3Char"/>
          <w:b/>
          <w:lang w:val="vi-VN" w:eastAsia="vi-VN"/>
        </w:rPr>
        <w:t xml:space="preserve">.3. </w:t>
      </w:r>
      <w:r w:rsidR="00997F83" w:rsidRPr="00385118">
        <w:rPr>
          <w:rStyle w:val="Heading2Char"/>
          <w:b/>
          <w:lang w:val="vi-VN" w:eastAsia="vi-VN"/>
        </w:rPr>
        <w:t>Giao diện ứng dụng</w:t>
      </w:r>
      <w:bookmarkEnd w:id="61"/>
    </w:p>
    <w:p w:rsidR="00997F83" w:rsidRPr="00C61E60" w:rsidRDefault="00D64DB7" w:rsidP="00C61E60">
      <w:pPr>
        <w:pStyle w:val="Content"/>
      </w:pPr>
      <w:r>
        <w:t>Giao diện</w:t>
      </w:r>
      <w:r w:rsidR="00F0691A" w:rsidRPr="00C61E60">
        <w:t xml:space="preserve"> ứng dụng</w:t>
      </w:r>
      <w:r w:rsidR="004634F6" w:rsidRPr="00C61E60">
        <w:t xml:space="preserve"> </w:t>
      </w:r>
      <w:r>
        <w:t>hiện tại là</w:t>
      </w:r>
      <w:r w:rsidR="004634F6" w:rsidRPr="00C61E60">
        <w:t xml:space="preserve"> giao diện Console</w:t>
      </w:r>
      <w:r w:rsidR="00F0691A" w:rsidRPr="00C61E60">
        <w:t xml:space="preserve"> với các menu chức năng được hiển thị</w:t>
      </w:r>
      <w:r w:rsidR="00AD4A5F">
        <w:t xml:space="preserve"> rõ ràng</w:t>
      </w:r>
      <w:r w:rsidR="0085401A" w:rsidRPr="00C61E60">
        <w:t>, để chọn chức năng người dùng cần nhập số tương ứng với tùy chọn được liệt kê</w:t>
      </w:r>
      <w:r w:rsidR="00F0691A" w:rsidRPr="00C61E60">
        <w:t>. Dưới đây là menu quản lý chính khi khởi động ứng dụng</w:t>
      </w:r>
      <w:r w:rsidR="00E636C6" w:rsidRPr="00C61E60">
        <w:t>:</w:t>
      </w:r>
    </w:p>
    <w:p w:rsidR="00900590" w:rsidRDefault="000E281F" w:rsidP="00900590">
      <w:pPr>
        <w:keepNext/>
      </w:pPr>
      <w:r>
        <w:rPr>
          <w:noProof/>
          <w:lang w:val="vi-VN" w:eastAsia="vi-VN"/>
        </w:rPr>
        <w:pict>
          <v:shape id="_x0000_i1042" type="#_x0000_t75" style="width:439.1pt;height:233.45pt;visibility:visible;mso-wrap-style:square">
            <v:imagedata r:id="rId28" o:title=""/>
          </v:shape>
        </w:pict>
      </w:r>
    </w:p>
    <w:p w:rsidR="00997F83" w:rsidRDefault="00900590" w:rsidP="00900590">
      <w:pPr>
        <w:pStyle w:val="Caption"/>
      </w:pPr>
      <w:bookmarkStart w:id="62" w:name="_Toc186391535"/>
      <w:r>
        <w:t xml:space="preserve">Hình </w:t>
      </w:r>
      <w:r w:rsidR="00306396">
        <w:t>3</w:t>
      </w:r>
      <w:r w:rsidR="002326AB">
        <w:t>.</w:t>
      </w:r>
      <w:r w:rsidR="002326AB">
        <w:fldChar w:fldCharType="begin"/>
      </w:r>
      <w:r w:rsidR="002326AB">
        <w:instrText xml:space="preserve"> SEQ Hình \* ARABIC \s 1 </w:instrText>
      </w:r>
      <w:r w:rsidR="002326AB">
        <w:fldChar w:fldCharType="separate"/>
      </w:r>
      <w:r w:rsidR="002326AB">
        <w:rPr>
          <w:noProof/>
        </w:rPr>
        <w:t>7</w:t>
      </w:r>
      <w:r w:rsidR="002326AB">
        <w:fldChar w:fldCharType="end"/>
      </w:r>
      <w:r>
        <w:t>.</w:t>
      </w:r>
      <w:r w:rsidRPr="00900590">
        <w:t xml:space="preserve"> </w:t>
      </w:r>
      <w:r>
        <w:t>Giao diện quản lý chính</w:t>
      </w:r>
      <w:bookmarkEnd w:id="62"/>
      <w:r w:rsidR="00997F83">
        <w:t xml:space="preserve"> </w:t>
      </w:r>
    </w:p>
    <w:p w:rsidR="00B35F97" w:rsidRDefault="00C41717" w:rsidP="00B35F97">
      <w:pPr>
        <w:pStyle w:val="Content"/>
      </w:pPr>
      <w:r w:rsidRPr="00191C15">
        <w:t xml:space="preserve">Chức năng </w:t>
      </w:r>
      <w:r w:rsidR="00191C15">
        <w:t>thứ nhất</w:t>
      </w:r>
      <w:r w:rsidRPr="00191C15">
        <w:t xml:space="preserve"> là quản lý danh mục nhóm sản phẩm, gồm các thao tác xem, thêm, sửa, xóa</w:t>
      </w:r>
      <w:r w:rsidR="00B139E8">
        <w:t>, tìm kiếm</w:t>
      </w:r>
      <w:r w:rsidRPr="00191C15">
        <w:t xml:space="preserve"> và xem danh sách sản phẩm trong từng n</w:t>
      </w:r>
      <w:r w:rsidR="00191C15" w:rsidRPr="00191C15">
        <w:t>hóm. Dưới đây là giao diện quản lý danh mục nhóm sản phẩm</w:t>
      </w:r>
      <w:r w:rsidR="00BB1C07">
        <w:t>:</w:t>
      </w:r>
      <w:r w:rsidR="00191C15">
        <w:t xml:space="preserve"> </w:t>
      </w:r>
    </w:p>
    <w:p w:rsidR="005428E4" w:rsidRDefault="000E281F" w:rsidP="005428E4">
      <w:pPr>
        <w:pStyle w:val="Content"/>
        <w:keepNext/>
        <w:spacing w:before="0" w:after="0" w:line="240" w:lineRule="auto"/>
        <w:ind w:firstLine="0"/>
        <w:jc w:val="center"/>
      </w:pPr>
      <w:r>
        <w:rPr>
          <w:noProof/>
          <w:lang w:val="vi-VN" w:eastAsia="vi-VN"/>
        </w:rPr>
        <w:pict>
          <v:shape id="_x0000_i1043" type="#_x0000_t75" style="width:439.65pt;height:229.1pt;visibility:visible;mso-wrap-style:square">
            <v:imagedata r:id="rId29" o:title=""/>
          </v:shape>
        </w:pict>
      </w:r>
    </w:p>
    <w:p w:rsidR="00997F83" w:rsidRPr="005428E4" w:rsidRDefault="005428E4" w:rsidP="005428E4">
      <w:pPr>
        <w:pStyle w:val="Caption"/>
      </w:pPr>
      <w:bookmarkStart w:id="63" w:name="_Toc186391536"/>
      <w:r>
        <w:t xml:space="preserve">Hình </w:t>
      </w:r>
      <w:r w:rsidR="00817945">
        <w:t>3</w:t>
      </w:r>
      <w:r w:rsidR="002326AB">
        <w:t>.</w:t>
      </w:r>
      <w:r w:rsidR="002326AB">
        <w:fldChar w:fldCharType="begin"/>
      </w:r>
      <w:r w:rsidR="002326AB">
        <w:instrText xml:space="preserve"> SEQ Hình \* ARABIC \s 1 </w:instrText>
      </w:r>
      <w:r w:rsidR="002326AB">
        <w:fldChar w:fldCharType="separate"/>
      </w:r>
      <w:r w:rsidR="002326AB">
        <w:rPr>
          <w:noProof/>
        </w:rPr>
        <w:t>8</w:t>
      </w:r>
      <w:r w:rsidR="002326AB">
        <w:fldChar w:fldCharType="end"/>
      </w:r>
      <w:r>
        <w:t xml:space="preserve">. </w:t>
      </w:r>
      <w:r w:rsidR="00997F83">
        <w:rPr>
          <w:lang w:eastAsia="vi-VN"/>
        </w:rPr>
        <w:t>Giao diện quản lý danh mục nhóm sản phẩm</w:t>
      </w:r>
      <w:bookmarkEnd w:id="63"/>
    </w:p>
    <w:p w:rsidR="00827536" w:rsidRPr="00515C15" w:rsidRDefault="00827536" w:rsidP="00827536">
      <w:pPr>
        <w:pStyle w:val="Content"/>
      </w:pPr>
      <w:r w:rsidRPr="00191C15">
        <w:lastRenderedPageBreak/>
        <w:t xml:space="preserve">Chức năng </w:t>
      </w:r>
      <w:r>
        <w:t>thứ hai</w:t>
      </w:r>
      <w:r w:rsidRPr="00191C15">
        <w:t xml:space="preserve"> là quản lý danh mục sản phẩm, gồm các thao tác xem, thêm, sửa, xóa</w:t>
      </w:r>
      <w:r>
        <w:t>, tìm kiếm</w:t>
      </w:r>
      <w:r w:rsidRPr="00191C15">
        <w:t xml:space="preserve"> và xem danh sách</w:t>
      </w:r>
      <w:r>
        <w:t xml:space="preserve"> công dụng và thành phần trong từng</w:t>
      </w:r>
      <w:r w:rsidRPr="00191C15">
        <w:t xml:space="preserve"> sản phẩm. Dưới đây là giao diện quản lý danh mục sản phẩm</w:t>
      </w:r>
      <w:r>
        <w:t xml:space="preserve">: </w:t>
      </w:r>
    </w:p>
    <w:p w:rsidR="00821ACB" w:rsidRDefault="000E281F" w:rsidP="00821ACB">
      <w:pPr>
        <w:keepNext/>
      </w:pPr>
      <w:r>
        <w:rPr>
          <w:noProof/>
          <w:lang w:val="vi-VN" w:eastAsia="vi-VN"/>
        </w:rPr>
        <w:pict>
          <v:shape id="_x0000_i1044" type="#_x0000_t75" style="width:439.1pt;height:241.65pt;visibility:visible;mso-wrap-style:square">
            <v:imagedata r:id="rId30" o:title=""/>
          </v:shape>
        </w:pict>
      </w:r>
    </w:p>
    <w:p w:rsidR="00997F83" w:rsidRDefault="00821ACB" w:rsidP="00821ACB">
      <w:pPr>
        <w:pStyle w:val="Caption"/>
      </w:pPr>
      <w:bookmarkStart w:id="64" w:name="_Toc186391537"/>
      <w:r>
        <w:t xml:space="preserve">Hình </w:t>
      </w:r>
      <w:r w:rsidR="00E42E61">
        <w:t>3</w:t>
      </w:r>
      <w:r w:rsidR="002326AB">
        <w:t>.</w:t>
      </w:r>
      <w:r w:rsidR="002326AB">
        <w:fldChar w:fldCharType="begin"/>
      </w:r>
      <w:r w:rsidR="002326AB">
        <w:instrText xml:space="preserve"> SEQ Hình \* ARABIC \s 1 </w:instrText>
      </w:r>
      <w:r w:rsidR="002326AB">
        <w:fldChar w:fldCharType="separate"/>
      </w:r>
      <w:r w:rsidR="002326AB">
        <w:rPr>
          <w:noProof/>
        </w:rPr>
        <w:t>9</w:t>
      </w:r>
      <w:r w:rsidR="002326AB">
        <w:fldChar w:fldCharType="end"/>
      </w:r>
      <w:r>
        <w:t xml:space="preserve">. </w:t>
      </w:r>
      <w:r w:rsidR="00997F83">
        <w:rPr>
          <w:lang w:eastAsia="vi-VN"/>
        </w:rPr>
        <w:t>Giao diện quản lý danh mục sản phẩm</w:t>
      </w:r>
      <w:bookmarkEnd w:id="64"/>
    </w:p>
    <w:p w:rsidR="00997F83" w:rsidRPr="0088485B" w:rsidRDefault="00352C00" w:rsidP="00352C00">
      <w:pPr>
        <w:pStyle w:val="Content"/>
      </w:pPr>
      <w:r w:rsidRPr="00191C15">
        <w:t xml:space="preserve">Chức năng </w:t>
      </w:r>
      <w:r>
        <w:t>thứ b</w:t>
      </w:r>
      <w:r w:rsidR="004E6CF7">
        <w:t>a</w:t>
      </w:r>
      <w:r w:rsidRPr="00191C15">
        <w:t xml:space="preserve"> là quản lý danh mục </w:t>
      </w:r>
      <w:r>
        <w:t>thành phần</w:t>
      </w:r>
      <w:r w:rsidRPr="00191C15">
        <w:t>, gồm các thao tác xem, thêm, sửa, xóa</w:t>
      </w:r>
      <w:r>
        <w:t>, tìm kiếm các thành phần</w:t>
      </w:r>
      <w:r w:rsidR="001E4AA4">
        <w:t xml:space="preserve"> trong sản phẩm</w:t>
      </w:r>
      <w:r w:rsidRPr="00191C15">
        <w:t xml:space="preserve">. Dưới đây là giao diện quản lý danh mục </w:t>
      </w:r>
      <w:r w:rsidR="00E33477">
        <w:t>thành phần</w:t>
      </w:r>
      <w:r>
        <w:t xml:space="preserve">: </w:t>
      </w:r>
    </w:p>
    <w:p w:rsidR="002C3D1B" w:rsidRDefault="000E281F" w:rsidP="002C3D1B">
      <w:pPr>
        <w:keepNext/>
      </w:pPr>
      <w:r>
        <w:rPr>
          <w:noProof/>
          <w:lang w:val="vi-VN" w:eastAsia="vi-VN"/>
        </w:rPr>
        <w:pict>
          <v:shape id="_x0000_i1045" type="#_x0000_t75" style="width:439.65pt;height:3in;visibility:visible;mso-wrap-style:square">
            <v:imagedata r:id="rId31" o:title=""/>
          </v:shape>
        </w:pict>
      </w:r>
    </w:p>
    <w:p w:rsidR="0086240B" w:rsidRDefault="002C3D1B" w:rsidP="002C3D1B">
      <w:pPr>
        <w:pStyle w:val="Caption"/>
      </w:pPr>
      <w:bookmarkStart w:id="65" w:name="_Toc186391538"/>
      <w:r>
        <w:t xml:space="preserve">Hình </w:t>
      </w:r>
      <w:r w:rsidR="004C0E37">
        <w:t>3</w:t>
      </w:r>
      <w:r w:rsidR="002326AB">
        <w:t>.</w:t>
      </w:r>
      <w:r w:rsidR="002326AB">
        <w:fldChar w:fldCharType="begin"/>
      </w:r>
      <w:r w:rsidR="002326AB">
        <w:instrText xml:space="preserve"> SEQ Hình \* ARABIC \s 1 </w:instrText>
      </w:r>
      <w:r w:rsidR="002326AB">
        <w:fldChar w:fldCharType="separate"/>
      </w:r>
      <w:r w:rsidR="002326AB">
        <w:rPr>
          <w:noProof/>
        </w:rPr>
        <w:t>10</w:t>
      </w:r>
      <w:r w:rsidR="002326AB">
        <w:fldChar w:fldCharType="end"/>
      </w:r>
      <w:r>
        <w:t xml:space="preserve">. </w:t>
      </w:r>
      <w:r w:rsidR="00997F83">
        <w:rPr>
          <w:lang w:eastAsia="vi-VN"/>
        </w:rPr>
        <w:t>Giao diện quản lý danh mục thành phần</w:t>
      </w:r>
      <w:bookmarkEnd w:id="65"/>
    </w:p>
    <w:p w:rsidR="00EC6F86" w:rsidRPr="00515C15" w:rsidRDefault="00EC6F86" w:rsidP="0086240B">
      <w:pPr>
        <w:pStyle w:val="Content"/>
        <w:rPr>
          <w:lang w:eastAsia="vi-VN"/>
        </w:rPr>
      </w:pPr>
      <w:r w:rsidRPr="00191C15">
        <w:lastRenderedPageBreak/>
        <w:t xml:space="preserve">Chức năng </w:t>
      </w:r>
      <w:r>
        <w:t>thứ tư</w:t>
      </w:r>
      <w:r w:rsidRPr="00191C15">
        <w:t xml:space="preserve"> là quản lý danh mục </w:t>
      </w:r>
      <w:r>
        <w:t>công dụng</w:t>
      </w:r>
      <w:r w:rsidRPr="00191C15">
        <w:t>, gồm các thao tác xem, thêm, sửa, xóa</w:t>
      </w:r>
      <w:r>
        <w:t>, tìm kiếm các công dụng của sản phẩm</w:t>
      </w:r>
      <w:r w:rsidRPr="00191C15">
        <w:t xml:space="preserve">. </w:t>
      </w:r>
      <w:r w:rsidR="0086240B" w:rsidRPr="00191C15">
        <w:t xml:space="preserve">Dưới đây là giao diện quản lý danh mục </w:t>
      </w:r>
      <w:r w:rsidR="0086240B">
        <w:t xml:space="preserve">thành phần: </w:t>
      </w:r>
    </w:p>
    <w:p w:rsidR="00014DD4" w:rsidRDefault="000E281F" w:rsidP="00014DD4">
      <w:pPr>
        <w:keepNext/>
      </w:pPr>
      <w:r>
        <w:rPr>
          <w:noProof/>
          <w:lang w:val="vi-VN" w:eastAsia="vi-VN"/>
        </w:rPr>
        <w:pict>
          <v:shape id="_x0000_i1046" type="#_x0000_t75" style="width:439.65pt;height:215.45pt;visibility:visible;mso-wrap-style:square">
            <v:imagedata r:id="rId32" o:title=""/>
          </v:shape>
        </w:pict>
      </w:r>
    </w:p>
    <w:p w:rsidR="00997F83" w:rsidRPr="00014DD4" w:rsidRDefault="00014DD4" w:rsidP="00014DD4">
      <w:pPr>
        <w:pStyle w:val="Caption"/>
      </w:pPr>
      <w:bookmarkStart w:id="66" w:name="_Toc186391539"/>
      <w:r>
        <w:t xml:space="preserve">Hình </w:t>
      </w:r>
      <w:r w:rsidR="005833B2">
        <w:t>3</w:t>
      </w:r>
      <w:r w:rsidR="002326AB">
        <w:t>.</w:t>
      </w:r>
      <w:r w:rsidR="002326AB">
        <w:fldChar w:fldCharType="begin"/>
      </w:r>
      <w:r w:rsidR="002326AB">
        <w:instrText xml:space="preserve"> SEQ Hình \* ARABIC \s 1 </w:instrText>
      </w:r>
      <w:r w:rsidR="002326AB">
        <w:fldChar w:fldCharType="separate"/>
      </w:r>
      <w:r w:rsidR="002326AB">
        <w:rPr>
          <w:noProof/>
        </w:rPr>
        <w:t>11</w:t>
      </w:r>
      <w:r w:rsidR="002326AB">
        <w:fldChar w:fldCharType="end"/>
      </w:r>
      <w:r>
        <w:t xml:space="preserve">. </w:t>
      </w:r>
      <w:r w:rsidR="00997F83">
        <w:rPr>
          <w:lang w:eastAsia="vi-VN"/>
        </w:rPr>
        <w:t>Giao diện quản lý danh mục công dụng</w:t>
      </w:r>
      <w:bookmarkEnd w:id="66"/>
    </w:p>
    <w:p w:rsidR="00997F83" w:rsidRPr="00515C15" w:rsidRDefault="00EF2633" w:rsidP="00EF2633">
      <w:pPr>
        <w:pStyle w:val="Content"/>
      </w:pPr>
      <w:r w:rsidRPr="00191C15">
        <w:t xml:space="preserve">Chức năng </w:t>
      </w:r>
      <w:r>
        <w:t>thứ năm</w:t>
      </w:r>
      <w:r w:rsidRPr="00191C15">
        <w:t xml:space="preserve"> là quản lý danh mục </w:t>
      </w:r>
      <w:r>
        <w:t>thương hiệu</w:t>
      </w:r>
      <w:r w:rsidRPr="00191C15">
        <w:t>, gồm các thao tác xem, thêm, sửa, xóa</w:t>
      </w:r>
      <w:r>
        <w:t>, tìm kiếm</w:t>
      </w:r>
      <w:r w:rsidRPr="00191C15">
        <w:t xml:space="preserve"> và xem danh sách sản phẩm </w:t>
      </w:r>
      <w:r>
        <w:t>của từng thương hiệu</w:t>
      </w:r>
      <w:r w:rsidRPr="00191C15">
        <w:t xml:space="preserve">. Dưới đây là giao diện quản lý danh mục </w:t>
      </w:r>
      <w:r w:rsidR="00B82642">
        <w:t>thương hiệu</w:t>
      </w:r>
      <w:r>
        <w:t xml:space="preserve">: </w:t>
      </w:r>
    </w:p>
    <w:p w:rsidR="00FA7403" w:rsidRDefault="000E281F" w:rsidP="00FA7403">
      <w:pPr>
        <w:keepNext/>
      </w:pPr>
      <w:r>
        <w:rPr>
          <w:noProof/>
          <w:lang w:val="vi-VN" w:eastAsia="vi-VN"/>
        </w:rPr>
        <w:pict>
          <v:shape id="_x0000_i1047" type="#_x0000_t75" style="width:439.65pt;height:230.2pt;visibility:visible;mso-wrap-style:square">
            <v:imagedata r:id="rId33" o:title=""/>
          </v:shape>
        </w:pict>
      </w:r>
    </w:p>
    <w:p w:rsidR="00997F83" w:rsidRDefault="00FA7403" w:rsidP="00FA7403">
      <w:pPr>
        <w:pStyle w:val="Caption"/>
      </w:pPr>
      <w:bookmarkStart w:id="67" w:name="_Toc186391540"/>
      <w:r>
        <w:t xml:space="preserve">Hình </w:t>
      </w:r>
      <w:r w:rsidR="00A4096D">
        <w:t>3</w:t>
      </w:r>
      <w:r w:rsidR="002326AB">
        <w:t>.</w:t>
      </w:r>
      <w:r w:rsidR="002326AB">
        <w:fldChar w:fldCharType="begin"/>
      </w:r>
      <w:r w:rsidR="002326AB">
        <w:instrText xml:space="preserve"> SEQ Hình \* ARABIC \s 1 </w:instrText>
      </w:r>
      <w:r w:rsidR="002326AB">
        <w:fldChar w:fldCharType="separate"/>
      </w:r>
      <w:r w:rsidR="002326AB">
        <w:rPr>
          <w:noProof/>
        </w:rPr>
        <w:t>12</w:t>
      </w:r>
      <w:r w:rsidR="002326AB">
        <w:fldChar w:fldCharType="end"/>
      </w:r>
      <w:r>
        <w:t xml:space="preserve">. </w:t>
      </w:r>
      <w:r w:rsidR="00997F83" w:rsidRPr="003D36EF">
        <w:t>Giao diện quản lý danh mục thương hiệu</w:t>
      </w:r>
      <w:bookmarkEnd w:id="67"/>
    </w:p>
    <w:p w:rsidR="00A72613" w:rsidRPr="008964DF" w:rsidRDefault="00A72613" w:rsidP="008964DF">
      <w:pPr>
        <w:pStyle w:val="Content"/>
      </w:pPr>
      <w:r w:rsidRPr="008964DF">
        <w:t xml:space="preserve">Chức năng thứ sáu là quản lý danh mục nhân viên, gồm các thao tác xem, thêm, sửa, xóa, tìm kiếm và xem danh sách nhóm sản phẩm phụ trách bởi </w:t>
      </w:r>
      <w:r w:rsidR="008B3CED" w:rsidRPr="008964DF">
        <w:t>một</w:t>
      </w:r>
      <w:r w:rsidRPr="008964DF">
        <w:t xml:space="preserve"> nhân viên. Dưới đây là giao diện quản lý danh mục </w:t>
      </w:r>
      <w:r w:rsidR="002A74D4" w:rsidRPr="008964DF">
        <w:t>nhân viên</w:t>
      </w:r>
      <w:r w:rsidRPr="008964DF">
        <w:t xml:space="preserve">: </w:t>
      </w:r>
    </w:p>
    <w:p w:rsidR="00E7729C" w:rsidRDefault="000E281F" w:rsidP="00E7729C">
      <w:pPr>
        <w:keepNext/>
      </w:pPr>
      <w:r>
        <w:rPr>
          <w:noProof/>
          <w:lang w:val="vi-VN" w:eastAsia="vi-VN"/>
        </w:rPr>
        <w:lastRenderedPageBreak/>
        <w:pict>
          <v:shape id="_x0000_i1048" type="#_x0000_t75" style="width:439.65pt;height:214.9pt;visibility:visible;mso-wrap-style:square">
            <v:imagedata r:id="rId34" o:title=""/>
          </v:shape>
        </w:pict>
      </w:r>
    </w:p>
    <w:p w:rsidR="00997F83" w:rsidRDefault="00E7729C" w:rsidP="00E7729C">
      <w:pPr>
        <w:pStyle w:val="Caption"/>
        <w:rPr>
          <w:lang w:eastAsia="vi-VN"/>
        </w:rPr>
      </w:pPr>
      <w:bookmarkStart w:id="68" w:name="_Toc186391541"/>
      <w:r>
        <w:t xml:space="preserve">Hình </w:t>
      </w:r>
      <w:r w:rsidR="0049527B">
        <w:t>3</w:t>
      </w:r>
      <w:r w:rsidR="002326AB">
        <w:t>.</w:t>
      </w:r>
      <w:r w:rsidR="002326AB">
        <w:fldChar w:fldCharType="begin"/>
      </w:r>
      <w:r w:rsidR="002326AB">
        <w:instrText xml:space="preserve"> SEQ Hình \* ARABIC \s 1 </w:instrText>
      </w:r>
      <w:r w:rsidR="002326AB">
        <w:fldChar w:fldCharType="separate"/>
      </w:r>
      <w:r w:rsidR="002326AB">
        <w:rPr>
          <w:noProof/>
        </w:rPr>
        <w:t>13</w:t>
      </w:r>
      <w:r w:rsidR="002326AB">
        <w:fldChar w:fldCharType="end"/>
      </w:r>
      <w:r>
        <w:t xml:space="preserve">. </w:t>
      </w:r>
      <w:r w:rsidR="00997F83">
        <w:rPr>
          <w:lang w:eastAsia="vi-VN"/>
        </w:rPr>
        <w:t>Giao diện quản lý danh mục nhân viên</w:t>
      </w:r>
      <w:bookmarkEnd w:id="68"/>
    </w:p>
    <w:p w:rsidR="00997F83" w:rsidRPr="00E96CCC" w:rsidRDefault="007A473A" w:rsidP="007A473A">
      <w:pPr>
        <w:pStyle w:val="Content"/>
      </w:pPr>
      <w:r w:rsidRPr="00191C15">
        <w:t xml:space="preserve">Chức năng </w:t>
      </w:r>
      <w:r>
        <w:t>thứ bảy</w:t>
      </w:r>
      <w:r w:rsidRPr="00191C15">
        <w:t xml:space="preserve"> là quản lý </w:t>
      </w:r>
      <w:r>
        <w:t xml:space="preserve">liên kết sản phẩm </w:t>
      </w:r>
      <w:r w:rsidR="002558E2">
        <w:t>-</w:t>
      </w:r>
      <w:r>
        <w:t xml:space="preserve"> thành phần</w:t>
      </w:r>
      <w:r w:rsidRPr="00191C15">
        <w:t>, gồm các thao tác xem, thêm, sửa, xóa</w:t>
      </w:r>
      <w:r>
        <w:t>, tìm kiếm từng liên kết</w:t>
      </w:r>
      <w:r w:rsidRPr="00191C15">
        <w:t xml:space="preserve">. Dưới đây là giao diện quản lý </w:t>
      </w:r>
      <w:r w:rsidR="002558E2">
        <w:t>liên kết sản phẩm - thành phần</w:t>
      </w:r>
      <w:r>
        <w:t xml:space="preserve">: </w:t>
      </w:r>
    </w:p>
    <w:p w:rsidR="003A423D" w:rsidRDefault="000E281F" w:rsidP="003A423D">
      <w:pPr>
        <w:pStyle w:val="Caption"/>
        <w:keepNext/>
      </w:pPr>
      <w:r>
        <w:rPr>
          <w:noProof/>
          <w:lang w:val="vi-VN" w:eastAsia="vi-VN"/>
        </w:rPr>
        <w:pict>
          <v:shape id="_x0000_i1049" type="#_x0000_t75" style="width:439.1pt;height:219.25pt;visibility:visible;mso-wrap-style:square">
            <v:imagedata r:id="rId35" o:title=""/>
          </v:shape>
        </w:pict>
      </w:r>
    </w:p>
    <w:p w:rsidR="00997F83" w:rsidRDefault="003A423D" w:rsidP="00997F83">
      <w:pPr>
        <w:pStyle w:val="Caption"/>
        <w:rPr>
          <w:lang w:val="vi-VN"/>
        </w:rPr>
      </w:pPr>
      <w:bookmarkStart w:id="69" w:name="_Toc186391542"/>
      <w:r>
        <w:t xml:space="preserve">Hình </w:t>
      </w:r>
      <w:r w:rsidR="003F37B0">
        <w:t>3</w:t>
      </w:r>
      <w:r w:rsidR="002326AB">
        <w:t>.</w:t>
      </w:r>
      <w:r w:rsidR="002326AB">
        <w:fldChar w:fldCharType="begin"/>
      </w:r>
      <w:r w:rsidR="002326AB">
        <w:instrText xml:space="preserve"> SEQ Hình \* ARABIC \s 1 </w:instrText>
      </w:r>
      <w:r w:rsidR="002326AB">
        <w:fldChar w:fldCharType="separate"/>
      </w:r>
      <w:r w:rsidR="002326AB">
        <w:rPr>
          <w:noProof/>
        </w:rPr>
        <w:t>14</w:t>
      </w:r>
      <w:r w:rsidR="002326AB">
        <w:fldChar w:fldCharType="end"/>
      </w:r>
      <w:r>
        <w:t xml:space="preserve">. </w:t>
      </w:r>
      <w:r w:rsidR="00997F83">
        <w:rPr>
          <w:lang w:val="vi-VN"/>
        </w:rPr>
        <w:t>Giao diện quản lý liên kết sản phẩm – thành phần</w:t>
      </w:r>
      <w:bookmarkEnd w:id="69"/>
    </w:p>
    <w:p w:rsidR="00997F83" w:rsidRPr="002909C8" w:rsidRDefault="002909C8" w:rsidP="002909C8">
      <w:pPr>
        <w:pStyle w:val="Content"/>
      </w:pPr>
      <w:r w:rsidRPr="00191C15">
        <w:t xml:space="preserve">Chức năng </w:t>
      </w:r>
      <w:r>
        <w:t>thứ tám</w:t>
      </w:r>
      <w:r w:rsidRPr="00191C15">
        <w:t xml:space="preserve"> là quản lý </w:t>
      </w:r>
      <w:r>
        <w:t>liên kết sản phẩm – công dụng</w:t>
      </w:r>
      <w:r w:rsidRPr="00191C15">
        <w:t>, gồm các thao tác xem, thêm, sửa, xóa</w:t>
      </w:r>
      <w:r>
        <w:t>, tìm kiếm từng liên kết</w:t>
      </w:r>
      <w:r w:rsidRPr="00191C15">
        <w:t xml:space="preserve">. Dưới đây là giao diện quản lý </w:t>
      </w:r>
      <w:r>
        <w:t xml:space="preserve">liên kết sản phẩm </w:t>
      </w:r>
      <w:r w:rsidR="00625812">
        <w:t>–</w:t>
      </w:r>
      <w:r>
        <w:t xml:space="preserve"> </w:t>
      </w:r>
      <w:r w:rsidR="00625812">
        <w:t>công dụng</w:t>
      </w:r>
      <w:r>
        <w:t xml:space="preserve">: </w:t>
      </w:r>
    </w:p>
    <w:p w:rsidR="00431CBF" w:rsidRDefault="000E281F" w:rsidP="00431CBF">
      <w:pPr>
        <w:keepNext/>
        <w:jc w:val="center"/>
      </w:pPr>
      <w:r>
        <w:rPr>
          <w:noProof/>
          <w:lang w:val="vi-VN" w:eastAsia="vi-VN"/>
        </w:rPr>
        <w:lastRenderedPageBreak/>
        <w:pict>
          <v:shape id="_x0000_i1050" type="#_x0000_t75" style="width:439.1pt;height:213.25pt;visibility:visible;mso-wrap-style:square">
            <v:imagedata r:id="rId36" o:title=""/>
          </v:shape>
        </w:pict>
      </w:r>
    </w:p>
    <w:p w:rsidR="0051298C" w:rsidRDefault="00431CBF" w:rsidP="009F76D7">
      <w:pPr>
        <w:pStyle w:val="Caption"/>
        <w:rPr>
          <w:lang w:val="vi-VN"/>
        </w:rPr>
      </w:pPr>
      <w:bookmarkStart w:id="70" w:name="_Toc186391543"/>
      <w:r>
        <w:t xml:space="preserve">Hình </w:t>
      </w:r>
      <w:r w:rsidR="00CA7E35">
        <w:t>3</w:t>
      </w:r>
      <w:r w:rsidR="002326AB">
        <w:t>.</w:t>
      </w:r>
      <w:r w:rsidR="002326AB">
        <w:fldChar w:fldCharType="begin"/>
      </w:r>
      <w:r w:rsidR="002326AB">
        <w:instrText xml:space="preserve"> SEQ Hình \* ARABIC \s 1 </w:instrText>
      </w:r>
      <w:r w:rsidR="002326AB">
        <w:fldChar w:fldCharType="separate"/>
      </w:r>
      <w:r w:rsidR="002326AB">
        <w:rPr>
          <w:noProof/>
        </w:rPr>
        <w:t>15</w:t>
      </w:r>
      <w:r w:rsidR="002326AB">
        <w:fldChar w:fldCharType="end"/>
      </w:r>
      <w:r>
        <w:t xml:space="preserve">. </w:t>
      </w:r>
      <w:r w:rsidR="00997F83">
        <w:rPr>
          <w:lang w:val="vi-VN"/>
        </w:rPr>
        <w:t>Giao diện quản lý liên kết sản phẩm – công dụng</w:t>
      </w:r>
      <w:bookmarkEnd w:id="70"/>
    </w:p>
    <w:p w:rsidR="00A9406C" w:rsidRPr="00A9406C" w:rsidRDefault="00B75F9B" w:rsidP="00A9406C">
      <w:pPr>
        <w:pStyle w:val="Content"/>
      </w:pPr>
      <w:r>
        <w:t>Trong</w:t>
      </w:r>
      <w:r w:rsidR="00A9406C">
        <w:t xml:space="preserve"> các thao tác yêu cầu nhập liệu thông tin</w:t>
      </w:r>
      <w:r w:rsidR="004D4768">
        <w:t>,</w:t>
      </w:r>
      <w:r w:rsidR="00A9406C">
        <w:t xml:space="preserve"> người dùng có thể bỏ qua các trường không bắt buộc là trường không đánh dấu “*” bằng cách nhấn phím Enter hoặc thoát khỏi quá trình nhập liệu bằng cách nhập lệnh “=exit”</w:t>
      </w:r>
    </w:p>
    <w:p w:rsidR="00B509B6" w:rsidRDefault="001F7AB1" w:rsidP="00100C19">
      <w:pPr>
        <w:pStyle w:val="Content"/>
      </w:pPr>
      <w:r>
        <w:t xml:space="preserve">Khi nhập </w:t>
      </w:r>
      <w:r w:rsidR="00100C19">
        <w:t>các thông tin đặc thù như</w:t>
      </w:r>
      <w:r w:rsidR="0089777F">
        <w:t xml:space="preserve"> mã đối tượng,</w:t>
      </w:r>
      <w:r w:rsidR="00100C19">
        <w:t xml:space="preserve"> ngày tháng, số điện thoại, địa chỉ email, số nguyên, số thực,</w:t>
      </w:r>
      <w:r w:rsidR="00246F98">
        <w:t>…</w:t>
      </w:r>
      <w:r w:rsidR="00100C19">
        <w:t xml:space="preserve"> người dùng phải tuân thủ </w:t>
      </w:r>
      <w:r w:rsidR="00246F98">
        <w:t xml:space="preserve">các </w:t>
      </w:r>
      <w:r w:rsidR="00100C19">
        <w:t xml:space="preserve">quy ước </w:t>
      </w:r>
      <w:r w:rsidR="00246F98">
        <w:t xml:space="preserve">về định dạng giá trị nhập </w:t>
      </w:r>
      <w:r w:rsidR="008C35FC">
        <w:t xml:space="preserve">liệu </w:t>
      </w:r>
      <w:r w:rsidR="00246F98">
        <w:t xml:space="preserve">của </w:t>
      </w:r>
      <w:r w:rsidR="00100C19">
        <w:t>của ứng dụng</w:t>
      </w:r>
      <w:r w:rsidR="00246F98">
        <w:t xml:space="preserve">. </w:t>
      </w:r>
      <w:r w:rsidR="002E1497">
        <w:t>Tại các trường nhập liệu yêu cầu</w:t>
      </w:r>
      <w:r w:rsidR="00D6134E">
        <w:t xml:space="preserve"> về</w:t>
      </w:r>
      <w:r w:rsidR="002E1497">
        <w:t xml:space="preserve"> định dạng có </w:t>
      </w:r>
      <w:r w:rsidR="00B50747">
        <w:t xml:space="preserve">ghi chú </w:t>
      </w:r>
      <w:r w:rsidR="00D6134E">
        <w:t xml:space="preserve">hướng dẫn đồng thời </w:t>
      </w:r>
      <w:r w:rsidR="00AC4AE5">
        <w:t xml:space="preserve">sẽ </w:t>
      </w:r>
      <w:r w:rsidR="00D6134E">
        <w:t>báo lỗi nếu nhập sai định dạng</w:t>
      </w:r>
      <w:r w:rsidR="002E1497">
        <w:t xml:space="preserve"> giúp người dùng có thể nhập</w:t>
      </w:r>
      <w:r w:rsidR="00B34859">
        <w:t xml:space="preserve"> đúng giá trị mà ứng dụng yêu cầu</w:t>
      </w:r>
      <w:r w:rsidR="002409EE">
        <w:t xml:space="preserve">. </w:t>
      </w:r>
    </w:p>
    <w:p w:rsidR="00100C19" w:rsidRDefault="002409EE" w:rsidP="00100C19">
      <w:pPr>
        <w:pStyle w:val="Content"/>
      </w:pPr>
      <w:r>
        <w:t xml:space="preserve">Dưới đây là ví dụ </w:t>
      </w:r>
      <w:r w:rsidR="00B509B6">
        <w:t xml:space="preserve">về </w:t>
      </w:r>
      <w:r>
        <w:t>thao tác thêm sản phẩm</w:t>
      </w:r>
      <w:r w:rsidR="00B509B6">
        <w:t xml:space="preserve"> </w:t>
      </w:r>
      <w:r w:rsidR="00567339">
        <w:t>gồm</w:t>
      </w:r>
      <w:r w:rsidR="00B509B6">
        <w:t xml:space="preserve"> các hướng dẫn bỏ qua</w:t>
      </w:r>
      <w:r w:rsidR="0022262A">
        <w:t xml:space="preserve"> trường</w:t>
      </w:r>
      <w:r w:rsidR="00B509B6">
        <w:t>, thoát</w:t>
      </w:r>
      <w:r w:rsidR="0022262A">
        <w:t xml:space="preserve"> khỏi </w:t>
      </w:r>
      <w:r w:rsidR="00900590">
        <w:t>quá trình nhập liệu</w:t>
      </w:r>
      <w:r w:rsidR="000229D8">
        <w:t xml:space="preserve">, </w:t>
      </w:r>
      <w:r w:rsidR="00B509B6">
        <w:t>các định dạng riêng của mỗi trường</w:t>
      </w:r>
      <w:r w:rsidR="00816A39">
        <w:t xml:space="preserve"> nhập liệu</w:t>
      </w:r>
      <w:r w:rsidR="000229D8">
        <w:t xml:space="preserve"> và báo lỗi khi nhập sai định dạng yêu cầu</w:t>
      </w:r>
      <w:r w:rsidR="00DE3471">
        <w:t>:</w:t>
      </w:r>
    </w:p>
    <w:p w:rsidR="002326AB" w:rsidRDefault="000E281F" w:rsidP="002326AB">
      <w:pPr>
        <w:pStyle w:val="Content"/>
        <w:keepNext/>
        <w:spacing w:before="0" w:after="0" w:line="240" w:lineRule="auto"/>
        <w:ind w:firstLine="0"/>
        <w:jc w:val="center"/>
      </w:pPr>
      <w:r>
        <w:rPr>
          <w:noProof/>
          <w:lang w:val="vi-VN" w:eastAsia="vi-VN"/>
        </w:rPr>
        <w:pict>
          <v:shape id="_x0000_i1051" type="#_x0000_t75" style="width:435.25pt;height:138pt;visibility:visible;mso-wrap-style:square">
            <v:imagedata r:id="rId37" o:title="" croptop="1473f" cropbottom="6043f" cropleft="321f" cropright="1343f"/>
          </v:shape>
        </w:pict>
      </w:r>
    </w:p>
    <w:p w:rsidR="00DE3471" w:rsidRPr="00100C19" w:rsidRDefault="002326AB" w:rsidP="002326AB">
      <w:pPr>
        <w:pStyle w:val="Caption"/>
      </w:pPr>
      <w:bookmarkStart w:id="71" w:name="_Toc186391544"/>
      <w:r>
        <w:t xml:space="preserve">Hình </w:t>
      </w:r>
      <w:r w:rsidR="00200991">
        <w:t>3</w:t>
      </w:r>
      <w:r>
        <w:t>.</w:t>
      </w:r>
      <w:r>
        <w:fldChar w:fldCharType="begin"/>
      </w:r>
      <w:r>
        <w:instrText xml:space="preserve"> SEQ Hình \* ARABIC \s 1 </w:instrText>
      </w:r>
      <w:r>
        <w:fldChar w:fldCharType="separate"/>
      </w:r>
      <w:r>
        <w:rPr>
          <w:noProof/>
        </w:rPr>
        <w:t>16</w:t>
      </w:r>
      <w:r>
        <w:fldChar w:fldCharType="end"/>
      </w:r>
      <w:r>
        <w:t>. Ví dụ thao tác thêm sản phẩm</w:t>
      </w:r>
      <w:bookmarkEnd w:id="71"/>
    </w:p>
    <w:p w:rsidR="0051298C" w:rsidRDefault="0051298C" w:rsidP="00997F83">
      <w:pPr>
        <w:rPr>
          <w:lang w:val="vi-VN"/>
        </w:rPr>
      </w:pPr>
    </w:p>
    <w:p w:rsidR="0051298C" w:rsidRDefault="0051298C" w:rsidP="00997F83">
      <w:pPr>
        <w:rPr>
          <w:lang w:val="vi-VN"/>
        </w:rPr>
      </w:pPr>
    </w:p>
    <w:p w:rsidR="0014684B" w:rsidRDefault="0047329B" w:rsidP="0053556C">
      <w:pPr>
        <w:pStyle w:val="Heading1"/>
      </w:pPr>
      <w:bookmarkStart w:id="72" w:name="_Toc186391514"/>
      <w:r w:rsidRPr="00A80643">
        <w:lastRenderedPageBreak/>
        <w:t>CHƯƠNG 4.</w:t>
      </w:r>
      <w:r w:rsidR="00AC1EBB" w:rsidRPr="00A80643">
        <w:t xml:space="preserve"> </w:t>
      </w:r>
      <w:r w:rsidR="00FB4342" w:rsidRPr="00A80643">
        <w:t xml:space="preserve">KẾT </w:t>
      </w:r>
      <w:r w:rsidR="003A47A4" w:rsidRPr="00A80643">
        <w:t>QUẢ NGHIÊN CỨU</w:t>
      </w:r>
      <w:bookmarkEnd w:id="72"/>
    </w:p>
    <w:p w:rsidR="00A80643" w:rsidRPr="00A80643" w:rsidRDefault="00A80643" w:rsidP="00A80643">
      <w:pPr>
        <w:rPr>
          <w:lang w:val="vi-VN" w:eastAsia="vi-VN"/>
        </w:rPr>
      </w:pPr>
    </w:p>
    <w:p w:rsidR="00D270F7" w:rsidRPr="00D270F7" w:rsidRDefault="00D270F7" w:rsidP="00D270F7">
      <w:pPr>
        <w:pStyle w:val="Heading2"/>
      </w:pPr>
      <w:bookmarkStart w:id="73" w:name="_Toc186391515"/>
      <w:r w:rsidRPr="00D270F7">
        <w:t>4.1. Kết quả</w:t>
      </w:r>
      <w:bookmarkEnd w:id="73"/>
    </w:p>
    <w:p w:rsidR="00662C46" w:rsidRDefault="00662C46" w:rsidP="003203B2">
      <w:pPr>
        <w:pStyle w:val="Content"/>
        <w:rPr>
          <w:lang w:eastAsia="vi-VN"/>
        </w:rPr>
      </w:pPr>
      <w:r>
        <w:rPr>
          <w:lang w:eastAsia="vi-VN"/>
        </w:rPr>
        <w:t xml:space="preserve">Phần mềm </w:t>
      </w:r>
      <w:r w:rsidRPr="00D270F7">
        <w:rPr>
          <w:lang w:val="vi-VN" w:eastAsia="vi-VN"/>
        </w:rPr>
        <w:t>quản lý cửa hàng bán vật tư nông nghiệp</w:t>
      </w:r>
      <w:r>
        <w:rPr>
          <w:lang w:eastAsia="vi-VN"/>
        </w:rPr>
        <w:t xml:space="preserve"> </w:t>
      </w:r>
      <w:r w:rsidR="000F7D41">
        <w:rPr>
          <w:lang w:eastAsia="vi-VN"/>
        </w:rPr>
        <w:t xml:space="preserve">đã </w:t>
      </w:r>
      <w:r>
        <w:rPr>
          <w:lang w:eastAsia="vi-VN"/>
        </w:rPr>
        <w:t>được xây dựng dưới dạng ứng dụng console bao gồm các thành phần sau:</w:t>
      </w:r>
    </w:p>
    <w:p w:rsidR="002412EF" w:rsidRDefault="005E4864" w:rsidP="00EE6C36">
      <w:pPr>
        <w:pStyle w:val="Content"/>
        <w:numPr>
          <w:ilvl w:val="0"/>
          <w:numId w:val="35"/>
        </w:numPr>
        <w:ind w:left="567" w:firstLine="567"/>
        <w:rPr>
          <w:lang w:eastAsia="vi-VN"/>
        </w:rPr>
      </w:pPr>
      <w:r>
        <w:rPr>
          <w:lang w:eastAsia="vi-VN"/>
        </w:rPr>
        <w:t>Các</w:t>
      </w:r>
      <w:r w:rsidR="00662C46">
        <w:rPr>
          <w:lang w:eastAsia="vi-VN"/>
        </w:rPr>
        <w:t xml:space="preserve"> lớp</w:t>
      </w:r>
      <w:r>
        <w:rPr>
          <w:lang w:eastAsia="vi-VN"/>
        </w:rPr>
        <w:t xml:space="preserve"> </w:t>
      </w:r>
      <w:r w:rsidR="00662C46">
        <w:rPr>
          <w:lang w:eastAsia="vi-VN"/>
        </w:rPr>
        <w:t>ProductGroup, Product,</w:t>
      </w:r>
      <w:r w:rsidR="00D72B75">
        <w:rPr>
          <w:lang w:eastAsia="vi-VN"/>
        </w:rPr>
        <w:t xml:space="preserve"> </w:t>
      </w:r>
      <w:r w:rsidR="00662C46">
        <w:rPr>
          <w:lang w:eastAsia="vi-VN"/>
        </w:rPr>
        <w:t>Brand, Employee, Component, Use</w:t>
      </w:r>
      <w:r>
        <w:rPr>
          <w:lang w:eastAsia="vi-VN"/>
        </w:rPr>
        <w:t xml:space="preserve"> đại diệ</w:t>
      </w:r>
      <w:r w:rsidR="00DD5033">
        <w:rPr>
          <w:lang w:eastAsia="vi-VN"/>
        </w:rPr>
        <w:t xml:space="preserve">n cho các đối tượng cần quản lý. Lớp Fertilizer là một dạng Product nên sẽ </w:t>
      </w:r>
      <w:r w:rsidR="00B65B8E">
        <w:rPr>
          <w:lang w:eastAsia="vi-VN"/>
        </w:rPr>
        <w:t xml:space="preserve">được </w:t>
      </w:r>
      <w:r w:rsidR="00DD5033">
        <w:rPr>
          <w:lang w:eastAsia="vi-VN"/>
        </w:rPr>
        <w:t>kế thừa các thuộc tính và phương thức của Product.</w:t>
      </w:r>
    </w:p>
    <w:p w:rsidR="00AA79EE" w:rsidRDefault="002412EF" w:rsidP="00EE6C36">
      <w:pPr>
        <w:pStyle w:val="Content"/>
        <w:numPr>
          <w:ilvl w:val="0"/>
          <w:numId w:val="35"/>
        </w:numPr>
        <w:ind w:left="567" w:firstLine="567"/>
        <w:rPr>
          <w:lang w:eastAsia="vi-VN"/>
        </w:rPr>
      </w:pPr>
      <w:r>
        <w:rPr>
          <w:lang w:eastAsia="vi-VN"/>
        </w:rPr>
        <w:t>L</w:t>
      </w:r>
      <w:r w:rsidR="00CC557B">
        <w:rPr>
          <w:lang w:eastAsia="vi-VN"/>
        </w:rPr>
        <w:t xml:space="preserve">ớp </w:t>
      </w:r>
      <w:r w:rsidR="00EB1BF3">
        <w:rPr>
          <w:lang w:eastAsia="vi-VN"/>
        </w:rPr>
        <w:t>liê</w:t>
      </w:r>
      <w:r w:rsidR="006F5B51">
        <w:rPr>
          <w:lang w:eastAsia="vi-VN"/>
        </w:rPr>
        <w:t>n kết</w:t>
      </w:r>
      <w:r w:rsidR="005E4864">
        <w:rPr>
          <w:lang w:eastAsia="vi-VN"/>
        </w:rPr>
        <w:t xml:space="preserve"> ProductUse và ProductComponent</w:t>
      </w:r>
      <w:r w:rsidR="00CC557B">
        <w:rPr>
          <w:lang w:eastAsia="vi-VN"/>
        </w:rPr>
        <w:t xml:space="preserve"> giúp lưu thông tin liên kết giữa Product với Use và Product với Component.</w:t>
      </w:r>
    </w:p>
    <w:p w:rsidR="00662C46" w:rsidRDefault="00662C46" w:rsidP="00EE6C36">
      <w:pPr>
        <w:pStyle w:val="Content"/>
        <w:numPr>
          <w:ilvl w:val="0"/>
          <w:numId w:val="35"/>
        </w:numPr>
        <w:ind w:left="567" w:firstLine="567"/>
        <w:rPr>
          <w:lang w:eastAsia="vi-VN"/>
        </w:rPr>
      </w:pPr>
      <w:r>
        <w:rPr>
          <w:lang w:eastAsia="vi-VN"/>
        </w:rPr>
        <w:t>Interface</w:t>
      </w:r>
      <w:r w:rsidR="001245C6">
        <w:rPr>
          <w:lang w:eastAsia="vi-VN"/>
        </w:rPr>
        <w:t xml:space="preserve"> IBaseEntity</w:t>
      </w:r>
      <w:r>
        <w:rPr>
          <w:lang w:eastAsia="vi-VN"/>
        </w:rPr>
        <w:t xml:space="preserve"> giúp tạo cấu trúc chung </w:t>
      </w:r>
      <w:r w:rsidR="002A0384">
        <w:rPr>
          <w:lang w:eastAsia="vi-VN"/>
        </w:rPr>
        <w:t>rằng mỗ</w:t>
      </w:r>
      <w:r w:rsidR="003338C7">
        <w:rPr>
          <w:lang w:eastAsia="vi-VN"/>
        </w:rPr>
        <w:t xml:space="preserve">i </w:t>
      </w:r>
      <w:r w:rsidR="007E4F9B">
        <w:rPr>
          <w:lang w:eastAsia="vi-VN"/>
        </w:rPr>
        <w:t>lớp</w:t>
      </w:r>
      <w:r w:rsidR="003338C7">
        <w:rPr>
          <w:lang w:eastAsia="vi-VN"/>
        </w:rPr>
        <w:t xml:space="preserve"> phải có mã, hàm hiển thị thông tin chi tiết đối tượng, cài đặt lại hàm Equals và GetHashCode</w:t>
      </w:r>
      <w:r w:rsidR="00213CC1">
        <w:rPr>
          <w:lang w:eastAsia="vi-VN"/>
        </w:rPr>
        <w:t xml:space="preserve"> để so sánh thông tin đối tượng</w:t>
      </w:r>
      <w:r w:rsidR="00CE1911">
        <w:rPr>
          <w:lang w:eastAsia="vi-VN"/>
        </w:rPr>
        <w:t>.</w:t>
      </w:r>
    </w:p>
    <w:p w:rsidR="00213CC1" w:rsidRDefault="00213CC1" w:rsidP="00EE6C36">
      <w:pPr>
        <w:pStyle w:val="Content"/>
        <w:numPr>
          <w:ilvl w:val="0"/>
          <w:numId w:val="35"/>
        </w:numPr>
        <w:ind w:left="567" w:firstLine="567"/>
        <w:rPr>
          <w:lang w:eastAsia="vi-VN"/>
        </w:rPr>
      </w:pPr>
      <w:r>
        <w:rPr>
          <w:lang w:eastAsia="vi-VN"/>
        </w:rPr>
        <w:t>Lớp generic Repository&lt;T&gt;, giúp xử lý các thao tác thêm, sửa, xóa và tìm kiếm chung cho các đối tượng trên.</w:t>
      </w:r>
      <w:r w:rsidR="001245C6">
        <w:rPr>
          <w:lang w:eastAsia="vi-VN"/>
        </w:rPr>
        <w:t xml:space="preserve"> Lớp này sẽ tương tác với các đối tượng nào triển khai Interface IBaseEntity.</w:t>
      </w:r>
    </w:p>
    <w:p w:rsidR="00CA24D1" w:rsidRPr="00662C46" w:rsidRDefault="00CA24D1" w:rsidP="00EE6C36">
      <w:pPr>
        <w:pStyle w:val="Content"/>
        <w:numPr>
          <w:ilvl w:val="0"/>
          <w:numId w:val="35"/>
        </w:numPr>
        <w:ind w:left="567" w:firstLine="567"/>
        <w:rPr>
          <w:lang w:eastAsia="vi-VN"/>
        </w:rPr>
      </w:pPr>
      <w:r>
        <w:rPr>
          <w:lang w:eastAsia="vi-VN"/>
        </w:rPr>
        <w:t xml:space="preserve">Tất cả các thay đổi về dữ liệu sẽ được sao lưu vào tập tin Data.json giúp tránh </w:t>
      </w:r>
      <w:r w:rsidR="00CD4341">
        <w:rPr>
          <w:lang w:eastAsia="vi-VN"/>
        </w:rPr>
        <w:t xml:space="preserve">việc </w:t>
      </w:r>
      <w:r>
        <w:rPr>
          <w:lang w:eastAsia="vi-VN"/>
        </w:rPr>
        <w:t xml:space="preserve">mất dữ liệu khi ứng dụng dừng đột ngột. Khi khởi chạy ứng dụng, </w:t>
      </w:r>
      <w:r w:rsidR="0060722E">
        <w:rPr>
          <w:lang w:eastAsia="vi-VN"/>
        </w:rPr>
        <w:t xml:space="preserve">những </w:t>
      </w:r>
      <w:r>
        <w:rPr>
          <w:lang w:eastAsia="vi-VN"/>
        </w:rPr>
        <w:t xml:space="preserve">dữ liệu đã sao lưu sẽ được </w:t>
      </w:r>
      <w:r w:rsidR="0060722E">
        <w:rPr>
          <w:lang w:eastAsia="vi-VN"/>
        </w:rPr>
        <w:t>khôi phục</w:t>
      </w:r>
      <w:r>
        <w:rPr>
          <w:lang w:eastAsia="vi-VN"/>
        </w:rPr>
        <w:t xml:space="preserve"> lại.</w:t>
      </w:r>
    </w:p>
    <w:p w:rsidR="00D270F7" w:rsidRPr="00D270F7" w:rsidRDefault="00D270F7" w:rsidP="00D270F7">
      <w:pPr>
        <w:pStyle w:val="Content"/>
        <w:rPr>
          <w:lang w:val="vi-VN" w:eastAsia="vi-VN"/>
        </w:rPr>
      </w:pPr>
      <w:r w:rsidRPr="00D270F7">
        <w:rPr>
          <w:lang w:val="vi-VN" w:eastAsia="vi-VN"/>
        </w:rPr>
        <w:t>Phần mềm đã xây dựng được các chức năng và giao diện, đáp ứng các yêu cầu ban đầu. Phần mềm cung cấp các chức năng chính bao gồm:</w:t>
      </w:r>
    </w:p>
    <w:p w:rsidR="00D270F7" w:rsidRPr="00D270F7" w:rsidRDefault="00D270F7" w:rsidP="0041402B">
      <w:pPr>
        <w:pStyle w:val="Content"/>
        <w:numPr>
          <w:ilvl w:val="0"/>
          <w:numId w:val="36"/>
        </w:numPr>
        <w:ind w:left="567" w:firstLine="567"/>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nhóm các sản phẩm liên quan với nhau. </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lastRenderedPageBreak/>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đảm bảo rằng mỗi nhóm sản phẩm</w:t>
      </w:r>
      <w:r w:rsidR="00672794">
        <w:rPr>
          <w:lang w:eastAsia="vi-VN"/>
        </w:rPr>
        <w:t xml:space="preserve"> đều</w:t>
      </w:r>
      <w:r w:rsidRPr="00D270F7">
        <w:rPr>
          <w:lang w:val="vi-VN" w:eastAsia="vi-VN"/>
        </w:rPr>
        <w:t xml:space="preserve"> được quản lý.</w:t>
      </w:r>
    </w:p>
    <w:p w:rsidR="00D270F7" w:rsidRPr="00D270F7" w:rsidRDefault="00D270F7" w:rsidP="0041402B">
      <w:pPr>
        <w:pStyle w:val="Content"/>
        <w:numPr>
          <w:ilvl w:val="0"/>
          <w:numId w:val="36"/>
        </w:numPr>
        <w:ind w:left="567" w:firstLine="567"/>
        <w:rPr>
          <w:lang w:val="vi-VN" w:eastAsia="vi-VN"/>
        </w:rPr>
      </w:pPr>
      <w:r w:rsidRPr="00D270F7">
        <w:rPr>
          <w:lang w:val="vi-VN" w:eastAsia="vi-VN"/>
        </w:rPr>
        <w:t xml:space="preserve">Quản lý danh mục thương hiệu nhà sản xuất sản phẩm: Các sản phẩm trong cửa hàng </w:t>
      </w:r>
      <w:r w:rsidR="006F11BB">
        <w:rPr>
          <w:lang w:eastAsia="vi-VN"/>
        </w:rPr>
        <w:t>đều phải có</w:t>
      </w:r>
      <w:r w:rsidRPr="00D270F7">
        <w:rPr>
          <w:lang w:val="vi-VN" w:eastAsia="vi-VN"/>
        </w:rPr>
        <w:t xml:space="preserve"> thương hiệu nhà sản xuất</w:t>
      </w:r>
      <w:r w:rsidR="006F11BB">
        <w:rPr>
          <w:lang w:eastAsia="vi-VN"/>
        </w:rPr>
        <w:t>, đảm bảo minh bạch về nguồn gốc</w:t>
      </w:r>
      <w:r w:rsidRPr="00D270F7">
        <w:rPr>
          <w:lang w:val="vi-VN" w:eastAsia="vi-VN"/>
        </w:rPr>
        <w:t xml:space="preserve">. Việc quản lý thông tin </w:t>
      </w:r>
      <w:r w:rsidR="00764B18">
        <w:rPr>
          <w:lang w:eastAsia="vi-VN"/>
        </w:rPr>
        <w:t xml:space="preserve">bằng ứng dụng </w:t>
      </w:r>
      <w:r w:rsidR="00764B18">
        <w:rPr>
          <w:lang w:val="vi-VN" w:eastAsia="vi-VN"/>
        </w:rPr>
        <w:t>giúp dễ dàng tra cứu</w:t>
      </w:r>
      <w:r w:rsidR="00764B18">
        <w:rPr>
          <w:lang w:eastAsia="vi-VN"/>
        </w:rPr>
        <w:t xml:space="preserve"> và</w:t>
      </w:r>
      <w:r w:rsidRPr="00D270F7">
        <w:rPr>
          <w:lang w:val="vi-VN" w:eastAsia="vi-VN"/>
        </w:rPr>
        <w:t xml:space="preserve"> nhận biết hiệu quả kinh doanh của từng thương hiệu.</w:t>
      </w:r>
    </w:p>
    <w:p w:rsidR="00AE1B03" w:rsidRPr="00DB1F0D" w:rsidRDefault="00D270F7" w:rsidP="0041402B">
      <w:pPr>
        <w:pStyle w:val="Content"/>
        <w:numPr>
          <w:ilvl w:val="0"/>
          <w:numId w:val="36"/>
        </w:numPr>
        <w:ind w:left="567" w:firstLine="567"/>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4604FE" w:rsidRPr="004604FE" w:rsidRDefault="004604FE" w:rsidP="004604FE">
      <w:pPr>
        <w:pStyle w:val="Content"/>
      </w:pPr>
      <w:r w:rsidRPr="004604FE">
        <w:t>Phần mềm được phát triển dưới dạng Console Application, phù hợp với mục tiêu nghiên cứu và phạm vi của đề tài. Dù không có giao diện đồ họa, phần mềm vẫn đảm bảo chức năng quản lý theo yêu cầu.</w:t>
      </w:r>
    </w:p>
    <w:p w:rsidR="00D270F7" w:rsidRPr="00D270F7" w:rsidRDefault="00CB6A35" w:rsidP="00D270F7">
      <w:pPr>
        <w:pStyle w:val="Heading2"/>
      </w:pPr>
      <w:bookmarkStart w:id="74" w:name="_Toc186391516"/>
      <w:r>
        <w:t>4.</w:t>
      </w:r>
      <w:r>
        <w:rPr>
          <w:lang w:val="en-US"/>
        </w:rPr>
        <w:t>2</w:t>
      </w:r>
      <w:r w:rsidR="00D270F7" w:rsidRPr="00D270F7">
        <w:t>. Lợi ích</w:t>
      </w:r>
      <w:bookmarkEnd w:id="74"/>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t>Đề tài giúp cải thiện khả năng phân tích và thiết kế hệ thống phần mềm, từ việc tìm hiểu yêu cầu của người dùng cho đến khi hoàn thiện và triển khai các chức năng của phần mềm.</w:t>
      </w:r>
    </w:p>
    <w:p w:rsidR="00A97FD5" w:rsidRDefault="00D270F7" w:rsidP="00A97FD5">
      <w:pPr>
        <w:pStyle w:val="Content"/>
        <w:rPr>
          <w:lang w:val="vi-VN" w:eastAsia="vi-VN"/>
        </w:rPr>
      </w:pPr>
      <w:r w:rsidRPr="00D270F7">
        <w:rPr>
          <w:lang w:val="vi-VN" w:eastAsia="vi-VN"/>
        </w:rPr>
        <w:lastRenderedPageBreak/>
        <w:t>Tóm lại, phần mềm không chỉ giúp hiện thực hóa nghiên cứu, mà còn giúp tích lũy những kỹ năng và kinh nghiệm quý báu trong việc phát triển phần mềm cho các ứng dụng thực tế.</w:t>
      </w: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pPr>
    </w:p>
    <w:p w:rsidR="00895D2B" w:rsidRDefault="0047329B" w:rsidP="00A97FD5">
      <w:pPr>
        <w:pStyle w:val="Heading1"/>
      </w:pPr>
      <w:bookmarkStart w:id="75" w:name="_Toc186391517"/>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75"/>
    </w:p>
    <w:p w:rsidR="000974AF" w:rsidRPr="000974AF" w:rsidRDefault="000974AF" w:rsidP="000974AF">
      <w:pPr>
        <w:rPr>
          <w:lang w:val="vi-VN" w:eastAsia="vi-VN"/>
        </w:rPr>
      </w:pPr>
    </w:p>
    <w:p w:rsidR="00E924BA" w:rsidRPr="00E924BA" w:rsidRDefault="00E924BA" w:rsidP="00E924BA">
      <w:pPr>
        <w:pStyle w:val="Heading2"/>
      </w:pPr>
      <w:bookmarkStart w:id="76" w:name="_Toc186391518"/>
      <w:r w:rsidRPr="00E924BA">
        <w:t>5.1. Kết luận</w:t>
      </w:r>
      <w:bookmarkEnd w:id="76"/>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405C20" w:rsidRDefault="00E924BA" w:rsidP="00405C20">
      <w:pPr>
        <w:pStyle w:val="Content"/>
        <w:rPr>
          <w:lang w:eastAsia="vi-VN"/>
        </w:rPr>
      </w:pPr>
      <w:r w:rsidRPr="00E924BA">
        <w:rPr>
          <w:lang w:val="vi-VN" w:eastAsia="vi-VN"/>
        </w:rPr>
        <w:t xml:space="preserve">Tuy phần mềm hiện tại đã đáp ứng được các </w:t>
      </w:r>
      <w:r w:rsidR="00A67EB8">
        <w:rPr>
          <w:lang w:eastAsia="vi-VN"/>
        </w:rPr>
        <w:t>yêu</w:t>
      </w:r>
      <w:r w:rsidRPr="00E924BA">
        <w:rPr>
          <w:lang w:val="vi-VN" w:eastAsia="vi-VN"/>
        </w:rPr>
        <w:t xml:space="preserve"> cầu cơ bản, nhưng </w:t>
      </w:r>
      <w:r w:rsidR="00A67EB8">
        <w:rPr>
          <w:lang w:eastAsia="vi-VN"/>
        </w:rPr>
        <w:t>vẫn còn một số hạn chế sau</w:t>
      </w:r>
      <w:r w:rsidR="001C0A64">
        <w:rPr>
          <w:lang w:eastAsia="vi-VN"/>
        </w:rPr>
        <w:t xml:space="preserve"> đây</w:t>
      </w:r>
      <w:r w:rsidR="00A67EB8">
        <w:rPr>
          <w:lang w:eastAsia="vi-VN"/>
        </w:rPr>
        <w:t>:</w:t>
      </w:r>
    </w:p>
    <w:p w:rsidR="00A67EB8" w:rsidRDefault="00A67EB8" w:rsidP="00405C20">
      <w:pPr>
        <w:pStyle w:val="Content"/>
        <w:numPr>
          <w:ilvl w:val="0"/>
          <w:numId w:val="42"/>
        </w:numPr>
        <w:ind w:left="567" w:firstLine="567"/>
        <w:rPr>
          <w:lang w:eastAsia="vi-VN"/>
        </w:rPr>
      </w:pPr>
      <w:r>
        <w:rPr>
          <w:lang w:eastAsia="vi-VN"/>
        </w:rPr>
        <w:t>Khả năng tương tác hạn chế, người dùng chỉ nhập lệnh và nhận kết quả qua văn bản, không hỗ trợ sử dụng các thành phần đồ họa.</w:t>
      </w:r>
    </w:p>
    <w:p w:rsidR="00A67EB8" w:rsidRDefault="00405C20" w:rsidP="00A67EB8">
      <w:pPr>
        <w:pStyle w:val="Content"/>
        <w:numPr>
          <w:ilvl w:val="0"/>
          <w:numId w:val="41"/>
        </w:numPr>
        <w:ind w:left="567" w:firstLine="567"/>
        <w:rPr>
          <w:lang w:eastAsia="vi-VN"/>
        </w:rPr>
      </w:pPr>
      <w:r>
        <w:rPr>
          <w:lang w:eastAsia="vi-VN"/>
        </w:rPr>
        <w:t>Giao diện đơn giản, kém thân thiện, k</w:t>
      </w:r>
      <w:r w:rsidR="00A67EB8">
        <w:rPr>
          <w:lang w:eastAsia="vi-VN"/>
        </w:rPr>
        <w:t>hó tiếp cận người dùng, đòi hỏi người dùng có kiến thức cơ bản về dòng lệnh, không phù hợp với đối tượng không chuyên về công nghệ</w:t>
      </w:r>
      <w:r w:rsidR="00DB5C0D">
        <w:rPr>
          <w:lang w:eastAsia="vi-VN"/>
        </w:rPr>
        <w:t xml:space="preserve"> thông tin</w:t>
      </w:r>
      <w:r w:rsidR="00A67EB8">
        <w:rPr>
          <w:lang w:eastAsia="vi-VN"/>
        </w:rPr>
        <w:t>.</w:t>
      </w:r>
    </w:p>
    <w:p w:rsidR="00A67EB8" w:rsidRDefault="00A67EB8" w:rsidP="00A67EB8">
      <w:pPr>
        <w:pStyle w:val="Content"/>
        <w:numPr>
          <w:ilvl w:val="0"/>
          <w:numId w:val="41"/>
        </w:numPr>
        <w:ind w:left="567" w:firstLine="567"/>
        <w:rPr>
          <w:lang w:eastAsia="vi-VN"/>
        </w:rPr>
      </w:pPr>
      <w:r>
        <w:rPr>
          <w:lang w:eastAsia="vi-VN"/>
        </w:rPr>
        <w:t>Hiển thị thông tin không trực quan, khó trình bày dữ liệu phức tạp như  hình ảnh hoặc bảng biểu đẹp mắt.</w:t>
      </w:r>
    </w:p>
    <w:p w:rsidR="00E924BA" w:rsidRPr="00541277" w:rsidRDefault="00BB7303" w:rsidP="00541277">
      <w:pPr>
        <w:pStyle w:val="Content"/>
      </w:pPr>
      <w:r w:rsidRPr="00541277">
        <w:t xml:space="preserve">Với những </w:t>
      </w:r>
      <w:r w:rsidR="00E924BA" w:rsidRPr="00541277">
        <w:t>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7" w:name="_Toc186391519"/>
      <w:r w:rsidRPr="00E924BA">
        <w:t>5.2. Hướng phát triển</w:t>
      </w:r>
      <w:bookmarkEnd w:id="77"/>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w:t>
      </w:r>
      <w:r w:rsidR="00E977B0">
        <w:rPr>
          <w:lang w:eastAsia="vi-VN"/>
        </w:rPr>
        <w:t xml:space="preserve"> chưa thân thiện với người dùng</w:t>
      </w:r>
      <w:r w:rsidRPr="00E924BA">
        <w:rPr>
          <w:lang w:val="vi-VN" w:eastAsia="vi-VN"/>
        </w:rPr>
        <w:t>, có thể cải tiến và mở rộng các tính năng để phần mềm đáp ứng tốt hơn nhu cầu sử dụng trong tương lai. Dưới đây là một số hướng phát triển:</w:t>
      </w:r>
    </w:p>
    <w:p w:rsidR="00E924BA" w:rsidRPr="00E924BA" w:rsidRDefault="00E924BA" w:rsidP="000C35DC">
      <w:pPr>
        <w:pStyle w:val="Content"/>
        <w:numPr>
          <w:ilvl w:val="0"/>
          <w:numId w:val="43"/>
        </w:numPr>
        <w:ind w:left="567" w:firstLine="567"/>
        <w:rPr>
          <w:lang w:val="vi-VN" w:eastAsia="vi-VN"/>
        </w:rPr>
      </w:pPr>
      <w:r w:rsidRPr="00E924BA">
        <w:rPr>
          <w:lang w:val="vi-VN" w:eastAsia="vi-VN"/>
        </w:rPr>
        <w:lastRenderedPageBreak/>
        <w:t>Chuyển sang giao diện đồ họa</w:t>
      </w:r>
      <w:r w:rsidR="005E6D03">
        <w:rPr>
          <w:lang w:eastAsia="vi-VN"/>
        </w:rPr>
        <w:t>, giúp</w:t>
      </w:r>
      <w:r w:rsidRPr="00E924BA">
        <w:rPr>
          <w:lang w:val="vi-VN" w:eastAsia="vi-VN"/>
        </w:rPr>
        <w:t xml:space="preserve"> nâng cao trải nghiệm người dùng, dễ tiếp cận hơn v</w:t>
      </w:r>
      <w:r w:rsidR="00046160">
        <w:rPr>
          <w:lang w:val="vi-VN" w:eastAsia="vi-VN"/>
        </w:rPr>
        <w:t>à hỗ trợ nhiều chức năng đa dạn</w:t>
      </w:r>
      <w:r w:rsidR="00046160">
        <w:rPr>
          <w:lang w:eastAsia="vi-VN"/>
        </w:rPr>
        <w:t>g</w:t>
      </w:r>
      <w:r w:rsidRPr="00E924BA">
        <w:rPr>
          <w:lang w:val="vi-VN" w:eastAsia="vi-VN"/>
        </w:rPr>
        <w:t>, hình ảnh trực quan, giúp người dùng thao tác nhanh chóng hơn.</w:t>
      </w:r>
    </w:p>
    <w:p w:rsidR="00E924BA" w:rsidRPr="00E924BA" w:rsidRDefault="00E924BA" w:rsidP="000C35DC">
      <w:pPr>
        <w:pStyle w:val="Content"/>
        <w:numPr>
          <w:ilvl w:val="0"/>
          <w:numId w:val="43"/>
        </w:numPr>
        <w:ind w:left="567" w:firstLine="567"/>
        <w:rPr>
          <w:lang w:val="vi-VN" w:eastAsia="vi-VN"/>
        </w:rPr>
      </w:pPr>
      <w:r w:rsidRPr="00E924BA">
        <w:rPr>
          <w:lang w:val="vi-VN" w:eastAsia="vi-VN"/>
        </w:rPr>
        <w:t>Bổ sung tính năng tìm kiếm nâng cao</w:t>
      </w:r>
      <w:r w:rsidR="009D6AE4">
        <w:rPr>
          <w:lang w:eastAsia="vi-VN"/>
        </w:rPr>
        <w:t>, cho</w:t>
      </w:r>
      <w:r w:rsidRPr="00E924BA">
        <w:rPr>
          <w:lang w:val="vi-VN" w:eastAsia="vi-VN"/>
        </w:rPr>
        <w:t xml:space="preserve"> phép tìm kiếm</w:t>
      </w:r>
      <w:r w:rsidR="007A3D5E">
        <w:rPr>
          <w:lang w:val="vi-VN" w:eastAsia="vi-VN"/>
        </w:rPr>
        <w:t xml:space="preserve"> theo nhiều tiêu chí đồng thời</w:t>
      </w:r>
      <w:r w:rsidR="007A3D5E">
        <w:rPr>
          <w:lang w:eastAsia="vi-VN"/>
        </w:rPr>
        <w:t xml:space="preserve"> </w:t>
      </w:r>
      <w:r w:rsidRPr="00E924BA">
        <w:rPr>
          <w:lang w:val="vi-VN" w:eastAsia="vi-VN"/>
        </w:rPr>
        <w:t>giúp người dùng có thể tìm kiếm nhanh chóng và chính xác trong kho dữ liệu lớn.</w:t>
      </w:r>
    </w:p>
    <w:p w:rsidR="00E924BA" w:rsidRPr="00E924BA" w:rsidRDefault="00E924BA" w:rsidP="000C35DC">
      <w:pPr>
        <w:pStyle w:val="Content"/>
        <w:numPr>
          <w:ilvl w:val="0"/>
          <w:numId w:val="43"/>
        </w:numPr>
        <w:ind w:left="567" w:firstLine="567"/>
        <w:rPr>
          <w:lang w:val="vi-VN" w:eastAsia="vi-VN"/>
        </w:rPr>
      </w:pPr>
      <w:r w:rsidRPr="00E924BA">
        <w:rPr>
          <w:lang w:val="vi-VN" w:eastAsia="vi-VN"/>
        </w:rPr>
        <w:t>Tính năng nhắc nhở và cảnh báo</w:t>
      </w:r>
      <w:r w:rsidR="00293A1D">
        <w:rPr>
          <w:lang w:eastAsia="vi-VN"/>
        </w:rPr>
        <w:t>, hỗ</w:t>
      </w:r>
      <w:r w:rsidRPr="00E924BA">
        <w:rPr>
          <w:lang w:val="vi-VN" w:eastAsia="vi-VN"/>
        </w:rPr>
        <w:t xml:space="preserve"> trợ nhắc nhở và cảnh báo về các sản phẩm hết hạn, số lượng tồn kho thấp,... để có thể xử lý tình huống kịp thời.</w:t>
      </w:r>
    </w:p>
    <w:p w:rsidR="00E924BA" w:rsidRPr="00E924BA" w:rsidRDefault="00E924BA" w:rsidP="000C35DC">
      <w:pPr>
        <w:pStyle w:val="Content"/>
        <w:numPr>
          <w:ilvl w:val="0"/>
          <w:numId w:val="43"/>
        </w:numPr>
        <w:ind w:left="567" w:firstLine="567"/>
        <w:rPr>
          <w:lang w:val="vi-VN" w:eastAsia="vi-VN"/>
        </w:rPr>
      </w:pPr>
      <w:r w:rsidRPr="00E924BA">
        <w:rPr>
          <w:lang w:val="vi-VN" w:eastAsia="vi-VN"/>
        </w:rPr>
        <w:t xml:space="preserve">Lưu </w:t>
      </w:r>
      <w:r w:rsidR="00CA0914">
        <w:rPr>
          <w:lang w:val="vi-VN" w:eastAsia="vi-VN"/>
        </w:rPr>
        <w:t>trữ thông tin vào cơ sở dữ liệu</w:t>
      </w:r>
      <w:r w:rsidR="00CA0914">
        <w:rPr>
          <w:lang w:eastAsia="vi-VN"/>
        </w:rPr>
        <w:t>,</w:t>
      </w:r>
      <w:r w:rsidRPr="00E924BA">
        <w:rPr>
          <w:lang w:val="vi-VN" w:eastAsia="vi-VN"/>
        </w:rPr>
        <w:t xml:space="preserve"> </w:t>
      </w:r>
      <w:r w:rsidR="00CA0914">
        <w:rPr>
          <w:lang w:eastAsia="vi-VN"/>
        </w:rPr>
        <w:t>giúp quản</w:t>
      </w:r>
      <w:r w:rsidRPr="00E924BA">
        <w:rPr>
          <w:lang w:val="vi-VN" w:eastAsia="vi-VN"/>
        </w:rPr>
        <w:t xml:space="preserve"> lý thông tin lâu dài với số lượng lớn đ</w:t>
      </w:r>
      <w:r>
        <w:rPr>
          <w:lang w:val="vi-VN" w:eastAsia="vi-VN"/>
        </w:rPr>
        <w:t xml:space="preserve">ảm bảo </w:t>
      </w:r>
      <w:r w:rsidR="0042736F">
        <w:rPr>
          <w:lang w:eastAsia="vi-VN"/>
        </w:rPr>
        <w:t>an toàn</w:t>
      </w:r>
      <w:r>
        <w:rPr>
          <w:lang w:val="vi-VN" w:eastAsia="vi-VN"/>
        </w:rPr>
        <w:t xml:space="preserve"> dữ liệu</w:t>
      </w:r>
      <w:r w:rsidR="0042736F">
        <w:rPr>
          <w:lang w:eastAsia="vi-VN"/>
        </w:rPr>
        <w:t xml:space="preserve"> và bảo mật thông tin</w:t>
      </w:r>
      <w:r>
        <w:rPr>
          <w:lang w:val="vi-VN" w:eastAsia="vi-VN"/>
        </w:rPr>
        <w:t>.</w:t>
      </w:r>
    </w:p>
    <w:p w:rsidR="00E924BA" w:rsidRPr="00E924BA" w:rsidRDefault="00E924BA" w:rsidP="00E924BA">
      <w:pPr>
        <w:pStyle w:val="Content"/>
        <w:rPr>
          <w:lang w:val="vi-VN" w:eastAsia="vi-VN"/>
        </w:rPr>
      </w:pPr>
      <w:r w:rsidRPr="00E924BA">
        <w:rPr>
          <w:lang w:val="vi-VN" w:eastAsia="vi-VN"/>
        </w:rPr>
        <w:t xml:space="preserve">Với những tính năng và cải tiến trên, phần mềm quản lý </w:t>
      </w:r>
      <w:r w:rsidR="003F65C0">
        <w:rPr>
          <w:lang w:val="vi-VN" w:eastAsia="vi-VN"/>
        </w:rPr>
        <w:t>cửa hàng bán vật tư nông nghiệp</w:t>
      </w:r>
      <w:r w:rsidRPr="00E924BA">
        <w:rPr>
          <w:lang w:val="vi-VN" w:eastAsia="vi-VN"/>
        </w:rPr>
        <w:t xml:space="preserve"> có thể tiếp tục hoạt động hiệu quả và đáp ứng tốt hơn nhu cầu của người dùng. </w:t>
      </w:r>
      <w:r w:rsidR="00A22C2B">
        <w:rPr>
          <w:lang w:eastAsia="vi-VN"/>
        </w:rPr>
        <w:t>Những</w:t>
      </w:r>
      <w:r w:rsidRPr="00E924BA">
        <w:rPr>
          <w:lang w:val="vi-VN" w:eastAsia="vi-VN"/>
        </w:rPr>
        <w:t xml:space="preserve">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8" w:name="_Toc186391520"/>
      <w:r w:rsidRPr="00ED7731">
        <w:lastRenderedPageBreak/>
        <w:t>DANH MỤC TÀI LIỆU THAM KHẢO</w:t>
      </w:r>
      <w:bookmarkEnd w:id="78"/>
    </w:p>
    <w:p w:rsidR="00652E0C" w:rsidRDefault="00652E0C" w:rsidP="00652E0C">
      <w:pPr>
        <w:rPr>
          <w:lang w:val="vi-VN" w:eastAsia="vi-VN"/>
        </w:rPr>
      </w:pPr>
    </w:p>
    <w:p w:rsidR="00652E0C" w:rsidRPr="00EA1815" w:rsidRDefault="00652E0C" w:rsidP="00EA1815">
      <w:pPr>
        <w:pStyle w:val="Content"/>
      </w:pPr>
      <w:r w:rsidRPr="00EA1815">
        <w:t>1. Nguyễn Nhứt Lam (2014). Lập trình hướng đối tượng</w:t>
      </w:r>
      <w:r w:rsidR="00AA1444">
        <w:t>.</w:t>
      </w:r>
    </w:p>
    <w:p w:rsidR="00652E0C" w:rsidRPr="00EA1815" w:rsidRDefault="00652E0C" w:rsidP="00EA1815">
      <w:pPr>
        <w:pStyle w:val="Content"/>
      </w:pPr>
      <w:r w:rsidRPr="00EA1815">
        <w:t>2. Phạm Minh Đương (2014). Lập trình ứng dụng trên Windows</w:t>
      </w:r>
      <w:r w:rsidR="00AA1444">
        <w:t>.</w:t>
      </w:r>
    </w:p>
    <w:p w:rsidR="00652E0C" w:rsidRPr="00EA1815" w:rsidRDefault="00652E0C" w:rsidP="00EA1815">
      <w:pPr>
        <w:pStyle w:val="Content"/>
      </w:pPr>
      <w:r w:rsidRPr="00EA1815">
        <w:t>3. Phạm Văn Việt, Trương Lập Vĩ. Ngôn ngữ lập trình C#.</w:t>
      </w:r>
    </w:p>
    <w:p w:rsidR="00EA1815" w:rsidRPr="00EA1815" w:rsidRDefault="00EA1815" w:rsidP="00EA1815">
      <w:pPr>
        <w:pStyle w:val="Content"/>
      </w:pPr>
      <w:r w:rsidRPr="00EA1815">
        <w:t>4. Phạm Công Ngô (2007)</w:t>
      </w:r>
      <w:r w:rsidR="000E281F">
        <w:t>.</w:t>
      </w:r>
      <w:r w:rsidRPr="00EA1815">
        <w:t xml:space="preserve"> Lập trình C# từ cơ bản đến nâng cao</w:t>
      </w:r>
      <w:r w:rsidR="00AA1444">
        <w:t>.</w:t>
      </w:r>
    </w:p>
    <w:p w:rsidR="00EA1815" w:rsidRPr="00EA1815" w:rsidRDefault="00EA1815" w:rsidP="00EA1815">
      <w:pPr>
        <w:pStyle w:val="Content"/>
      </w:pPr>
      <w:r w:rsidRPr="00EA1815">
        <w:t>5. Đại học Công nghệ - ĐHQG (2013)</w:t>
      </w:r>
      <w:r w:rsidR="000E281F">
        <w:t>.</w:t>
      </w:r>
      <w:r w:rsidRPr="00EA1815">
        <w:t xml:space="preserve"> Lập trình hướng đối tượng</w:t>
      </w:r>
      <w:r w:rsidR="00AA1444">
        <w:t>.</w:t>
      </w:r>
      <w:bookmarkStart w:id="79" w:name="_GoBack"/>
      <w:bookmarkEnd w:id="79"/>
    </w:p>
    <w:p w:rsidR="00652E0C" w:rsidRPr="00EA1815" w:rsidRDefault="00EA1815" w:rsidP="00EA1815">
      <w:pPr>
        <w:pStyle w:val="Content"/>
      </w:pPr>
      <w:r w:rsidRPr="00EA1815">
        <w:t>6</w:t>
      </w:r>
      <w:r w:rsidR="00652E0C" w:rsidRPr="00EA1815">
        <w:t xml:space="preserve">. </w:t>
      </w:r>
      <w:hyperlink r:id="rId38" w:history="1">
        <w:r w:rsidR="00652E0C" w:rsidRPr="00EA1815">
          <w:rPr>
            <w:rStyle w:val="Hyperlink"/>
            <w:color w:val="auto"/>
            <w:u w:val="none"/>
          </w:rPr>
          <w:t>https://learn.microsoft.com/en-us/visualstudio/get-started/visual-studio-ide</w:t>
        </w:r>
      </w:hyperlink>
    </w:p>
    <w:p w:rsidR="00652E0C" w:rsidRPr="00EA1815" w:rsidRDefault="00EA1815" w:rsidP="00EA1815">
      <w:pPr>
        <w:pStyle w:val="Content"/>
      </w:pPr>
      <w:r w:rsidRPr="00EA1815">
        <w:t>7</w:t>
      </w:r>
      <w:r w:rsidR="00652E0C" w:rsidRPr="00EA1815">
        <w:t xml:space="preserve">. </w:t>
      </w:r>
      <w:hyperlink r:id="rId39" w:history="1">
        <w:r w:rsidR="00652E0C" w:rsidRPr="00EA1815">
          <w:rPr>
            <w:rStyle w:val="Hyperlink"/>
            <w:color w:val="auto"/>
            <w:u w:val="none"/>
          </w:rPr>
          <w:t>https://learn.microsoft.com/vi-vn/dotnet/framework/get-started</w:t>
        </w:r>
      </w:hyperlink>
    </w:p>
    <w:p w:rsidR="00652E0C" w:rsidRPr="00EA1815" w:rsidRDefault="00EA1815" w:rsidP="00EA1815">
      <w:pPr>
        <w:pStyle w:val="Content"/>
      </w:pPr>
      <w:r w:rsidRPr="00EA1815">
        <w:t>8</w:t>
      </w:r>
      <w:r w:rsidR="00652E0C" w:rsidRPr="00EA1815">
        <w:t xml:space="preserve">. </w:t>
      </w:r>
      <w:hyperlink r:id="rId40" w:history="1">
        <w:r w:rsidR="00652E0C" w:rsidRPr="00EA1815">
          <w:rPr>
            <w:rStyle w:val="Hyperlink"/>
            <w:color w:val="auto"/>
            <w:u w:val="none"/>
          </w:rPr>
          <w:t>https://www.w3schools.com/cs/index.php</w:t>
        </w:r>
      </w:hyperlink>
    </w:p>
    <w:p w:rsidR="00652E0C" w:rsidRPr="00EA1815" w:rsidRDefault="00EA1815" w:rsidP="00EA1815">
      <w:pPr>
        <w:pStyle w:val="Content"/>
      </w:pPr>
      <w:r w:rsidRPr="00EA1815">
        <w:t>9</w:t>
      </w:r>
      <w:r w:rsidR="00652E0C" w:rsidRPr="00EA1815">
        <w:t xml:space="preserve">. </w:t>
      </w:r>
      <w:hyperlink r:id="rId41" w:history="1">
        <w:r w:rsidR="00652E0C" w:rsidRPr="00EA1815">
          <w:rPr>
            <w:rStyle w:val="Hyperlink"/>
            <w:color w:val="auto"/>
            <w:u w:val="none"/>
          </w:rPr>
          <w:t>https://www.geeksforgeeks.org/console-application</w:t>
        </w:r>
      </w:hyperlink>
    </w:p>
    <w:p w:rsidR="00652E0C" w:rsidRPr="00EA1815" w:rsidRDefault="00EA1815" w:rsidP="00EA1815">
      <w:pPr>
        <w:pStyle w:val="Content"/>
      </w:pPr>
      <w:r w:rsidRPr="00EA1815">
        <w:t>10</w:t>
      </w:r>
      <w:r w:rsidR="00652E0C" w:rsidRPr="00EA1815">
        <w:t xml:space="preserve">. </w:t>
      </w:r>
      <w:hyperlink r:id="rId42" w:history="1">
        <w:r w:rsidR="00652E0C" w:rsidRPr="00EA1815">
          <w:rPr>
            <w:rStyle w:val="Hyperlink"/>
            <w:color w:val="auto"/>
            <w:u w:val="none"/>
          </w:rPr>
          <w:t>https://learn.microsoft.com/en-us/dotnet/csharp/fundamentals/tutorials/oop</w:t>
        </w:r>
      </w:hyperlink>
    </w:p>
    <w:p w:rsidR="00652E0C" w:rsidRPr="00EA1815" w:rsidRDefault="00EA1815" w:rsidP="00EA1815">
      <w:pPr>
        <w:pStyle w:val="Content"/>
        <w:rPr>
          <w:rStyle w:val="Hyperlink"/>
          <w:color w:val="auto"/>
          <w:u w:val="none"/>
        </w:rPr>
      </w:pPr>
      <w:r w:rsidRPr="00EA1815">
        <w:t xml:space="preserve">11. </w:t>
      </w:r>
      <w:hyperlink r:id="rId43" w:history="1">
        <w:r w:rsidR="00652E0C" w:rsidRPr="00EA1815">
          <w:rPr>
            <w:rStyle w:val="Hyperlink"/>
            <w:color w:val="auto"/>
            <w:u w:val="none"/>
          </w:rPr>
          <w:t>https://learn.microsoft.com/en-us/dotnet/csharp/tour-of-csharp/overview</w:t>
        </w:r>
      </w:hyperlink>
      <w:r w:rsidR="00652E0C" w:rsidRPr="00EA1815">
        <w:rPr>
          <w:rStyle w:val="Hyperlink"/>
          <w:color w:val="auto"/>
          <w:u w:val="none"/>
        </w:rPr>
        <w:t xml:space="preserve"> </w:t>
      </w:r>
    </w:p>
    <w:p w:rsidR="00652E0C" w:rsidRPr="00EA1815" w:rsidRDefault="00EA1815" w:rsidP="00EA1815">
      <w:pPr>
        <w:pStyle w:val="Content"/>
        <w:rPr>
          <w:rStyle w:val="Hyperlink"/>
          <w:color w:val="auto"/>
          <w:u w:val="none"/>
        </w:rPr>
      </w:pPr>
      <w:r w:rsidRPr="00EA1815">
        <w:rPr>
          <w:rStyle w:val="Hyperlink"/>
          <w:color w:val="auto"/>
          <w:u w:val="none"/>
        </w:rPr>
        <w:t>12</w:t>
      </w:r>
      <w:r w:rsidR="00652E0C" w:rsidRPr="00EA1815">
        <w:rPr>
          <w:rStyle w:val="Hyperlink"/>
          <w:color w:val="auto"/>
          <w:u w:val="none"/>
        </w:rPr>
        <w:t xml:space="preserve">. </w:t>
      </w:r>
      <w:hyperlink r:id="rId44" w:history="1">
        <w:r w:rsidR="00652E0C" w:rsidRPr="00EA1815">
          <w:rPr>
            <w:rStyle w:val="Hyperlink"/>
            <w:color w:val="auto"/>
            <w:u w:val="none"/>
          </w:rPr>
          <w:t>https://learn.microsoft.com/vi-vn/dotnet/api/?view=netframework-4.8</w:t>
        </w:r>
      </w:hyperlink>
    </w:p>
    <w:p w:rsidR="00652E0C" w:rsidRPr="00EA1815" w:rsidRDefault="00EA1815" w:rsidP="00EA1815">
      <w:pPr>
        <w:pStyle w:val="Content"/>
        <w:rPr>
          <w:rStyle w:val="Hyperlink"/>
          <w:color w:val="auto"/>
          <w:u w:val="none"/>
        </w:rPr>
      </w:pPr>
      <w:r w:rsidRPr="00EA1815">
        <w:rPr>
          <w:rStyle w:val="Hyperlink"/>
          <w:color w:val="auto"/>
          <w:u w:val="none"/>
        </w:rPr>
        <w:t>13</w:t>
      </w:r>
      <w:r w:rsidR="00652E0C" w:rsidRPr="00EA1815">
        <w:rPr>
          <w:rStyle w:val="Hyperlink"/>
          <w:color w:val="auto"/>
          <w:u w:val="none"/>
        </w:rPr>
        <w:t xml:space="preserve">. </w:t>
      </w:r>
      <w:hyperlink r:id="rId45" w:history="1">
        <w:r w:rsidR="00652E0C" w:rsidRPr="00EA1815">
          <w:rPr>
            <w:rStyle w:val="Hyperlink"/>
            <w:color w:val="auto"/>
            <w:u w:val="none"/>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797DBE" w:rsidP="00224EA3">
      <w:pPr>
        <w:pStyle w:val="Heading1"/>
        <w:jc w:val="left"/>
        <w:rPr>
          <w:bCs/>
        </w:rPr>
      </w:pPr>
    </w:p>
    <w:sectPr w:rsidR="00797DBE" w:rsidRPr="00A7064B" w:rsidSect="00421B26">
      <w:headerReference w:type="default" r:id="rId46"/>
      <w:footerReference w:type="even" r:id="rId47"/>
      <w:footerReference w:type="default" r:id="rId48"/>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5B73" w:rsidRDefault="00EA5B73">
      <w:r>
        <w:separator/>
      </w:r>
    </w:p>
  </w:endnote>
  <w:endnote w:type="continuationSeparator" w:id="0">
    <w:p w:rsidR="00EA5B73" w:rsidRDefault="00EA5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tka Text Semibold">
    <w:panose1 w:val="00000000000000000000"/>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Pr="007B120F" w:rsidRDefault="002E149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2E1497" w:rsidRPr="007B120F" w:rsidRDefault="002E14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Default="002E149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Pr="007B120F" w:rsidRDefault="002E1497"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2E1497" w:rsidRPr="007B120F" w:rsidRDefault="002E149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Default="002E149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Pr="007B120F" w:rsidRDefault="002E1497"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2E1497" w:rsidRPr="007B120F" w:rsidRDefault="002E1497">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Default="002E1497"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AA1444">
      <w:rPr>
        <w:noProof/>
      </w:rPr>
      <w:t>45</w:t>
    </w:r>
    <w:r>
      <w:fldChar w:fldCharType="end"/>
    </w:r>
  </w:p>
  <w:p w:rsidR="002E1497" w:rsidRDefault="002E1497"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5B73" w:rsidRDefault="00EA5B73">
      <w:r>
        <w:separator/>
      </w:r>
    </w:p>
  </w:footnote>
  <w:footnote w:type="continuationSeparator" w:id="0">
    <w:p w:rsidR="00EA5B73" w:rsidRDefault="00EA5B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497" w:rsidRDefault="002E1497">
    <w:pPr>
      <w:tabs>
        <w:tab w:val="center" w:pos="4320"/>
        <w:tab w:val="right" w:pos="8640"/>
      </w:tabs>
    </w:pPr>
  </w:p>
  <w:p w:rsidR="002E1497" w:rsidRDefault="002E1497"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34EB"/>
    <w:multiLevelType w:val="hybridMultilevel"/>
    <w:tmpl w:val="CE94B910"/>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111464BF"/>
    <w:multiLevelType w:val="hybridMultilevel"/>
    <w:tmpl w:val="920435EA"/>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3"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5" w15:restartNumberingAfterBreak="0">
    <w:nsid w:val="1CEC350A"/>
    <w:multiLevelType w:val="hybridMultilevel"/>
    <w:tmpl w:val="1DD492CC"/>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6"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7" w15:restartNumberingAfterBreak="0">
    <w:nsid w:val="26DB5801"/>
    <w:multiLevelType w:val="hybridMultilevel"/>
    <w:tmpl w:val="ED0EB4C8"/>
    <w:lvl w:ilvl="0" w:tplc="042A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8" w15:restartNumberingAfterBreak="0">
    <w:nsid w:val="2DBF288E"/>
    <w:multiLevelType w:val="hybridMultilevel"/>
    <w:tmpl w:val="0F86066A"/>
    <w:lvl w:ilvl="0" w:tplc="B9022200">
      <w:start w:val="1"/>
      <w:numFmt w:val="bullet"/>
      <w:lvlText w:val="-"/>
      <w:lvlJc w:val="left"/>
      <w:pPr>
        <w:ind w:left="1174" w:hanging="360"/>
      </w:pPr>
      <w:rPr>
        <w:rFonts w:ascii="Sitka Text Semibold" w:hAnsi="Sitka Text Semibold"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10" w15:restartNumberingAfterBreak="0">
    <w:nsid w:val="311D6D34"/>
    <w:multiLevelType w:val="hybridMultilevel"/>
    <w:tmpl w:val="86DAD92E"/>
    <w:lvl w:ilvl="0" w:tplc="AE4E8FBA">
      <w:start w:val="2"/>
      <w:numFmt w:val="bullet"/>
      <w:lvlText w:val="-"/>
      <w:lvlJc w:val="left"/>
      <w:pPr>
        <w:ind w:left="1628" w:hanging="360"/>
      </w:pPr>
      <w:rPr>
        <w:rFonts w:ascii="Times New Roman" w:eastAsia="Arial" w:hAnsi="Times New Roman" w:cs="Times New Roman" w:hint="default"/>
      </w:rPr>
    </w:lvl>
    <w:lvl w:ilvl="1" w:tplc="042A0003" w:tentative="1">
      <w:start w:val="1"/>
      <w:numFmt w:val="bullet"/>
      <w:lvlText w:val="o"/>
      <w:lvlJc w:val="left"/>
      <w:pPr>
        <w:ind w:left="2348" w:hanging="360"/>
      </w:pPr>
      <w:rPr>
        <w:rFonts w:ascii="Courier New" w:hAnsi="Courier New" w:cs="Courier New" w:hint="default"/>
      </w:rPr>
    </w:lvl>
    <w:lvl w:ilvl="2" w:tplc="042A0005" w:tentative="1">
      <w:start w:val="1"/>
      <w:numFmt w:val="bullet"/>
      <w:lvlText w:val=""/>
      <w:lvlJc w:val="left"/>
      <w:pPr>
        <w:ind w:left="3068" w:hanging="360"/>
      </w:pPr>
      <w:rPr>
        <w:rFonts w:ascii="Wingdings" w:hAnsi="Wingdings" w:hint="default"/>
      </w:rPr>
    </w:lvl>
    <w:lvl w:ilvl="3" w:tplc="042A0001" w:tentative="1">
      <w:start w:val="1"/>
      <w:numFmt w:val="bullet"/>
      <w:lvlText w:val=""/>
      <w:lvlJc w:val="left"/>
      <w:pPr>
        <w:ind w:left="3788" w:hanging="360"/>
      </w:pPr>
      <w:rPr>
        <w:rFonts w:ascii="Symbol" w:hAnsi="Symbol" w:hint="default"/>
      </w:rPr>
    </w:lvl>
    <w:lvl w:ilvl="4" w:tplc="042A0003" w:tentative="1">
      <w:start w:val="1"/>
      <w:numFmt w:val="bullet"/>
      <w:lvlText w:val="o"/>
      <w:lvlJc w:val="left"/>
      <w:pPr>
        <w:ind w:left="4508" w:hanging="360"/>
      </w:pPr>
      <w:rPr>
        <w:rFonts w:ascii="Courier New" w:hAnsi="Courier New" w:cs="Courier New" w:hint="default"/>
      </w:rPr>
    </w:lvl>
    <w:lvl w:ilvl="5" w:tplc="042A0005" w:tentative="1">
      <w:start w:val="1"/>
      <w:numFmt w:val="bullet"/>
      <w:lvlText w:val=""/>
      <w:lvlJc w:val="left"/>
      <w:pPr>
        <w:ind w:left="5228" w:hanging="360"/>
      </w:pPr>
      <w:rPr>
        <w:rFonts w:ascii="Wingdings" w:hAnsi="Wingdings" w:hint="default"/>
      </w:rPr>
    </w:lvl>
    <w:lvl w:ilvl="6" w:tplc="042A0001" w:tentative="1">
      <w:start w:val="1"/>
      <w:numFmt w:val="bullet"/>
      <w:lvlText w:val=""/>
      <w:lvlJc w:val="left"/>
      <w:pPr>
        <w:ind w:left="5948" w:hanging="360"/>
      </w:pPr>
      <w:rPr>
        <w:rFonts w:ascii="Symbol" w:hAnsi="Symbol" w:hint="default"/>
      </w:rPr>
    </w:lvl>
    <w:lvl w:ilvl="7" w:tplc="042A0003" w:tentative="1">
      <w:start w:val="1"/>
      <w:numFmt w:val="bullet"/>
      <w:lvlText w:val="o"/>
      <w:lvlJc w:val="left"/>
      <w:pPr>
        <w:ind w:left="6668" w:hanging="360"/>
      </w:pPr>
      <w:rPr>
        <w:rFonts w:ascii="Courier New" w:hAnsi="Courier New" w:cs="Courier New" w:hint="default"/>
      </w:rPr>
    </w:lvl>
    <w:lvl w:ilvl="8" w:tplc="042A0005" w:tentative="1">
      <w:start w:val="1"/>
      <w:numFmt w:val="bullet"/>
      <w:lvlText w:val=""/>
      <w:lvlJc w:val="left"/>
      <w:pPr>
        <w:ind w:left="7388" w:hanging="360"/>
      </w:pPr>
      <w:rPr>
        <w:rFonts w:ascii="Wingdings" w:hAnsi="Wingdings" w:hint="default"/>
      </w:rPr>
    </w:lvl>
  </w:abstractNum>
  <w:abstractNum w:abstractNumId="11" w15:restartNumberingAfterBreak="0">
    <w:nsid w:val="36CA2E11"/>
    <w:multiLevelType w:val="hybridMultilevel"/>
    <w:tmpl w:val="E5626BDE"/>
    <w:lvl w:ilvl="0" w:tplc="B9022200">
      <w:start w:val="1"/>
      <w:numFmt w:val="bullet"/>
      <w:lvlText w:val="-"/>
      <w:lvlJc w:val="left"/>
      <w:pPr>
        <w:ind w:left="1287" w:hanging="360"/>
      </w:pPr>
      <w:rPr>
        <w:rFonts w:ascii="Sitka Text Semibold" w:hAnsi="Sitka Text Semibold" w:hint="default"/>
      </w:r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2"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3"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A1B2392"/>
    <w:multiLevelType w:val="hybridMultilevel"/>
    <w:tmpl w:val="88A8033C"/>
    <w:lvl w:ilvl="0" w:tplc="B9022200">
      <w:start w:val="1"/>
      <w:numFmt w:val="bullet"/>
      <w:lvlText w:val="-"/>
      <w:lvlJc w:val="left"/>
      <w:pPr>
        <w:ind w:left="1354" w:hanging="360"/>
      </w:pPr>
      <w:rPr>
        <w:rFonts w:ascii="Sitka Text Semibold" w:hAnsi="Sitka Text Semibold" w:hint="default"/>
      </w:rPr>
    </w:lvl>
    <w:lvl w:ilvl="1" w:tplc="042A0003" w:tentative="1">
      <w:start w:val="1"/>
      <w:numFmt w:val="bullet"/>
      <w:lvlText w:val="o"/>
      <w:lvlJc w:val="left"/>
      <w:pPr>
        <w:ind w:left="2074" w:hanging="360"/>
      </w:pPr>
      <w:rPr>
        <w:rFonts w:ascii="Courier New" w:hAnsi="Courier New" w:cs="Courier New" w:hint="default"/>
      </w:rPr>
    </w:lvl>
    <w:lvl w:ilvl="2" w:tplc="042A0005" w:tentative="1">
      <w:start w:val="1"/>
      <w:numFmt w:val="bullet"/>
      <w:lvlText w:val=""/>
      <w:lvlJc w:val="left"/>
      <w:pPr>
        <w:ind w:left="2794" w:hanging="360"/>
      </w:pPr>
      <w:rPr>
        <w:rFonts w:ascii="Wingdings" w:hAnsi="Wingdings" w:hint="default"/>
      </w:rPr>
    </w:lvl>
    <w:lvl w:ilvl="3" w:tplc="042A0001" w:tentative="1">
      <w:start w:val="1"/>
      <w:numFmt w:val="bullet"/>
      <w:lvlText w:val=""/>
      <w:lvlJc w:val="left"/>
      <w:pPr>
        <w:ind w:left="3514" w:hanging="360"/>
      </w:pPr>
      <w:rPr>
        <w:rFonts w:ascii="Symbol" w:hAnsi="Symbol" w:hint="default"/>
      </w:rPr>
    </w:lvl>
    <w:lvl w:ilvl="4" w:tplc="042A0003" w:tentative="1">
      <w:start w:val="1"/>
      <w:numFmt w:val="bullet"/>
      <w:lvlText w:val="o"/>
      <w:lvlJc w:val="left"/>
      <w:pPr>
        <w:ind w:left="4234" w:hanging="360"/>
      </w:pPr>
      <w:rPr>
        <w:rFonts w:ascii="Courier New" w:hAnsi="Courier New" w:cs="Courier New" w:hint="default"/>
      </w:rPr>
    </w:lvl>
    <w:lvl w:ilvl="5" w:tplc="042A0005" w:tentative="1">
      <w:start w:val="1"/>
      <w:numFmt w:val="bullet"/>
      <w:lvlText w:val=""/>
      <w:lvlJc w:val="left"/>
      <w:pPr>
        <w:ind w:left="4954" w:hanging="360"/>
      </w:pPr>
      <w:rPr>
        <w:rFonts w:ascii="Wingdings" w:hAnsi="Wingdings" w:hint="default"/>
      </w:rPr>
    </w:lvl>
    <w:lvl w:ilvl="6" w:tplc="042A0001" w:tentative="1">
      <w:start w:val="1"/>
      <w:numFmt w:val="bullet"/>
      <w:lvlText w:val=""/>
      <w:lvlJc w:val="left"/>
      <w:pPr>
        <w:ind w:left="5674" w:hanging="360"/>
      </w:pPr>
      <w:rPr>
        <w:rFonts w:ascii="Symbol" w:hAnsi="Symbol" w:hint="default"/>
      </w:rPr>
    </w:lvl>
    <w:lvl w:ilvl="7" w:tplc="042A0003" w:tentative="1">
      <w:start w:val="1"/>
      <w:numFmt w:val="bullet"/>
      <w:lvlText w:val="o"/>
      <w:lvlJc w:val="left"/>
      <w:pPr>
        <w:ind w:left="6394" w:hanging="360"/>
      </w:pPr>
      <w:rPr>
        <w:rFonts w:ascii="Courier New" w:hAnsi="Courier New" w:cs="Courier New" w:hint="default"/>
      </w:rPr>
    </w:lvl>
    <w:lvl w:ilvl="8" w:tplc="042A0005" w:tentative="1">
      <w:start w:val="1"/>
      <w:numFmt w:val="bullet"/>
      <w:lvlText w:val=""/>
      <w:lvlJc w:val="left"/>
      <w:pPr>
        <w:ind w:left="7114" w:hanging="360"/>
      </w:pPr>
      <w:rPr>
        <w:rFonts w:ascii="Wingdings" w:hAnsi="Wingdings" w:hint="default"/>
      </w:rPr>
    </w:lvl>
  </w:abstractNum>
  <w:abstractNum w:abstractNumId="15" w15:restartNumberingAfterBreak="0">
    <w:nsid w:val="4B152DA4"/>
    <w:multiLevelType w:val="hybridMultilevel"/>
    <w:tmpl w:val="4E687144"/>
    <w:lvl w:ilvl="0" w:tplc="840071DA">
      <w:numFmt w:val="bullet"/>
      <w:lvlText w:val=""/>
      <w:lvlJc w:val="left"/>
      <w:pPr>
        <w:ind w:left="927" w:hanging="360"/>
      </w:pPr>
      <w:rPr>
        <w:rFonts w:ascii="Symbol" w:eastAsia="Times New Roman" w:hAnsi="Symbol" w:cs="Times New Roman" w:hint="default"/>
        <w:sz w:val="26"/>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6"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7" w15:restartNumberingAfterBreak="0">
    <w:nsid w:val="4ED45970"/>
    <w:multiLevelType w:val="hybridMultilevel"/>
    <w:tmpl w:val="E7F08666"/>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8"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9"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0" w15:restartNumberingAfterBreak="0">
    <w:nsid w:val="56C47183"/>
    <w:multiLevelType w:val="hybridMultilevel"/>
    <w:tmpl w:val="0F1AA690"/>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566457C"/>
    <w:multiLevelType w:val="hybridMultilevel"/>
    <w:tmpl w:val="E4FC15A6"/>
    <w:lvl w:ilvl="0" w:tplc="B9022200">
      <w:start w:val="1"/>
      <w:numFmt w:val="bullet"/>
      <w:lvlText w:val="-"/>
      <w:lvlJc w:val="left"/>
      <w:pPr>
        <w:ind w:left="360" w:hanging="360"/>
      </w:pPr>
      <w:rPr>
        <w:rFonts w:ascii="Sitka Text Semibold" w:hAnsi="Sitka Text Semibold"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7985500"/>
    <w:multiLevelType w:val="hybridMultilevel"/>
    <w:tmpl w:val="620A72A0"/>
    <w:lvl w:ilvl="0" w:tplc="042A000F">
      <w:start w:val="1"/>
      <w:numFmt w:val="decimal"/>
      <w:lvlText w:val="%1."/>
      <w:lvlJc w:val="left"/>
      <w:pPr>
        <w:ind w:left="1287" w:hanging="360"/>
      </w:p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26"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2"/>
  </w:num>
  <w:num w:numId="2">
    <w:abstractNumId w:val="21"/>
  </w:num>
  <w:num w:numId="3">
    <w:abstractNumId w:val="23"/>
  </w:num>
  <w:num w:numId="4">
    <w:abstractNumId w:val="26"/>
  </w:num>
  <w:num w:numId="5">
    <w:abstractNumId w:val="13"/>
  </w:num>
  <w:num w:numId="6">
    <w:abstractNumId w:val="24"/>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4"/>
  </w:num>
  <w:num w:numId="10">
    <w:abstractNumId w:val="24"/>
  </w:num>
  <w:num w:numId="11">
    <w:abstractNumId w:val="24"/>
  </w:num>
  <w:num w:numId="12">
    <w:abstractNumId w:val="24"/>
  </w:num>
  <w:num w:numId="13">
    <w:abstractNumId w:val="24"/>
  </w:num>
  <w:num w:numId="14">
    <w:abstractNumId w:val="24"/>
  </w:num>
  <w:num w:numId="15">
    <w:abstractNumId w:val="24"/>
  </w:num>
  <w:num w:numId="16">
    <w:abstractNumId w:val="24"/>
  </w:num>
  <w:num w:numId="17">
    <w:abstractNumId w:val="24"/>
  </w:num>
  <w:num w:numId="18">
    <w:abstractNumId w:val="24"/>
  </w:num>
  <w:num w:numId="19">
    <w:abstractNumId w:val="24"/>
  </w:num>
  <w:num w:numId="20">
    <w:abstractNumId w:val="24"/>
  </w:num>
  <w:num w:numId="21">
    <w:abstractNumId w:val="24"/>
  </w:num>
  <w:num w:numId="22">
    <w:abstractNumId w:val="24"/>
  </w:num>
  <w:num w:numId="23">
    <w:abstractNumId w:val="24"/>
  </w:num>
  <w:num w:numId="24">
    <w:abstractNumId w:val="24"/>
  </w:num>
  <w:num w:numId="25">
    <w:abstractNumId w:val="12"/>
  </w:num>
  <w:num w:numId="26">
    <w:abstractNumId w:val="27"/>
  </w:num>
  <w:num w:numId="27">
    <w:abstractNumId w:val="19"/>
  </w:num>
  <w:num w:numId="28">
    <w:abstractNumId w:val="16"/>
  </w:num>
  <w:num w:numId="29">
    <w:abstractNumId w:val="10"/>
  </w:num>
  <w:num w:numId="30">
    <w:abstractNumId w:val="6"/>
  </w:num>
  <w:num w:numId="31">
    <w:abstractNumId w:val="4"/>
  </w:num>
  <w:num w:numId="32">
    <w:abstractNumId w:val="9"/>
  </w:num>
  <w:num w:numId="33">
    <w:abstractNumId w:val="3"/>
  </w:num>
  <w:num w:numId="34">
    <w:abstractNumId w:val="18"/>
  </w:num>
  <w:num w:numId="35">
    <w:abstractNumId w:val="22"/>
  </w:num>
  <w:num w:numId="36">
    <w:abstractNumId w:val="8"/>
  </w:num>
  <w:num w:numId="37">
    <w:abstractNumId w:val="7"/>
  </w:num>
  <w:num w:numId="38">
    <w:abstractNumId w:val="0"/>
  </w:num>
  <w:num w:numId="39">
    <w:abstractNumId w:val="20"/>
  </w:num>
  <w:num w:numId="40">
    <w:abstractNumId w:val="25"/>
  </w:num>
  <w:num w:numId="41">
    <w:abstractNumId w:val="11"/>
  </w:num>
  <w:num w:numId="42">
    <w:abstractNumId w:val="14"/>
  </w:num>
  <w:num w:numId="43">
    <w:abstractNumId w:val="5"/>
  </w:num>
  <w:num w:numId="44">
    <w:abstractNumId w:val="17"/>
  </w:num>
  <w:num w:numId="45">
    <w:abstractNumId w:val="15"/>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03BB8"/>
    <w:rsid w:val="00004361"/>
    <w:rsid w:val="00010452"/>
    <w:rsid w:val="00012425"/>
    <w:rsid w:val="00012520"/>
    <w:rsid w:val="00014DD4"/>
    <w:rsid w:val="000158EE"/>
    <w:rsid w:val="000167D2"/>
    <w:rsid w:val="000206EF"/>
    <w:rsid w:val="00021806"/>
    <w:rsid w:val="000219BD"/>
    <w:rsid w:val="000229D8"/>
    <w:rsid w:val="00023CC4"/>
    <w:rsid w:val="00027C56"/>
    <w:rsid w:val="00034E77"/>
    <w:rsid w:val="00040D7F"/>
    <w:rsid w:val="00045B0F"/>
    <w:rsid w:val="00046160"/>
    <w:rsid w:val="000464F9"/>
    <w:rsid w:val="00047654"/>
    <w:rsid w:val="0005564E"/>
    <w:rsid w:val="0006043F"/>
    <w:rsid w:val="00061EAE"/>
    <w:rsid w:val="00065518"/>
    <w:rsid w:val="00065F0A"/>
    <w:rsid w:val="00067794"/>
    <w:rsid w:val="00070EEA"/>
    <w:rsid w:val="00077FCC"/>
    <w:rsid w:val="00081F57"/>
    <w:rsid w:val="00087FA2"/>
    <w:rsid w:val="000974AF"/>
    <w:rsid w:val="000A16FB"/>
    <w:rsid w:val="000A274D"/>
    <w:rsid w:val="000A5B5B"/>
    <w:rsid w:val="000B16B8"/>
    <w:rsid w:val="000C2604"/>
    <w:rsid w:val="000C35DC"/>
    <w:rsid w:val="000C7FA7"/>
    <w:rsid w:val="000D4F48"/>
    <w:rsid w:val="000E0277"/>
    <w:rsid w:val="000E13C1"/>
    <w:rsid w:val="000E281F"/>
    <w:rsid w:val="000E6DAD"/>
    <w:rsid w:val="000E7342"/>
    <w:rsid w:val="000E7BEA"/>
    <w:rsid w:val="000F04EB"/>
    <w:rsid w:val="000F1E7F"/>
    <w:rsid w:val="000F41B2"/>
    <w:rsid w:val="000F4A7F"/>
    <w:rsid w:val="000F5ABB"/>
    <w:rsid w:val="000F7D41"/>
    <w:rsid w:val="00100C19"/>
    <w:rsid w:val="00103908"/>
    <w:rsid w:val="00103C94"/>
    <w:rsid w:val="00107344"/>
    <w:rsid w:val="00107FA5"/>
    <w:rsid w:val="0011624A"/>
    <w:rsid w:val="00116727"/>
    <w:rsid w:val="00116A7E"/>
    <w:rsid w:val="00117B15"/>
    <w:rsid w:val="001245C6"/>
    <w:rsid w:val="00134DA8"/>
    <w:rsid w:val="00136427"/>
    <w:rsid w:val="0014684B"/>
    <w:rsid w:val="00153AE3"/>
    <w:rsid w:val="00155235"/>
    <w:rsid w:val="00156E53"/>
    <w:rsid w:val="001729AA"/>
    <w:rsid w:val="001742BA"/>
    <w:rsid w:val="0017611A"/>
    <w:rsid w:val="00182886"/>
    <w:rsid w:val="00191C15"/>
    <w:rsid w:val="001939F3"/>
    <w:rsid w:val="00193BFC"/>
    <w:rsid w:val="001A2540"/>
    <w:rsid w:val="001A2558"/>
    <w:rsid w:val="001A28C9"/>
    <w:rsid w:val="001A28CE"/>
    <w:rsid w:val="001A6B06"/>
    <w:rsid w:val="001A6BA5"/>
    <w:rsid w:val="001B1E29"/>
    <w:rsid w:val="001B5EF0"/>
    <w:rsid w:val="001B7297"/>
    <w:rsid w:val="001C0A64"/>
    <w:rsid w:val="001C5F27"/>
    <w:rsid w:val="001E3E09"/>
    <w:rsid w:val="001E4A63"/>
    <w:rsid w:val="001E4AA4"/>
    <w:rsid w:val="001E7749"/>
    <w:rsid w:val="001F2C89"/>
    <w:rsid w:val="001F5825"/>
    <w:rsid w:val="001F7AB1"/>
    <w:rsid w:val="001F7D50"/>
    <w:rsid w:val="00200991"/>
    <w:rsid w:val="0020255F"/>
    <w:rsid w:val="00205233"/>
    <w:rsid w:val="00213CC1"/>
    <w:rsid w:val="002153BE"/>
    <w:rsid w:val="00221AC8"/>
    <w:rsid w:val="0022262A"/>
    <w:rsid w:val="00224EA3"/>
    <w:rsid w:val="00231472"/>
    <w:rsid w:val="002326AB"/>
    <w:rsid w:val="002341D4"/>
    <w:rsid w:val="002409EE"/>
    <w:rsid w:val="002412EF"/>
    <w:rsid w:val="00241DD4"/>
    <w:rsid w:val="00243EBE"/>
    <w:rsid w:val="00246D14"/>
    <w:rsid w:val="00246F98"/>
    <w:rsid w:val="0025067B"/>
    <w:rsid w:val="00250EC5"/>
    <w:rsid w:val="002548AE"/>
    <w:rsid w:val="00254BD7"/>
    <w:rsid w:val="00254D97"/>
    <w:rsid w:val="002558E2"/>
    <w:rsid w:val="002721FA"/>
    <w:rsid w:val="002742A7"/>
    <w:rsid w:val="00275C5D"/>
    <w:rsid w:val="002768F3"/>
    <w:rsid w:val="002823B6"/>
    <w:rsid w:val="002856F3"/>
    <w:rsid w:val="00286722"/>
    <w:rsid w:val="002909C8"/>
    <w:rsid w:val="00292A7E"/>
    <w:rsid w:val="00293A1D"/>
    <w:rsid w:val="002941D8"/>
    <w:rsid w:val="002965D2"/>
    <w:rsid w:val="0029713C"/>
    <w:rsid w:val="002A0384"/>
    <w:rsid w:val="002A2B20"/>
    <w:rsid w:val="002A4AD8"/>
    <w:rsid w:val="002A74D4"/>
    <w:rsid w:val="002B6307"/>
    <w:rsid w:val="002C1E4E"/>
    <w:rsid w:val="002C3D1B"/>
    <w:rsid w:val="002C4B3E"/>
    <w:rsid w:val="002C5996"/>
    <w:rsid w:val="002C6BD1"/>
    <w:rsid w:val="002C777D"/>
    <w:rsid w:val="002D14C6"/>
    <w:rsid w:val="002D30F0"/>
    <w:rsid w:val="002E1497"/>
    <w:rsid w:val="002E2428"/>
    <w:rsid w:val="002E4325"/>
    <w:rsid w:val="002E4526"/>
    <w:rsid w:val="002E7660"/>
    <w:rsid w:val="002F20E4"/>
    <w:rsid w:val="002F451E"/>
    <w:rsid w:val="002F5AD2"/>
    <w:rsid w:val="002F71F9"/>
    <w:rsid w:val="00306396"/>
    <w:rsid w:val="00313DC6"/>
    <w:rsid w:val="003149CF"/>
    <w:rsid w:val="003157D0"/>
    <w:rsid w:val="00317C64"/>
    <w:rsid w:val="003203B2"/>
    <w:rsid w:val="003212A3"/>
    <w:rsid w:val="003213FE"/>
    <w:rsid w:val="00322294"/>
    <w:rsid w:val="00330E03"/>
    <w:rsid w:val="003338C7"/>
    <w:rsid w:val="003354B9"/>
    <w:rsid w:val="003450A9"/>
    <w:rsid w:val="00345CEB"/>
    <w:rsid w:val="00347AF2"/>
    <w:rsid w:val="00351EB8"/>
    <w:rsid w:val="00352C00"/>
    <w:rsid w:val="003548B6"/>
    <w:rsid w:val="00357602"/>
    <w:rsid w:val="0035760C"/>
    <w:rsid w:val="003600B5"/>
    <w:rsid w:val="00364DAD"/>
    <w:rsid w:val="003671AB"/>
    <w:rsid w:val="003805B7"/>
    <w:rsid w:val="00380793"/>
    <w:rsid w:val="003825FA"/>
    <w:rsid w:val="00383E06"/>
    <w:rsid w:val="00385118"/>
    <w:rsid w:val="00387DAA"/>
    <w:rsid w:val="00387EE1"/>
    <w:rsid w:val="00390117"/>
    <w:rsid w:val="00397974"/>
    <w:rsid w:val="003A400B"/>
    <w:rsid w:val="003A423D"/>
    <w:rsid w:val="003A47A4"/>
    <w:rsid w:val="003A53EB"/>
    <w:rsid w:val="003A6B73"/>
    <w:rsid w:val="003A7261"/>
    <w:rsid w:val="003B14DB"/>
    <w:rsid w:val="003B1E73"/>
    <w:rsid w:val="003B24EF"/>
    <w:rsid w:val="003B4DF7"/>
    <w:rsid w:val="003C0CDE"/>
    <w:rsid w:val="003C5803"/>
    <w:rsid w:val="003C715C"/>
    <w:rsid w:val="003C72AD"/>
    <w:rsid w:val="003D1B89"/>
    <w:rsid w:val="003D336A"/>
    <w:rsid w:val="003D36EF"/>
    <w:rsid w:val="003E6C30"/>
    <w:rsid w:val="003F0B51"/>
    <w:rsid w:val="003F37B0"/>
    <w:rsid w:val="003F3819"/>
    <w:rsid w:val="003F5F75"/>
    <w:rsid w:val="003F65C0"/>
    <w:rsid w:val="003F7B28"/>
    <w:rsid w:val="00400C06"/>
    <w:rsid w:val="00403ADA"/>
    <w:rsid w:val="00405C20"/>
    <w:rsid w:val="00406E6D"/>
    <w:rsid w:val="0041402B"/>
    <w:rsid w:val="00421B26"/>
    <w:rsid w:val="00423B3C"/>
    <w:rsid w:val="00424CD4"/>
    <w:rsid w:val="00426E41"/>
    <w:rsid w:val="0042736F"/>
    <w:rsid w:val="00427D20"/>
    <w:rsid w:val="00431CBF"/>
    <w:rsid w:val="0043204E"/>
    <w:rsid w:val="00433040"/>
    <w:rsid w:val="00434FF2"/>
    <w:rsid w:val="0043728E"/>
    <w:rsid w:val="0044590A"/>
    <w:rsid w:val="00457D05"/>
    <w:rsid w:val="004604FE"/>
    <w:rsid w:val="004634F6"/>
    <w:rsid w:val="004676C5"/>
    <w:rsid w:val="0047329B"/>
    <w:rsid w:val="0047415F"/>
    <w:rsid w:val="00475AFA"/>
    <w:rsid w:val="00492D47"/>
    <w:rsid w:val="0049527B"/>
    <w:rsid w:val="004A20C2"/>
    <w:rsid w:val="004B02AF"/>
    <w:rsid w:val="004B416F"/>
    <w:rsid w:val="004C0E37"/>
    <w:rsid w:val="004C0FEA"/>
    <w:rsid w:val="004C5B86"/>
    <w:rsid w:val="004C7B44"/>
    <w:rsid w:val="004D050C"/>
    <w:rsid w:val="004D06AE"/>
    <w:rsid w:val="004D12A9"/>
    <w:rsid w:val="004D21EA"/>
    <w:rsid w:val="004D37CD"/>
    <w:rsid w:val="004D4768"/>
    <w:rsid w:val="004E0481"/>
    <w:rsid w:val="004E3342"/>
    <w:rsid w:val="004E6CF7"/>
    <w:rsid w:val="004E6D89"/>
    <w:rsid w:val="004F0764"/>
    <w:rsid w:val="004F7792"/>
    <w:rsid w:val="00501C0F"/>
    <w:rsid w:val="00502140"/>
    <w:rsid w:val="005053A2"/>
    <w:rsid w:val="00505A6A"/>
    <w:rsid w:val="005107DD"/>
    <w:rsid w:val="0051298C"/>
    <w:rsid w:val="005159A4"/>
    <w:rsid w:val="00515C15"/>
    <w:rsid w:val="0053556C"/>
    <w:rsid w:val="00535F6E"/>
    <w:rsid w:val="00541277"/>
    <w:rsid w:val="005428DD"/>
    <w:rsid w:val="005428E4"/>
    <w:rsid w:val="0054426C"/>
    <w:rsid w:val="0054646F"/>
    <w:rsid w:val="00550B5E"/>
    <w:rsid w:val="00551078"/>
    <w:rsid w:val="005522A1"/>
    <w:rsid w:val="005524CB"/>
    <w:rsid w:val="005539D4"/>
    <w:rsid w:val="00555825"/>
    <w:rsid w:val="00555ED7"/>
    <w:rsid w:val="00556AE1"/>
    <w:rsid w:val="00557C0C"/>
    <w:rsid w:val="00560242"/>
    <w:rsid w:val="005615FF"/>
    <w:rsid w:val="00563754"/>
    <w:rsid w:val="00566F95"/>
    <w:rsid w:val="00567339"/>
    <w:rsid w:val="00581E68"/>
    <w:rsid w:val="0058296D"/>
    <w:rsid w:val="005833B2"/>
    <w:rsid w:val="00585182"/>
    <w:rsid w:val="00590373"/>
    <w:rsid w:val="00594611"/>
    <w:rsid w:val="005949BA"/>
    <w:rsid w:val="00595F64"/>
    <w:rsid w:val="005A0B62"/>
    <w:rsid w:val="005A4462"/>
    <w:rsid w:val="005A6F79"/>
    <w:rsid w:val="005B016E"/>
    <w:rsid w:val="005B0617"/>
    <w:rsid w:val="005B2C81"/>
    <w:rsid w:val="005C3218"/>
    <w:rsid w:val="005C7ED2"/>
    <w:rsid w:val="005D098A"/>
    <w:rsid w:val="005D51C8"/>
    <w:rsid w:val="005D7C36"/>
    <w:rsid w:val="005E1B9B"/>
    <w:rsid w:val="005E4864"/>
    <w:rsid w:val="005E4AC1"/>
    <w:rsid w:val="005E6D03"/>
    <w:rsid w:val="005E747B"/>
    <w:rsid w:val="005F4736"/>
    <w:rsid w:val="005F6D8D"/>
    <w:rsid w:val="005F6E2F"/>
    <w:rsid w:val="005F6E6C"/>
    <w:rsid w:val="005F70CE"/>
    <w:rsid w:val="006049A0"/>
    <w:rsid w:val="0060722E"/>
    <w:rsid w:val="0060758A"/>
    <w:rsid w:val="006106CA"/>
    <w:rsid w:val="00613807"/>
    <w:rsid w:val="006151F8"/>
    <w:rsid w:val="00617A4E"/>
    <w:rsid w:val="00624E3D"/>
    <w:rsid w:val="006251A1"/>
    <w:rsid w:val="00625812"/>
    <w:rsid w:val="00635F87"/>
    <w:rsid w:val="00636BB7"/>
    <w:rsid w:val="00637A7A"/>
    <w:rsid w:val="00641E43"/>
    <w:rsid w:val="00641FDC"/>
    <w:rsid w:val="00643581"/>
    <w:rsid w:val="0064388C"/>
    <w:rsid w:val="00643CEF"/>
    <w:rsid w:val="006465C5"/>
    <w:rsid w:val="00652E0C"/>
    <w:rsid w:val="00653CE0"/>
    <w:rsid w:val="00655EEF"/>
    <w:rsid w:val="00662C46"/>
    <w:rsid w:val="00663650"/>
    <w:rsid w:val="00665A09"/>
    <w:rsid w:val="00672794"/>
    <w:rsid w:val="006764E5"/>
    <w:rsid w:val="006801EF"/>
    <w:rsid w:val="00683997"/>
    <w:rsid w:val="00684FE4"/>
    <w:rsid w:val="00690475"/>
    <w:rsid w:val="00691093"/>
    <w:rsid w:val="00695BDE"/>
    <w:rsid w:val="006961F5"/>
    <w:rsid w:val="00696528"/>
    <w:rsid w:val="006A1BF1"/>
    <w:rsid w:val="006A5638"/>
    <w:rsid w:val="006A68C2"/>
    <w:rsid w:val="006B642C"/>
    <w:rsid w:val="006B6ED9"/>
    <w:rsid w:val="006C37AE"/>
    <w:rsid w:val="006C3DDE"/>
    <w:rsid w:val="006C3EAF"/>
    <w:rsid w:val="006C596F"/>
    <w:rsid w:val="006C6435"/>
    <w:rsid w:val="006C6486"/>
    <w:rsid w:val="006C6781"/>
    <w:rsid w:val="006D2252"/>
    <w:rsid w:val="006D35A5"/>
    <w:rsid w:val="006E2666"/>
    <w:rsid w:val="006E6C93"/>
    <w:rsid w:val="006F0F7D"/>
    <w:rsid w:val="006F11BB"/>
    <w:rsid w:val="006F5B51"/>
    <w:rsid w:val="006F72D0"/>
    <w:rsid w:val="007002A5"/>
    <w:rsid w:val="007019BE"/>
    <w:rsid w:val="00702FF6"/>
    <w:rsid w:val="00704C58"/>
    <w:rsid w:val="0070554C"/>
    <w:rsid w:val="00711BC0"/>
    <w:rsid w:val="00712F9D"/>
    <w:rsid w:val="007146D6"/>
    <w:rsid w:val="00715E54"/>
    <w:rsid w:val="00716753"/>
    <w:rsid w:val="00723B7A"/>
    <w:rsid w:val="007272EF"/>
    <w:rsid w:val="00727484"/>
    <w:rsid w:val="0073085A"/>
    <w:rsid w:val="0073648E"/>
    <w:rsid w:val="00742B3A"/>
    <w:rsid w:val="00745B26"/>
    <w:rsid w:val="00750FE6"/>
    <w:rsid w:val="0075285F"/>
    <w:rsid w:val="00754751"/>
    <w:rsid w:val="00760B70"/>
    <w:rsid w:val="00760DE0"/>
    <w:rsid w:val="00762A4A"/>
    <w:rsid w:val="00762C7E"/>
    <w:rsid w:val="00764B18"/>
    <w:rsid w:val="00765387"/>
    <w:rsid w:val="00772216"/>
    <w:rsid w:val="00775940"/>
    <w:rsid w:val="00776945"/>
    <w:rsid w:val="00781EB4"/>
    <w:rsid w:val="00783EEC"/>
    <w:rsid w:val="00784034"/>
    <w:rsid w:val="00785D79"/>
    <w:rsid w:val="00797DBE"/>
    <w:rsid w:val="007A1488"/>
    <w:rsid w:val="007A3D5E"/>
    <w:rsid w:val="007A413C"/>
    <w:rsid w:val="007A473A"/>
    <w:rsid w:val="007A5CA3"/>
    <w:rsid w:val="007B01C9"/>
    <w:rsid w:val="007B0680"/>
    <w:rsid w:val="007B120F"/>
    <w:rsid w:val="007B3455"/>
    <w:rsid w:val="007B4941"/>
    <w:rsid w:val="007B4E6C"/>
    <w:rsid w:val="007B7239"/>
    <w:rsid w:val="007C28DB"/>
    <w:rsid w:val="007C44A6"/>
    <w:rsid w:val="007D14AB"/>
    <w:rsid w:val="007D3E08"/>
    <w:rsid w:val="007D47E8"/>
    <w:rsid w:val="007E12F3"/>
    <w:rsid w:val="007E4F9B"/>
    <w:rsid w:val="007F44C6"/>
    <w:rsid w:val="007F79B9"/>
    <w:rsid w:val="00803F86"/>
    <w:rsid w:val="00810E16"/>
    <w:rsid w:val="008148A3"/>
    <w:rsid w:val="008160C5"/>
    <w:rsid w:val="00816A39"/>
    <w:rsid w:val="00817945"/>
    <w:rsid w:val="00821ACB"/>
    <w:rsid w:val="00824C97"/>
    <w:rsid w:val="00827536"/>
    <w:rsid w:val="0083123F"/>
    <w:rsid w:val="008457B0"/>
    <w:rsid w:val="00845A26"/>
    <w:rsid w:val="0085401A"/>
    <w:rsid w:val="008559C9"/>
    <w:rsid w:val="008562C8"/>
    <w:rsid w:val="0086240B"/>
    <w:rsid w:val="00862731"/>
    <w:rsid w:val="008632B5"/>
    <w:rsid w:val="00864F68"/>
    <w:rsid w:val="00866C71"/>
    <w:rsid w:val="008711E1"/>
    <w:rsid w:val="0088485B"/>
    <w:rsid w:val="00887CCC"/>
    <w:rsid w:val="008933DB"/>
    <w:rsid w:val="00895D2B"/>
    <w:rsid w:val="0089642E"/>
    <w:rsid w:val="008964DF"/>
    <w:rsid w:val="0089777F"/>
    <w:rsid w:val="008A086E"/>
    <w:rsid w:val="008A0F66"/>
    <w:rsid w:val="008A1277"/>
    <w:rsid w:val="008A5341"/>
    <w:rsid w:val="008B3CED"/>
    <w:rsid w:val="008B3FB4"/>
    <w:rsid w:val="008B6833"/>
    <w:rsid w:val="008B6A96"/>
    <w:rsid w:val="008B7281"/>
    <w:rsid w:val="008C1DEC"/>
    <w:rsid w:val="008C2848"/>
    <w:rsid w:val="008C35FC"/>
    <w:rsid w:val="008D4F98"/>
    <w:rsid w:val="008E0EBC"/>
    <w:rsid w:val="008E3E8B"/>
    <w:rsid w:val="008F5B28"/>
    <w:rsid w:val="008F7115"/>
    <w:rsid w:val="008F7A7D"/>
    <w:rsid w:val="00900590"/>
    <w:rsid w:val="0090207C"/>
    <w:rsid w:val="00907DC2"/>
    <w:rsid w:val="0091678B"/>
    <w:rsid w:val="00917110"/>
    <w:rsid w:val="009204F2"/>
    <w:rsid w:val="0093037D"/>
    <w:rsid w:val="00931F6B"/>
    <w:rsid w:val="009469EB"/>
    <w:rsid w:val="009656B2"/>
    <w:rsid w:val="00967889"/>
    <w:rsid w:val="009747A5"/>
    <w:rsid w:val="00976E1A"/>
    <w:rsid w:val="00977336"/>
    <w:rsid w:val="00990389"/>
    <w:rsid w:val="009956B0"/>
    <w:rsid w:val="00997F83"/>
    <w:rsid w:val="009A5481"/>
    <w:rsid w:val="009A69DC"/>
    <w:rsid w:val="009A784D"/>
    <w:rsid w:val="009B136C"/>
    <w:rsid w:val="009B18CB"/>
    <w:rsid w:val="009B35DA"/>
    <w:rsid w:val="009B4D84"/>
    <w:rsid w:val="009B67A7"/>
    <w:rsid w:val="009B6AFE"/>
    <w:rsid w:val="009C2442"/>
    <w:rsid w:val="009D008D"/>
    <w:rsid w:val="009D065C"/>
    <w:rsid w:val="009D2881"/>
    <w:rsid w:val="009D2AC0"/>
    <w:rsid w:val="009D367F"/>
    <w:rsid w:val="009D6AE4"/>
    <w:rsid w:val="009E5DB8"/>
    <w:rsid w:val="009F286F"/>
    <w:rsid w:val="009F3126"/>
    <w:rsid w:val="009F76D7"/>
    <w:rsid w:val="00A101AA"/>
    <w:rsid w:val="00A1060E"/>
    <w:rsid w:val="00A13347"/>
    <w:rsid w:val="00A226F5"/>
    <w:rsid w:val="00A22C2B"/>
    <w:rsid w:val="00A231CB"/>
    <w:rsid w:val="00A24427"/>
    <w:rsid w:val="00A27C8B"/>
    <w:rsid w:val="00A3057F"/>
    <w:rsid w:val="00A33315"/>
    <w:rsid w:val="00A35861"/>
    <w:rsid w:val="00A403D7"/>
    <w:rsid w:val="00A4096D"/>
    <w:rsid w:val="00A437BA"/>
    <w:rsid w:val="00A453AB"/>
    <w:rsid w:val="00A55238"/>
    <w:rsid w:val="00A55506"/>
    <w:rsid w:val="00A55957"/>
    <w:rsid w:val="00A5735A"/>
    <w:rsid w:val="00A62159"/>
    <w:rsid w:val="00A62495"/>
    <w:rsid w:val="00A62DC6"/>
    <w:rsid w:val="00A63206"/>
    <w:rsid w:val="00A649E7"/>
    <w:rsid w:val="00A67EB8"/>
    <w:rsid w:val="00A7064B"/>
    <w:rsid w:val="00A72026"/>
    <w:rsid w:val="00A72613"/>
    <w:rsid w:val="00A740F1"/>
    <w:rsid w:val="00A76AC7"/>
    <w:rsid w:val="00A80643"/>
    <w:rsid w:val="00A82436"/>
    <w:rsid w:val="00A838CF"/>
    <w:rsid w:val="00A8575C"/>
    <w:rsid w:val="00A92A3E"/>
    <w:rsid w:val="00A9406C"/>
    <w:rsid w:val="00A95F96"/>
    <w:rsid w:val="00A974F1"/>
    <w:rsid w:val="00A97FD5"/>
    <w:rsid w:val="00AA1444"/>
    <w:rsid w:val="00AA4D6B"/>
    <w:rsid w:val="00AA79EE"/>
    <w:rsid w:val="00AB4B0B"/>
    <w:rsid w:val="00AB5004"/>
    <w:rsid w:val="00AB5526"/>
    <w:rsid w:val="00AC00B4"/>
    <w:rsid w:val="00AC1EBB"/>
    <w:rsid w:val="00AC4AE5"/>
    <w:rsid w:val="00AD4A5F"/>
    <w:rsid w:val="00AD5FC6"/>
    <w:rsid w:val="00AD64E9"/>
    <w:rsid w:val="00AE00B0"/>
    <w:rsid w:val="00AE0DE8"/>
    <w:rsid w:val="00AE1B03"/>
    <w:rsid w:val="00AE312D"/>
    <w:rsid w:val="00AE5D88"/>
    <w:rsid w:val="00AF109E"/>
    <w:rsid w:val="00AF10FB"/>
    <w:rsid w:val="00AF3EE7"/>
    <w:rsid w:val="00AF5FE7"/>
    <w:rsid w:val="00AF6B22"/>
    <w:rsid w:val="00AF771E"/>
    <w:rsid w:val="00AF7BDF"/>
    <w:rsid w:val="00B11E6E"/>
    <w:rsid w:val="00B139E8"/>
    <w:rsid w:val="00B16B10"/>
    <w:rsid w:val="00B16EF7"/>
    <w:rsid w:val="00B26DAB"/>
    <w:rsid w:val="00B3258C"/>
    <w:rsid w:val="00B34859"/>
    <w:rsid w:val="00B359DC"/>
    <w:rsid w:val="00B35F97"/>
    <w:rsid w:val="00B40E14"/>
    <w:rsid w:val="00B50747"/>
    <w:rsid w:val="00B509B6"/>
    <w:rsid w:val="00B50D7A"/>
    <w:rsid w:val="00B615DD"/>
    <w:rsid w:val="00B62C59"/>
    <w:rsid w:val="00B62F11"/>
    <w:rsid w:val="00B63367"/>
    <w:rsid w:val="00B65B8E"/>
    <w:rsid w:val="00B75F9B"/>
    <w:rsid w:val="00B7621A"/>
    <w:rsid w:val="00B76B46"/>
    <w:rsid w:val="00B8138B"/>
    <w:rsid w:val="00B82642"/>
    <w:rsid w:val="00B84963"/>
    <w:rsid w:val="00B8557E"/>
    <w:rsid w:val="00B87FDB"/>
    <w:rsid w:val="00B906F2"/>
    <w:rsid w:val="00B9688F"/>
    <w:rsid w:val="00B969FE"/>
    <w:rsid w:val="00BA2912"/>
    <w:rsid w:val="00BB0598"/>
    <w:rsid w:val="00BB1C07"/>
    <w:rsid w:val="00BB3B96"/>
    <w:rsid w:val="00BB4D67"/>
    <w:rsid w:val="00BB5C5B"/>
    <w:rsid w:val="00BB6D43"/>
    <w:rsid w:val="00BB7303"/>
    <w:rsid w:val="00BC0FFB"/>
    <w:rsid w:val="00BC33DA"/>
    <w:rsid w:val="00BC6AFA"/>
    <w:rsid w:val="00BD2DE3"/>
    <w:rsid w:val="00BE3079"/>
    <w:rsid w:val="00BE7096"/>
    <w:rsid w:val="00BF0A4A"/>
    <w:rsid w:val="00BF231D"/>
    <w:rsid w:val="00BF791C"/>
    <w:rsid w:val="00C04309"/>
    <w:rsid w:val="00C07F0C"/>
    <w:rsid w:val="00C109B0"/>
    <w:rsid w:val="00C161A4"/>
    <w:rsid w:val="00C21C14"/>
    <w:rsid w:val="00C224DC"/>
    <w:rsid w:val="00C2339D"/>
    <w:rsid w:val="00C23ACD"/>
    <w:rsid w:val="00C2721F"/>
    <w:rsid w:val="00C30794"/>
    <w:rsid w:val="00C31B6A"/>
    <w:rsid w:val="00C35142"/>
    <w:rsid w:val="00C369F4"/>
    <w:rsid w:val="00C41514"/>
    <w:rsid w:val="00C41717"/>
    <w:rsid w:val="00C4254B"/>
    <w:rsid w:val="00C42E1E"/>
    <w:rsid w:val="00C4358D"/>
    <w:rsid w:val="00C55AB2"/>
    <w:rsid w:val="00C56DE4"/>
    <w:rsid w:val="00C61E60"/>
    <w:rsid w:val="00C63B6C"/>
    <w:rsid w:val="00C64910"/>
    <w:rsid w:val="00C65611"/>
    <w:rsid w:val="00C67306"/>
    <w:rsid w:val="00C7360E"/>
    <w:rsid w:val="00C77EB2"/>
    <w:rsid w:val="00C845FC"/>
    <w:rsid w:val="00C86634"/>
    <w:rsid w:val="00C87A70"/>
    <w:rsid w:val="00C9564A"/>
    <w:rsid w:val="00CA0914"/>
    <w:rsid w:val="00CA2000"/>
    <w:rsid w:val="00CA24D1"/>
    <w:rsid w:val="00CA34FD"/>
    <w:rsid w:val="00CA7E35"/>
    <w:rsid w:val="00CB6A35"/>
    <w:rsid w:val="00CC4426"/>
    <w:rsid w:val="00CC557B"/>
    <w:rsid w:val="00CC7CCE"/>
    <w:rsid w:val="00CD4341"/>
    <w:rsid w:val="00CD45CB"/>
    <w:rsid w:val="00CD7198"/>
    <w:rsid w:val="00CD71C9"/>
    <w:rsid w:val="00CD76C0"/>
    <w:rsid w:val="00CE08DC"/>
    <w:rsid w:val="00CE1911"/>
    <w:rsid w:val="00CE407B"/>
    <w:rsid w:val="00CE6756"/>
    <w:rsid w:val="00CE728A"/>
    <w:rsid w:val="00CF7664"/>
    <w:rsid w:val="00D023F0"/>
    <w:rsid w:val="00D05D46"/>
    <w:rsid w:val="00D115BE"/>
    <w:rsid w:val="00D149CB"/>
    <w:rsid w:val="00D2158A"/>
    <w:rsid w:val="00D270F7"/>
    <w:rsid w:val="00D34423"/>
    <w:rsid w:val="00D4005A"/>
    <w:rsid w:val="00D42D82"/>
    <w:rsid w:val="00D44D75"/>
    <w:rsid w:val="00D50A37"/>
    <w:rsid w:val="00D528D9"/>
    <w:rsid w:val="00D530BB"/>
    <w:rsid w:val="00D55E17"/>
    <w:rsid w:val="00D610DE"/>
    <w:rsid w:val="00D6134E"/>
    <w:rsid w:val="00D62FA4"/>
    <w:rsid w:val="00D64DB7"/>
    <w:rsid w:val="00D651FE"/>
    <w:rsid w:val="00D6770E"/>
    <w:rsid w:val="00D67BB0"/>
    <w:rsid w:val="00D72B75"/>
    <w:rsid w:val="00D73E3D"/>
    <w:rsid w:val="00D7626F"/>
    <w:rsid w:val="00D82CFE"/>
    <w:rsid w:val="00D83127"/>
    <w:rsid w:val="00D84500"/>
    <w:rsid w:val="00D84E2C"/>
    <w:rsid w:val="00D8639E"/>
    <w:rsid w:val="00D86F19"/>
    <w:rsid w:val="00D87F92"/>
    <w:rsid w:val="00D92F92"/>
    <w:rsid w:val="00D94BE9"/>
    <w:rsid w:val="00DA27B9"/>
    <w:rsid w:val="00DA2AF4"/>
    <w:rsid w:val="00DA4931"/>
    <w:rsid w:val="00DA660C"/>
    <w:rsid w:val="00DB1F0D"/>
    <w:rsid w:val="00DB3C7D"/>
    <w:rsid w:val="00DB5C0D"/>
    <w:rsid w:val="00DB623D"/>
    <w:rsid w:val="00DC6091"/>
    <w:rsid w:val="00DD3276"/>
    <w:rsid w:val="00DD451A"/>
    <w:rsid w:val="00DD4A5B"/>
    <w:rsid w:val="00DD5033"/>
    <w:rsid w:val="00DD5A5E"/>
    <w:rsid w:val="00DE00FF"/>
    <w:rsid w:val="00DE0CC9"/>
    <w:rsid w:val="00DE346C"/>
    <w:rsid w:val="00DE3471"/>
    <w:rsid w:val="00DE3EA2"/>
    <w:rsid w:val="00DE5BB4"/>
    <w:rsid w:val="00DF05C9"/>
    <w:rsid w:val="00DF28CD"/>
    <w:rsid w:val="00DF5305"/>
    <w:rsid w:val="00E00262"/>
    <w:rsid w:val="00E143B2"/>
    <w:rsid w:val="00E16E55"/>
    <w:rsid w:val="00E32BC5"/>
    <w:rsid w:val="00E33477"/>
    <w:rsid w:val="00E352D3"/>
    <w:rsid w:val="00E36511"/>
    <w:rsid w:val="00E41E26"/>
    <w:rsid w:val="00E42E61"/>
    <w:rsid w:val="00E636C6"/>
    <w:rsid w:val="00E712E8"/>
    <w:rsid w:val="00E71E49"/>
    <w:rsid w:val="00E73B44"/>
    <w:rsid w:val="00E76C20"/>
    <w:rsid w:val="00E7729C"/>
    <w:rsid w:val="00E82F0A"/>
    <w:rsid w:val="00E87CCD"/>
    <w:rsid w:val="00E924BA"/>
    <w:rsid w:val="00E93C46"/>
    <w:rsid w:val="00E96CCC"/>
    <w:rsid w:val="00E977B0"/>
    <w:rsid w:val="00EA1815"/>
    <w:rsid w:val="00EA18A5"/>
    <w:rsid w:val="00EA238F"/>
    <w:rsid w:val="00EA39A8"/>
    <w:rsid w:val="00EA444C"/>
    <w:rsid w:val="00EA4C63"/>
    <w:rsid w:val="00EA5B73"/>
    <w:rsid w:val="00EB1BF3"/>
    <w:rsid w:val="00EC65F3"/>
    <w:rsid w:val="00EC66C1"/>
    <w:rsid w:val="00EC6F86"/>
    <w:rsid w:val="00EC7189"/>
    <w:rsid w:val="00ED287E"/>
    <w:rsid w:val="00ED3623"/>
    <w:rsid w:val="00ED7731"/>
    <w:rsid w:val="00EE00D5"/>
    <w:rsid w:val="00EE0D4A"/>
    <w:rsid w:val="00EE0ED6"/>
    <w:rsid w:val="00EE4718"/>
    <w:rsid w:val="00EE6C36"/>
    <w:rsid w:val="00EE7006"/>
    <w:rsid w:val="00EF0D35"/>
    <w:rsid w:val="00EF1FF0"/>
    <w:rsid w:val="00EF2633"/>
    <w:rsid w:val="00EF5298"/>
    <w:rsid w:val="00F00240"/>
    <w:rsid w:val="00F02C0F"/>
    <w:rsid w:val="00F0584E"/>
    <w:rsid w:val="00F0691A"/>
    <w:rsid w:val="00F077A1"/>
    <w:rsid w:val="00F23471"/>
    <w:rsid w:val="00F25D91"/>
    <w:rsid w:val="00F2620F"/>
    <w:rsid w:val="00F35DD0"/>
    <w:rsid w:val="00F35F53"/>
    <w:rsid w:val="00F37FB0"/>
    <w:rsid w:val="00F446CA"/>
    <w:rsid w:val="00F44E48"/>
    <w:rsid w:val="00F458F9"/>
    <w:rsid w:val="00F51AD7"/>
    <w:rsid w:val="00F644D5"/>
    <w:rsid w:val="00F652DA"/>
    <w:rsid w:val="00F6548C"/>
    <w:rsid w:val="00F660B8"/>
    <w:rsid w:val="00F67699"/>
    <w:rsid w:val="00F70502"/>
    <w:rsid w:val="00F743D9"/>
    <w:rsid w:val="00F76280"/>
    <w:rsid w:val="00F77D62"/>
    <w:rsid w:val="00F84E2E"/>
    <w:rsid w:val="00F952E6"/>
    <w:rsid w:val="00F9680C"/>
    <w:rsid w:val="00FA05A8"/>
    <w:rsid w:val="00FA6C9E"/>
    <w:rsid w:val="00FA7403"/>
    <w:rsid w:val="00FB4342"/>
    <w:rsid w:val="00FB7173"/>
    <w:rsid w:val="00FB7565"/>
    <w:rsid w:val="00FD281F"/>
    <w:rsid w:val="00FD6DB9"/>
    <w:rsid w:val="00FE2A62"/>
    <w:rsid w:val="00FE2AE1"/>
    <w:rsid w:val="00FE42C1"/>
    <w:rsid w:val="00FE42E7"/>
    <w:rsid w:val="00FF100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21BA4"/>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3354B9"/>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54B9"/>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5E4AC1"/>
    <w:pPr>
      <w:spacing w:before="120" w:after="120" w:line="360" w:lineRule="auto"/>
      <w:ind w:firstLine="567"/>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 w:type="paragraph" w:styleId="NormalWeb">
    <w:name w:val="Normal (Web)"/>
    <w:basedOn w:val="Normal"/>
    <w:uiPriority w:val="99"/>
    <w:semiHidden/>
    <w:unhideWhenUsed/>
    <w:rsid w:val="005E747B"/>
    <w:pPr>
      <w:spacing w:before="100" w:beforeAutospacing="1" w:after="100" w:afterAutospacing="1"/>
    </w:pPr>
    <w:rPr>
      <w:lang w:val="vi-VN" w:eastAsia="vi-VN"/>
    </w:rPr>
  </w:style>
  <w:style w:type="character" w:styleId="Strong">
    <w:name w:val="Strong"/>
    <w:uiPriority w:val="22"/>
    <w:qFormat/>
    <w:rsid w:val="005E74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 w:id="21148642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learn.microsoft.com/vi-vn/dotnet/framework/get-started" TargetMode="Externa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hyperlink" Target="https://learn.microsoft.com/en-us/dotnet/csharp/fundamentals/tutorials/oop" TargetMode="External"/><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www.w3schools.com/cs/index.php" TargetMode="External"/><Relationship Id="rId45" Type="http://schemas.openxmlformats.org/officeDocument/2006/relationships/hyperlink" Target="https://dotnet.microsoft.com/en-us/languages/csharp"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learn.microsoft.com/vi-vn/dotnet/api/?view=netframework-4.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learn.microsoft.com/en-us/dotnet/csharp/tour-of-csharp/overview" TargetMode="External"/><Relationship Id="rId48" Type="http://schemas.openxmlformats.org/officeDocument/2006/relationships/footer" Target="footer6.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learn.microsoft.com/en-us/visualstudio/get-started/visual-studio-ide" TargetMode="External"/><Relationship Id="rId46"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hyperlink" Target="https://www.geeksforgeeks.org/console-applic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5E098-D78E-41D6-B3C7-0AC137721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5</TotalTime>
  <Pages>48</Pages>
  <Words>8060</Words>
  <Characters>45943</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664</cp:revision>
  <dcterms:created xsi:type="dcterms:W3CDTF">2012-05-29T08:50:00Z</dcterms:created>
  <dcterms:modified xsi:type="dcterms:W3CDTF">2024-12-29T12:39:00Z</dcterms:modified>
</cp:coreProperties>
</file>